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C3A6E" w:rsidRDefault="00987F27" w14:paraId="752BEADB" w14:textId="1B338F7D">
      <w:r>
        <w:t>Objectives:</w:t>
      </w:r>
    </w:p>
    <w:p w:rsidR="00497905" w:rsidP="00497905" w:rsidRDefault="00497905" w14:paraId="2149D5E2" w14:textId="77777777">
      <w:pPr>
        <w:pStyle w:val="ListParagraph"/>
        <w:numPr>
          <w:ilvl w:val="0"/>
          <w:numId w:val="1"/>
        </w:numPr>
        <w:spacing w:after="200" w:line="276" w:lineRule="auto"/>
      </w:pPr>
      <w:r>
        <w:t>Designing a Login form that authenticates to a database called Derby</w:t>
      </w:r>
    </w:p>
    <w:p w:rsidR="00497905" w:rsidP="00497905" w:rsidRDefault="00497905" w14:paraId="289EFF04" w14:textId="77777777">
      <w:pPr>
        <w:pStyle w:val="ListParagraph"/>
        <w:numPr>
          <w:ilvl w:val="0"/>
          <w:numId w:val="1"/>
        </w:numPr>
        <w:spacing w:after="200" w:line="276" w:lineRule="auto"/>
      </w:pPr>
      <w:r>
        <w:t>Importing Derby Drivers</w:t>
      </w:r>
    </w:p>
    <w:p w:rsidR="00497905" w:rsidP="00497905" w:rsidRDefault="00497905" w14:paraId="76AA13F7" w14:textId="77777777">
      <w:pPr>
        <w:pStyle w:val="ListParagraph"/>
        <w:numPr>
          <w:ilvl w:val="0"/>
          <w:numId w:val="1"/>
        </w:numPr>
        <w:spacing w:after="200" w:line="276" w:lineRule="auto"/>
      </w:pPr>
      <w:r>
        <w:t>Creating Derby Databases &amp; Tables</w:t>
      </w:r>
    </w:p>
    <w:p w:rsidR="00497905" w:rsidP="00497905" w:rsidRDefault="00497905" w14:paraId="75CCF0ED" w14:textId="77777777">
      <w:pPr>
        <w:pStyle w:val="ListParagraph"/>
        <w:numPr>
          <w:ilvl w:val="0"/>
          <w:numId w:val="1"/>
        </w:numPr>
        <w:spacing w:after="200" w:line="276" w:lineRule="auto"/>
      </w:pPr>
      <w:r>
        <w:t>Writing code for: Select, Insert, Update and Delete Statements</w:t>
      </w:r>
    </w:p>
    <w:p w:rsidR="00497905" w:rsidP="00497905" w:rsidRDefault="00497905" w14:paraId="26C9A84A" w14:textId="1C32B452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Creating the </w:t>
      </w:r>
      <w:proofErr w:type="spellStart"/>
      <w:r>
        <w:t>JTable</w:t>
      </w:r>
      <w:proofErr w:type="spellEnd"/>
      <w:r>
        <w:t xml:space="preserve"> and Importing the </w:t>
      </w:r>
      <w:proofErr w:type="spellStart"/>
      <w:r>
        <w:t>JTable</w:t>
      </w:r>
      <w:proofErr w:type="spellEnd"/>
      <w:r>
        <w:t xml:space="preserve"> Driver</w:t>
      </w:r>
    </w:p>
    <w:p w:rsidR="00987F27" w:rsidP="00987F27" w:rsidRDefault="00987F27" w14:paraId="24146F9A" w14:textId="0FAACEBB">
      <w:pPr>
        <w:pStyle w:val="ListParagraph"/>
        <w:numPr>
          <w:ilvl w:val="0"/>
          <w:numId w:val="1"/>
        </w:numPr>
      </w:pPr>
      <w:proofErr w:type="spellStart"/>
      <w:r>
        <w:t>JList</w:t>
      </w:r>
      <w:proofErr w:type="spellEnd"/>
      <w:r>
        <w:t xml:space="preserve">, </w:t>
      </w:r>
      <w:proofErr w:type="spellStart"/>
      <w:r w:rsidR="00B93722">
        <w:t>JMenuBar</w:t>
      </w:r>
      <w:proofErr w:type="spellEnd"/>
      <w:r w:rsidR="00B93722">
        <w:t xml:space="preserve">, </w:t>
      </w:r>
      <w:proofErr w:type="spellStart"/>
      <w:r>
        <w:t>JMenu</w:t>
      </w:r>
      <w:proofErr w:type="spellEnd"/>
      <w:r w:rsidR="00B93722">
        <w:t xml:space="preserve"> &amp; </w:t>
      </w:r>
      <w:proofErr w:type="spellStart"/>
      <w:r w:rsidR="00B93722">
        <w:t>JMenuItem</w:t>
      </w:r>
      <w:proofErr w:type="spellEnd"/>
    </w:p>
    <w:p w:rsidR="00497905" w:rsidP="00497905" w:rsidRDefault="00987F27" w14:paraId="4B7E2D55" w14:textId="49979E16">
      <w:pPr>
        <w:pStyle w:val="ListParagraph"/>
        <w:numPr>
          <w:ilvl w:val="0"/>
          <w:numId w:val="1"/>
        </w:numPr>
      </w:pPr>
      <w:r>
        <w:t>Global Variable</w:t>
      </w:r>
      <w:r w:rsidR="00CB55B7">
        <w:t>s</w:t>
      </w:r>
    </w:p>
    <w:p w:rsidR="00B50018" w:rsidP="00B50018" w:rsidRDefault="00B50018" w14:paraId="58989F89" w14:textId="77777777">
      <w:pPr>
        <w:pStyle w:val="ListParagraph"/>
      </w:pPr>
    </w:p>
    <w:p w:rsidRPr="00B50018" w:rsidR="00CD0759" w:rsidP="00B50018" w:rsidRDefault="00E429E9" w14:paraId="51F8FFCD" w14:textId="4D669989">
      <w:pPr>
        <w:pStyle w:val="ListParagraph"/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7 </w:t>
      </w:r>
      <w:r w:rsidRPr="00B50018" w:rsidR="00CD0759">
        <w:rPr>
          <w:b/>
          <w:bCs/>
          <w:color w:val="FF0000"/>
        </w:rPr>
        <w:t>print screens/code copy</w:t>
      </w:r>
      <w:r w:rsidRPr="00B50018" w:rsidR="007F77B6">
        <w:rPr>
          <w:b/>
          <w:bCs/>
          <w:color w:val="FF0000"/>
        </w:rPr>
        <w:t>,</w:t>
      </w:r>
      <w:r w:rsidRPr="00B50018" w:rsidR="00CD0759">
        <w:rPr>
          <w:b/>
          <w:bCs/>
          <w:color w:val="FF0000"/>
        </w:rPr>
        <w:t xml:space="preserve"> each worth </w:t>
      </w:r>
      <w:r w:rsidRPr="00B50018" w:rsidR="003D5939">
        <w:rPr>
          <w:b/>
          <w:bCs/>
          <w:color w:val="FF0000"/>
        </w:rPr>
        <w:t>1</w:t>
      </w:r>
      <w:r>
        <w:rPr>
          <w:b/>
          <w:bCs/>
          <w:color w:val="FF0000"/>
        </w:rPr>
        <w:t>4.2</w:t>
      </w:r>
      <w:r w:rsidRPr="00B50018" w:rsidR="00CD0759">
        <w:rPr>
          <w:b/>
          <w:bCs/>
          <w:color w:val="FF0000"/>
        </w:rPr>
        <w:t>%</w:t>
      </w:r>
    </w:p>
    <w:p w:rsidR="00987F27" w:rsidP="00987F27" w:rsidRDefault="00987F27" w14:paraId="055EC4E4" w14:textId="4C39ACC9"/>
    <w:p w:rsidR="007B4741" w:rsidP="007B4741" w:rsidRDefault="007B4741" w14:paraId="39BFB0D7" w14:textId="77777777">
      <w:pPr>
        <w:pStyle w:val="ListParagraph"/>
        <w:numPr>
          <w:ilvl w:val="0"/>
          <w:numId w:val="5"/>
        </w:numPr>
        <w:spacing w:after="200" w:line="360" w:lineRule="auto"/>
      </w:pPr>
      <w:r>
        <w:t>Click on the File Menu &gt;&gt; New Project &gt;&gt; Chose default and click on next</w:t>
      </w:r>
    </w:p>
    <w:p w:rsidRPr="00330940" w:rsidR="007B4741" w:rsidP="007B4741" w:rsidRDefault="007B4741" w14:paraId="09EFF583" w14:textId="77777777">
      <w:pPr>
        <w:pStyle w:val="ListParagraph"/>
        <w:numPr>
          <w:ilvl w:val="0"/>
          <w:numId w:val="5"/>
        </w:numPr>
        <w:spacing w:after="200" w:line="360" w:lineRule="auto"/>
      </w:pPr>
      <w:r>
        <w:t xml:space="preserve">Name the project to &gt;&gt; </w:t>
      </w:r>
      <w:r w:rsidRPr="00330940">
        <w:rPr>
          <w:b/>
        </w:rPr>
        <w:t xml:space="preserve">Week </w:t>
      </w:r>
      <w:r>
        <w:rPr>
          <w:b/>
        </w:rPr>
        <w:t>6</w:t>
      </w:r>
      <w:r>
        <w:t xml:space="preserve"> </w:t>
      </w:r>
      <w:r w:rsidRPr="00330940">
        <w:rPr>
          <w:b/>
        </w:rPr>
        <w:t>Database Info</w:t>
      </w:r>
    </w:p>
    <w:p w:rsidR="007B4741" w:rsidP="007B4741" w:rsidRDefault="007B4741" w14:paraId="55AA480E" w14:textId="77777777">
      <w:pPr>
        <w:pStyle w:val="ListParagraph"/>
        <w:numPr>
          <w:ilvl w:val="1"/>
          <w:numId w:val="5"/>
        </w:numPr>
        <w:spacing w:after="200" w:line="360" w:lineRule="auto"/>
      </w:pPr>
      <w:r>
        <w:t>Click on the browse button and place it in the folder desired</w:t>
      </w:r>
    </w:p>
    <w:p w:rsidR="007B4741" w:rsidP="007B4741" w:rsidRDefault="007B4741" w14:paraId="009B1409" w14:textId="77777777">
      <w:pPr>
        <w:pStyle w:val="ListParagraph"/>
        <w:numPr>
          <w:ilvl w:val="0"/>
          <w:numId w:val="5"/>
        </w:numPr>
        <w:spacing w:after="200" w:line="360" w:lineRule="auto"/>
      </w:pPr>
      <w:r>
        <w:t xml:space="preserve">To access the database, click on the services tab </w:t>
      </w:r>
    </w:p>
    <w:p w:rsidR="007B4741" w:rsidP="007B4741" w:rsidRDefault="007B4741" w14:paraId="585C53AB" w14:textId="77777777">
      <w:pPr>
        <w:pStyle w:val="ListParagraph"/>
        <w:spacing w:after="200" w:line="360" w:lineRule="auto"/>
      </w:pPr>
      <w:r>
        <w:rPr>
          <w:noProof/>
        </w:rPr>
        <w:drawing>
          <wp:inline distT="0" distB="0" distL="0" distR="0" wp14:anchorId="698A6D18" wp14:editId="7E882FF8">
            <wp:extent cx="2000529" cy="4572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5CA8B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69029C04" w14:textId="77777777">
      <w:pPr>
        <w:pStyle w:val="ListParagraph"/>
        <w:spacing w:after="200" w:line="360" w:lineRule="auto"/>
      </w:pPr>
    </w:p>
    <w:p w:rsidR="007B4741" w:rsidP="007B4741" w:rsidRDefault="007B4741" w14:paraId="2428230A" w14:textId="77777777">
      <w:pPr>
        <w:pStyle w:val="ListParagraph"/>
        <w:numPr>
          <w:ilvl w:val="0"/>
          <w:numId w:val="5"/>
        </w:numPr>
        <w:spacing w:after="200" w:line="360" w:lineRule="auto"/>
      </w:pPr>
      <w:r>
        <w:t>To start the database right click on the JAVA DB and click on start</w:t>
      </w:r>
    </w:p>
    <w:p w:rsidR="007B4741" w:rsidP="007B4741" w:rsidRDefault="007B4741" w14:paraId="32D50B74" w14:textId="77777777">
      <w:pPr>
        <w:pStyle w:val="ListParagraph"/>
        <w:spacing w:after="200" w:line="360" w:lineRule="auto"/>
      </w:pPr>
      <w:r>
        <w:rPr>
          <w:noProof/>
        </w:rPr>
        <w:drawing>
          <wp:inline distT="0" distB="0" distL="0" distR="0" wp14:anchorId="49A53FC5" wp14:editId="638C3A03">
            <wp:extent cx="2609850" cy="762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32252C4B" w14:textId="77777777">
      <w:pPr>
        <w:pStyle w:val="ListParagraph"/>
        <w:spacing w:after="200" w:line="360" w:lineRule="auto"/>
      </w:pPr>
    </w:p>
    <w:p w:rsidR="007B4741" w:rsidP="007B4741" w:rsidRDefault="007B4741" w14:paraId="57211A34" w14:textId="77777777">
      <w:pPr>
        <w:pStyle w:val="ListParagraph"/>
        <w:numPr>
          <w:ilvl w:val="0"/>
          <w:numId w:val="5"/>
        </w:numPr>
        <w:spacing w:after="200" w:line="360" w:lineRule="auto"/>
      </w:pPr>
      <w:r>
        <w:t>To create a new database right click on the JAVA DB again, and click on Create New Database</w:t>
      </w:r>
    </w:p>
    <w:p w:rsidR="007B4741" w:rsidP="007B4741" w:rsidRDefault="007B4741" w14:paraId="2BF71861" w14:textId="77777777">
      <w:pPr>
        <w:pStyle w:val="ListParagraph"/>
        <w:spacing w:after="200" w:line="360" w:lineRule="auto"/>
      </w:pPr>
      <w:r>
        <w:rPr>
          <w:noProof/>
        </w:rPr>
        <w:drawing>
          <wp:inline distT="0" distB="0" distL="0" distR="0" wp14:anchorId="159A6FF1" wp14:editId="60C524C6">
            <wp:extent cx="2619375" cy="11525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416F12C3" w14:textId="77777777">
      <w:pPr>
        <w:pStyle w:val="ListParagraph"/>
        <w:spacing w:after="200" w:line="360" w:lineRule="auto"/>
      </w:pPr>
    </w:p>
    <w:p w:rsidR="007B4741" w:rsidP="007B4741" w:rsidRDefault="007B4741" w14:paraId="5D2F8E4B" w14:textId="77777777">
      <w:pPr>
        <w:pStyle w:val="ListParagraph"/>
        <w:spacing w:after="200" w:line="360" w:lineRule="auto"/>
      </w:pPr>
    </w:p>
    <w:p w:rsidR="007B4741" w:rsidP="007B4741" w:rsidRDefault="007B4741" w14:paraId="0472A9B8" w14:textId="77777777">
      <w:pPr>
        <w:pStyle w:val="ListParagraph"/>
        <w:spacing w:after="200" w:line="360" w:lineRule="auto"/>
      </w:pPr>
    </w:p>
    <w:p w:rsidR="007B4741" w:rsidP="007B4741" w:rsidRDefault="007B4741" w14:paraId="3DE59C7C" w14:textId="77777777">
      <w:pPr>
        <w:pStyle w:val="ListParagraph"/>
        <w:spacing w:after="200" w:line="360" w:lineRule="auto"/>
      </w:pPr>
    </w:p>
    <w:p w:rsidR="007B4741" w:rsidP="007B4741" w:rsidRDefault="007B4741" w14:paraId="2CB11412" w14:textId="77777777">
      <w:pPr>
        <w:pStyle w:val="ListParagraph"/>
        <w:spacing w:after="200" w:line="360" w:lineRule="auto"/>
      </w:pPr>
    </w:p>
    <w:p w:rsidR="007B4741" w:rsidP="007B4741" w:rsidRDefault="007B4741" w14:paraId="205BB3E8" w14:textId="77777777">
      <w:pPr>
        <w:pStyle w:val="ListParagraph"/>
        <w:spacing w:after="200" w:line="360" w:lineRule="auto"/>
      </w:pPr>
    </w:p>
    <w:p w:rsidR="007B4741" w:rsidP="007B4741" w:rsidRDefault="007B4741" w14:paraId="79119C0D" w14:textId="3D412F46">
      <w:pPr>
        <w:pStyle w:val="ListParagraph"/>
        <w:numPr>
          <w:ilvl w:val="0"/>
          <w:numId w:val="5"/>
        </w:numPr>
        <w:spacing w:after="200" w:line="360" w:lineRule="auto"/>
      </w:pPr>
      <w:r>
        <w:t xml:space="preserve">Enter the following: the </w:t>
      </w:r>
      <w:r w:rsidRPr="00081226">
        <w:rPr>
          <w:color w:val="FF0000"/>
        </w:rPr>
        <w:t xml:space="preserve">password </w:t>
      </w:r>
      <w:proofErr w:type="gramStart"/>
      <w:r w:rsidRPr="00081226">
        <w:rPr>
          <w:color w:val="FF0000"/>
        </w:rPr>
        <w:t>enter</w:t>
      </w:r>
      <w:proofErr w:type="gramEnd"/>
      <w:r w:rsidRPr="00081226">
        <w:rPr>
          <w:color w:val="FF0000"/>
        </w:rPr>
        <w:t xml:space="preserve"> </w:t>
      </w:r>
      <w:r w:rsidR="00B22511">
        <w:rPr>
          <w:color w:val="FF0000"/>
        </w:rPr>
        <w:t>sac123</w:t>
      </w:r>
    </w:p>
    <w:p w:rsidR="007B4741" w:rsidP="007B4741" w:rsidRDefault="007B4741" w14:paraId="339C9795" w14:textId="77777777">
      <w:pPr>
        <w:pStyle w:val="ListParagraph"/>
      </w:pPr>
      <w:r>
        <w:rPr>
          <w:noProof/>
        </w:rPr>
        <w:drawing>
          <wp:inline distT="0" distB="0" distL="0" distR="0" wp14:anchorId="0620B0ED" wp14:editId="2F302447">
            <wp:extent cx="2914561" cy="1518699"/>
            <wp:effectExtent l="0" t="0" r="635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4BA4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425" cy="151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19700885" w14:textId="77777777">
      <w:pPr>
        <w:pStyle w:val="ListParagraph"/>
      </w:pPr>
    </w:p>
    <w:p w:rsidR="007B4741" w:rsidP="007B4741" w:rsidRDefault="007B4741" w14:paraId="7A03A48A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You should see the new driver as highlighted below</w:t>
      </w:r>
      <w:r>
        <w:rPr>
          <w:noProof/>
        </w:rPr>
        <w:drawing>
          <wp:inline distT="0" distB="0" distL="0" distR="0" wp14:anchorId="64EC89C3" wp14:editId="616DF31A">
            <wp:extent cx="3105584" cy="371527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EEA8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584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7B4741" w:rsidP="007B4741" w:rsidRDefault="007B4741" w14:paraId="78CC343F" w14:textId="77777777">
      <w:pPr>
        <w:pStyle w:val="ListParagraph"/>
        <w:spacing w:after="200" w:line="276" w:lineRule="auto"/>
      </w:pPr>
    </w:p>
    <w:p w:rsidR="007B4741" w:rsidP="007B4741" w:rsidRDefault="007B4741" w14:paraId="4CFD474D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Right click on the new Driver and click on connect</w:t>
      </w:r>
    </w:p>
    <w:p w:rsidR="007B4741" w:rsidP="007B4741" w:rsidRDefault="007B4741" w14:paraId="2BA53CE6" w14:textId="77777777">
      <w:pPr>
        <w:pStyle w:val="ListParagraph"/>
      </w:pPr>
    </w:p>
    <w:p w:rsidR="007B4741" w:rsidP="007B4741" w:rsidRDefault="007B4741" w14:paraId="7D1E1AEB" w14:textId="77777777">
      <w:pPr>
        <w:pStyle w:val="ListParagraph"/>
        <w:numPr>
          <w:ilvl w:val="1"/>
          <w:numId w:val="5"/>
        </w:numPr>
        <w:spacing w:after="200" w:line="276" w:lineRule="auto"/>
      </w:pPr>
      <w:r>
        <w:t>Expand the driver and under ROOT, right click on the tables icon and choose Create Table</w:t>
      </w:r>
    </w:p>
    <w:p w:rsidR="007B4741" w:rsidP="007B4741" w:rsidRDefault="007B4741" w14:paraId="06FBA1A3" w14:textId="77777777">
      <w:pPr>
        <w:pStyle w:val="ListParagraph"/>
        <w:spacing w:after="200" w:line="276" w:lineRule="auto"/>
        <w:ind w:left="1440"/>
      </w:pPr>
      <w:r>
        <w:rPr>
          <w:noProof/>
        </w:rPr>
        <w:drawing>
          <wp:inline distT="0" distB="0" distL="0" distR="0" wp14:anchorId="5214108C" wp14:editId="66CBBE79">
            <wp:extent cx="2990850" cy="22383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7E748BDB" w14:textId="77777777">
      <w:pPr>
        <w:pStyle w:val="ListParagraph"/>
        <w:spacing w:after="200" w:line="276" w:lineRule="auto"/>
        <w:ind w:left="1440"/>
      </w:pPr>
    </w:p>
    <w:p w:rsidR="007B4741" w:rsidP="007B4741" w:rsidRDefault="007B4741" w14:paraId="58263FC0" w14:textId="77777777">
      <w:pPr>
        <w:pStyle w:val="ListParagraph"/>
        <w:numPr>
          <w:ilvl w:val="1"/>
          <w:numId w:val="5"/>
        </w:numPr>
        <w:spacing w:after="200" w:line="276" w:lineRule="auto"/>
      </w:pPr>
      <w:r>
        <w:t xml:space="preserve">Type in </w:t>
      </w:r>
      <w:proofErr w:type="spellStart"/>
      <w:r>
        <w:t>LoginsTable</w:t>
      </w:r>
      <w:proofErr w:type="spellEnd"/>
      <w:r>
        <w:t xml:space="preserve"> as the table name</w:t>
      </w:r>
    </w:p>
    <w:p w:rsidR="007B4741" w:rsidP="007B4741" w:rsidRDefault="007B4741" w14:paraId="4E6897DE" w14:textId="77777777">
      <w:pPr>
        <w:pStyle w:val="ListParagraph"/>
        <w:spacing w:after="200" w:line="276" w:lineRule="auto"/>
        <w:ind w:left="1440"/>
      </w:pPr>
      <w:r>
        <w:rPr>
          <w:noProof/>
        </w:rPr>
        <w:drawing>
          <wp:inline distT="0" distB="0" distL="0" distR="0" wp14:anchorId="31570C36" wp14:editId="737C4ECD">
            <wp:extent cx="5943600" cy="8623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55CF82D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1D9707CD" w14:textId="77777777">
      <w:pPr>
        <w:pStyle w:val="ListParagraph"/>
      </w:pPr>
    </w:p>
    <w:p w:rsidR="007B4741" w:rsidP="007B4741" w:rsidRDefault="007B4741" w14:paraId="46130961" w14:textId="77777777">
      <w:pPr>
        <w:pStyle w:val="ListParagraph"/>
      </w:pPr>
    </w:p>
    <w:p w:rsidR="007B4741" w:rsidP="007B4741" w:rsidRDefault="007B4741" w14:paraId="635BBA22" w14:textId="77777777">
      <w:pPr>
        <w:pStyle w:val="ListParagraph"/>
      </w:pPr>
    </w:p>
    <w:p w:rsidR="007B4741" w:rsidP="007B4741" w:rsidRDefault="007B4741" w14:paraId="510099C5" w14:textId="77777777">
      <w:pPr>
        <w:pStyle w:val="ListParagraph"/>
      </w:pPr>
    </w:p>
    <w:p w:rsidR="007B4741" w:rsidP="007B4741" w:rsidRDefault="007B4741" w14:paraId="1F17F83B" w14:textId="77777777">
      <w:pPr>
        <w:pStyle w:val="ListParagraph"/>
      </w:pPr>
    </w:p>
    <w:p w:rsidR="007B4741" w:rsidP="007B4741" w:rsidRDefault="007B4741" w14:paraId="759AA4DB" w14:textId="77777777">
      <w:pPr>
        <w:pStyle w:val="ListParagraph"/>
      </w:pPr>
    </w:p>
    <w:p w:rsidR="007B4741" w:rsidP="007B4741" w:rsidRDefault="007B4741" w14:paraId="48B352F4" w14:textId="77777777">
      <w:pPr>
        <w:pStyle w:val="ListParagraph"/>
        <w:numPr>
          <w:ilvl w:val="1"/>
          <w:numId w:val="5"/>
        </w:numPr>
      </w:pPr>
      <w:r>
        <w:t>Then click on the Add column and enter the following information:</w:t>
      </w:r>
    </w:p>
    <w:p w:rsidR="007B4741" w:rsidP="007B4741" w:rsidRDefault="007B4741" w14:paraId="22823BF9" w14:textId="77777777">
      <w:pPr>
        <w:pStyle w:val="ListParagraph"/>
      </w:pPr>
      <w:r>
        <w:rPr>
          <w:noProof/>
        </w:rPr>
        <w:drawing>
          <wp:inline distT="0" distB="0" distL="0" distR="0" wp14:anchorId="02E810DA" wp14:editId="1BDB30C6">
            <wp:extent cx="3657600" cy="126425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C883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12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943976B" w14:textId="77777777">
      <w:pPr>
        <w:pStyle w:val="ListParagraph"/>
      </w:pPr>
    </w:p>
    <w:p w:rsidR="007B4741" w:rsidP="007B4741" w:rsidRDefault="007B4741" w14:paraId="3114ED84" w14:textId="77777777">
      <w:pPr>
        <w:pStyle w:val="ListParagraph"/>
      </w:pPr>
    </w:p>
    <w:p w:rsidR="007B4741" w:rsidP="007B4741" w:rsidRDefault="007B4741" w14:paraId="0AE8AE5C" w14:textId="77777777">
      <w:pPr>
        <w:pStyle w:val="ListParagraph"/>
      </w:pPr>
    </w:p>
    <w:p w:rsidR="007B4741" w:rsidP="007B4741" w:rsidRDefault="007B4741" w14:paraId="1B75A4E3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Add a 2</w:t>
      </w:r>
      <w:r w:rsidRPr="000C6884">
        <w:rPr>
          <w:vertAlign w:val="superscript"/>
        </w:rPr>
        <w:t>nd</w:t>
      </w:r>
      <w:r>
        <w:t xml:space="preserve"> column and type Password as shown below:</w:t>
      </w:r>
    </w:p>
    <w:p w:rsidR="007B4741" w:rsidP="007B4741" w:rsidRDefault="007B4741" w14:paraId="0B436B6A" w14:textId="77777777">
      <w:pPr>
        <w:pStyle w:val="ListParagraph"/>
      </w:pPr>
      <w:r>
        <w:rPr>
          <w:noProof/>
        </w:rPr>
        <w:drawing>
          <wp:inline distT="0" distB="0" distL="0" distR="0" wp14:anchorId="42EACA8A" wp14:editId="4468D9DD">
            <wp:extent cx="3664881" cy="1288111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C079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28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347C77E8" w14:textId="77777777">
      <w:pPr>
        <w:pStyle w:val="ListParagraph"/>
      </w:pPr>
    </w:p>
    <w:p w:rsidR="007B4741" w:rsidP="007B4741" w:rsidRDefault="007B4741" w14:paraId="2610D42D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When completed you should see the new Table</w:t>
      </w:r>
    </w:p>
    <w:p w:rsidR="007B4741" w:rsidP="007B4741" w:rsidRDefault="007B4741" w14:paraId="6EA89477" w14:textId="77777777">
      <w:pPr>
        <w:pStyle w:val="ListParagraph"/>
      </w:pPr>
      <w:r>
        <w:rPr>
          <w:noProof/>
        </w:rPr>
        <w:drawing>
          <wp:inline distT="0" distB="0" distL="0" distR="0" wp14:anchorId="057AC2F0" wp14:editId="519527E2">
            <wp:extent cx="2943636" cy="1047896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7AE3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54549C6E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To enter data right click on the table &gt;&gt;&gt;&gt; View Data &gt;&gt;&gt;&gt; Click on ICON</w:t>
      </w:r>
      <w:r>
        <w:rPr>
          <w:noProof/>
        </w:rPr>
        <w:drawing>
          <wp:inline distT="0" distB="0" distL="0" distR="0" wp14:anchorId="6227F9DE" wp14:editId="32A9A1A6">
            <wp:extent cx="190527" cy="200053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5230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to insert new records</w:t>
      </w:r>
    </w:p>
    <w:p w:rsidR="007B4741" w:rsidP="007B4741" w:rsidRDefault="007B4741" w14:paraId="4D0203E6" w14:textId="77777777">
      <w:pPr>
        <w:pStyle w:val="ListParagraph"/>
        <w:spacing w:after="200" w:line="276" w:lineRule="auto"/>
      </w:pPr>
    </w:p>
    <w:p w:rsidR="007B4741" w:rsidP="007B4741" w:rsidRDefault="007B4741" w14:paraId="615C6386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Insert the following records below and when completed click OK.</w:t>
      </w:r>
    </w:p>
    <w:p w:rsidR="007B4741" w:rsidP="007B4741" w:rsidRDefault="007B4741" w14:paraId="3062E4C5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30AB3BA4" wp14:editId="341BD05B">
            <wp:extent cx="5239481" cy="14670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55C4EDF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5CEF3248" w14:textId="77777777"/>
    <w:p w:rsidR="007B4741" w:rsidP="007B4741" w:rsidRDefault="007B4741" w14:paraId="5F68D064" w14:textId="77777777"/>
    <w:p w:rsidR="007B4741" w:rsidP="007B4741" w:rsidRDefault="007B4741" w14:paraId="530F7D2B" w14:textId="77777777"/>
    <w:p w:rsidR="007B4741" w:rsidP="007B4741" w:rsidRDefault="007B4741" w14:paraId="1441C998" w14:textId="77777777">
      <w:pPr>
        <w:pStyle w:val="ListParagraph"/>
        <w:numPr>
          <w:ilvl w:val="0"/>
          <w:numId w:val="5"/>
        </w:numPr>
      </w:pPr>
      <w:r>
        <w:t xml:space="preserve">Switch to the Projects TAB </w:t>
      </w:r>
    </w:p>
    <w:p w:rsidR="007B4741" w:rsidP="007B4741" w:rsidRDefault="007B4741" w14:paraId="3ADF8012" w14:textId="77777777">
      <w:pPr>
        <w:pStyle w:val="ListParagraph"/>
      </w:pPr>
      <w:r>
        <w:rPr>
          <w:noProof/>
        </w:rPr>
        <w:drawing>
          <wp:inline distT="0" distB="0" distL="0" distR="0" wp14:anchorId="2A14FB5E" wp14:editId="01FC037E">
            <wp:extent cx="2534004" cy="11241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55CD30F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2B4100B1" w14:textId="77777777">
      <w:pPr>
        <w:pStyle w:val="ListParagraph"/>
      </w:pPr>
    </w:p>
    <w:p w:rsidR="007B4741" w:rsidP="007B4741" w:rsidRDefault="007B4741" w14:paraId="77C44B15" w14:textId="77777777">
      <w:pPr>
        <w:pStyle w:val="ListParagraph"/>
        <w:numPr>
          <w:ilvl w:val="0"/>
          <w:numId w:val="5"/>
        </w:numPr>
      </w:pPr>
      <w:r>
        <w:t xml:space="preserve">Right click on the package and choose </w:t>
      </w:r>
      <w:proofErr w:type="spellStart"/>
      <w:r>
        <w:t>JFrame</w:t>
      </w:r>
      <w:proofErr w:type="spellEnd"/>
      <w:r>
        <w:t xml:space="preserve"> Form</w:t>
      </w:r>
    </w:p>
    <w:p w:rsidR="007B4741" w:rsidP="007B4741" w:rsidRDefault="007B4741" w14:paraId="40815B17" w14:textId="77777777">
      <w:pPr>
        <w:pStyle w:val="ListParagraph"/>
      </w:pPr>
      <w:r>
        <w:rPr>
          <w:noProof/>
        </w:rPr>
        <w:drawing>
          <wp:inline distT="0" distB="0" distL="0" distR="0" wp14:anchorId="3C1EB10C" wp14:editId="007ADCA7">
            <wp:extent cx="5153025" cy="21431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3D9061F0" w14:textId="77777777">
      <w:pPr>
        <w:pStyle w:val="ListParagraph"/>
      </w:pPr>
    </w:p>
    <w:p w:rsidR="007B4741" w:rsidP="007B4741" w:rsidRDefault="007B4741" w14:paraId="670A1332" w14:textId="77777777">
      <w:pPr>
        <w:pStyle w:val="ListParagraph"/>
      </w:pPr>
    </w:p>
    <w:p w:rsidR="007B4741" w:rsidP="007B4741" w:rsidRDefault="007B4741" w14:paraId="088F4B4C" w14:textId="77777777">
      <w:pPr>
        <w:pStyle w:val="ListParagraph"/>
        <w:numPr>
          <w:ilvl w:val="0"/>
          <w:numId w:val="5"/>
        </w:numPr>
      </w:pPr>
      <w:r>
        <w:t>Type in Logins for the name of the form</w:t>
      </w:r>
    </w:p>
    <w:p w:rsidR="007B4741" w:rsidP="007B4741" w:rsidRDefault="007B4741" w14:paraId="7C4845D3" w14:textId="77777777">
      <w:pPr>
        <w:pStyle w:val="ListParagraph"/>
      </w:pPr>
      <w:r>
        <w:rPr>
          <w:noProof/>
        </w:rPr>
        <w:drawing>
          <wp:inline distT="0" distB="0" distL="0" distR="0" wp14:anchorId="046F9B22" wp14:editId="489F1E20">
            <wp:extent cx="3134162" cy="924054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55C2225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BAB97B9" w14:textId="77777777">
      <w:pPr>
        <w:pStyle w:val="ListParagraph"/>
      </w:pPr>
    </w:p>
    <w:p w:rsidR="007B4741" w:rsidP="007B4741" w:rsidRDefault="007B4741" w14:paraId="00E89FF4" w14:textId="77777777">
      <w:pPr>
        <w:pStyle w:val="ListParagraph"/>
      </w:pPr>
    </w:p>
    <w:p w:rsidR="007B4741" w:rsidP="007B4741" w:rsidRDefault="007B4741" w14:paraId="774CFDF9" w14:textId="77777777">
      <w:pPr>
        <w:pStyle w:val="ListParagraph"/>
        <w:numPr>
          <w:ilvl w:val="0"/>
          <w:numId w:val="5"/>
        </w:numPr>
      </w:pPr>
      <w:r>
        <w:t xml:space="preserve">Download the Derby &amp; </w:t>
      </w:r>
      <w:proofErr w:type="spellStart"/>
      <w:r>
        <w:t>JTable</w:t>
      </w:r>
      <w:proofErr w:type="spellEnd"/>
      <w:r>
        <w:t xml:space="preserve"> drivers from Black Board</w:t>
      </w:r>
    </w:p>
    <w:p w:rsidR="007B4741" w:rsidP="007B4741" w:rsidRDefault="007B4741" w14:paraId="5FB82B59" w14:textId="77777777">
      <w:pPr>
        <w:pStyle w:val="ListParagraph"/>
      </w:pPr>
    </w:p>
    <w:p w:rsidRPr="00733DEE" w:rsidR="007B4741" w:rsidP="007B4741" w:rsidRDefault="007B4741" w14:paraId="3763DE4F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Import the drivers by right clicking on the Libraries Folder &gt;&gt;&gt;&gt; Add Jar &gt;&gt;&gt;&gt; Locate where you downloaded the file and add it</w:t>
      </w:r>
    </w:p>
    <w:p w:rsidR="007B4741" w:rsidP="007B4741" w:rsidRDefault="007B4741" w14:paraId="0D544289" w14:textId="77777777">
      <w:pPr>
        <w:pStyle w:val="ListParagraph"/>
      </w:pPr>
      <w:r>
        <w:rPr>
          <w:noProof/>
        </w:rPr>
        <w:lastRenderedPageBreak/>
        <w:drawing>
          <wp:inline distT="0" distB="0" distL="0" distR="0" wp14:anchorId="1B538E7F" wp14:editId="6F8E62B2">
            <wp:extent cx="2466975" cy="12477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74894055" w14:textId="77777777">
      <w:pPr>
        <w:pStyle w:val="ListParagraph"/>
      </w:pPr>
    </w:p>
    <w:p w:rsidR="007B4741" w:rsidP="007B4741" w:rsidRDefault="007B4741" w14:paraId="5075F06B" w14:textId="77777777">
      <w:r>
        <w:br w:type="page"/>
      </w:r>
    </w:p>
    <w:p w:rsidR="007B4741" w:rsidP="007B4741" w:rsidRDefault="007B4741" w14:paraId="5795164E" w14:textId="77777777">
      <w:pPr>
        <w:pStyle w:val="ListParagraph"/>
      </w:pPr>
      <w:r>
        <w:lastRenderedPageBreak/>
        <w:t>When completed it should look like this below</w:t>
      </w:r>
    </w:p>
    <w:p w:rsidR="007B4741" w:rsidP="007B4741" w:rsidRDefault="007B4741" w14:paraId="0D859B96" w14:textId="77777777">
      <w:pPr>
        <w:pStyle w:val="ListParagraph"/>
      </w:pPr>
      <w:r>
        <w:rPr>
          <w:noProof/>
        </w:rPr>
        <w:drawing>
          <wp:inline distT="0" distB="0" distL="0" distR="0" wp14:anchorId="446D2839" wp14:editId="2AACD95E">
            <wp:extent cx="1895740" cy="771633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55C5CC5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59AE7686" w14:textId="77777777">
      <w:pPr>
        <w:pStyle w:val="ListParagraph"/>
      </w:pPr>
    </w:p>
    <w:p w:rsidR="007B4741" w:rsidP="007B4741" w:rsidRDefault="007B4741" w14:paraId="1505D2E4" w14:textId="77777777">
      <w:pPr>
        <w:pStyle w:val="ListParagraph"/>
      </w:pPr>
    </w:p>
    <w:p w:rsidR="007B4741" w:rsidP="007B4741" w:rsidRDefault="007B4741" w14:paraId="1B783100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Now, it’s time to design the form, click and drag two labels, text fields and buttons as shown below.</w:t>
      </w:r>
    </w:p>
    <w:p w:rsidR="007B4741" w:rsidP="007B4741" w:rsidRDefault="007B4741" w14:paraId="6CFC7B01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441BA9A4" wp14:editId="7447BEC8">
            <wp:extent cx="2391109" cy="1629002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55C3593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2D07C36F" w14:textId="77777777">
      <w:pPr>
        <w:pStyle w:val="ListParagraph"/>
        <w:spacing w:after="200" w:line="276" w:lineRule="auto"/>
      </w:pPr>
    </w:p>
    <w:p w:rsidR="007B4741" w:rsidP="007B4741" w:rsidRDefault="007B4741" w14:paraId="1DE14CB9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 Edit the labels by right clicking and edit text. </w:t>
      </w:r>
    </w:p>
    <w:p w:rsidR="007B4741" w:rsidP="007B4741" w:rsidRDefault="007B4741" w14:paraId="67490F0D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7F6F066C" wp14:editId="61566288">
            <wp:extent cx="2362200" cy="7715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78D34840" w14:textId="77777777">
      <w:pPr>
        <w:pStyle w:val="ListParagraph"/>
        <w:spacing w:after="200" w:line="276" w:lineRule="auto"/>
      </w:pPr>
    </w:p>
    <w:p w:rsidR="007B4741" w:rsidP="007B4741" w:rsidRDefault="007B4741" w14:paraId="5C87B9FB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Edit the text fields by right clicking and edit text and delete the text</w:t>
      </w:r>
    </w:p>
    <w:p w:rsidR="007B4741" w:rsidP="007B4741" w:rsidRDefault="007B4741" w14:paraId="5DF6C067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4A0EDAA4" wp14:editId="36E69A3F">
            <wp:extent cx="3114675" cy="5619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5E4010AC" w14:textId="77777777">
      <w:pPr>
        <w:pStyle w:val="ListParagraph"/>
        <w:spacing w:after="200" w:line="276" w:lineRule="auto"/>
      </w:pPr>
    </w:p>
    <w:p w:rsidR="007B4741" w:rsidP="007B4741" w:rsidRDefault="007B4741" w14:paraId="5ACC8DD8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To rename a new variable for the text fields, right click on the text field and click on Change Variable Name</w:t>
      </w:r>
    </w:p>
    <w:p w:rsidR="007B4741" w:rsidP="007B4741" w:rsidRDefault="007B4741" w14:paraId="746A7EDE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47B84677" wp14:editId="03742C6F">
            <wp:extent cx="3295650" cy="9620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3491FDF7" w14:textId="77777777">
      <w:pPr>
        <w:pStyle w:val="ListParagraph"/>
        <w:spacing w:after="200" w:line="276" w:lineRule="auto"/>
      </w:pPr>
    </w:p>
    <w:p w:rsidR="007B4741" w:rsidP="007B4741" w:rsidRDefault="007B4741" w14:paraId="5FC8B52F" w14:textId="77777777">
      <w:pPr>
        <w:spacing w:after="200" w:line="276" w:lineRule="auto"/>
        <w:ind w:left="360"/>
      </w:pPr>
    </w:p>
    <w:p w:rsidR="007B4741" w:rsidP="007B4741" w:rsidRDefault="007B4741" w14:paraId="31DBBEB7" w14:textId="77777777">
      <w:pPr>
        <w:spacing w:after="200" w:line="276" w:lineRule="auto"/>
        <w:ind w:left="360"/>
      </w:pPr>
    </w:p>
    <w:p w:rsidR="007B4741" w:rsidP="007B4741" w:rsidRDefault="007B4741" w14:paraId="563048DF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lastRenderedPageBreak/>
        <w:t xml:space="preserve">Change the variable name for the text field to &gt;&gt; </w:t>
      </w:r>
      <w:proofErr w:type="spellStart"/>
      <w:r>
        <w:t>txtID</w:t>
      </w:r>
      <w:proofErr w:type="spellEnd"/>
    </w:p>
    <w:p w:rsidR="007B4741" w:rsidP="007B4741" w:rsidRDefault="007B4741" w14:paraId="15687D6A" w14:textId="77777777">
      <w:pPr>
        <w:pStyle w:val="ListParagraph"/>
        <w:spacing w:after="200" w:line="276" w:lineRule="auto"/>
      </w:pPr>
      <w:r>
        <w:rPr>
          <w:noProof/>
        </w:rPr>
        <w:drawing>
          <wp:inline distT="0" distB="0" distL="0" distR="0" wp14:anchorId="1AD952B4" wp14:editId="1E467598">
            <wp:extent cx="2648320" cy="108600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55C1269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649FFC49" w14:textId="77777777">
      <w:pPr>
        <w:pStyle w:val="ListParagraph"/>
        <w:spacing w:after="200" w:line="276" w:lineRule="auto"/>
      </w:pPr>
    </w:p>
    <w:p w:rsidR="007B4741" w:rsidP="007B4741" w:rsidRDefault="007B4741" w14:paraId="689E5FDF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Change the 2</w:t>
      </w:r>
      <w:r w:rsidRPr="00D71AB6">
        <w:rPr>
          <w:vertAlign w:val="superscript"/>
        </w:rPr>
        <w:t>nd</w:t>
      </w:r>
      <w:r>
        <w:t xml:space="preserve"> text field to &gt;&gt; </w:t>
      </w:r>
      <w:proofErr w:type="spellStart"/>
      <w:r>
        <w:t>txtPass</w:t>
      </w:r>
      <w:proofErr w:type="spellEnd"/>
    </w:p>
    <w:p w:rsidR="007B4741" w:rsidP="007B4741" w:rsidRDefault="007B4741" w14:paraId="1ED0E8AC" w14:textId="77777777">
      <w:pPr>
        <w:pStyle w:val="ListParagraph"/>
        <w:spacing w:after="200" w:line="276" w:lineRule="auto"/>
      </w:pPr>
    </w:p>
    <w:p w:rsidR="007B4741" w:rsidP="007B4741" w:rsidRDefault="007B4741" w14:paraId="4F7ACF39" w14:textId="77777777">
      <w:pPr>
        <w:pStyle w:val="ListParagraph"/>
        <w:numPr>
          <w:ilvl w:val="0"/>
          <w:numId w:val="5"/>
        </w:numPr>
        <w:spacing w:after="200" w:line="276" w:lineRule="auto"/>
      </w:pPr>
      <w:r>
        <w:t>Edit the text for the buttons as shown below:</w:t>
      </w:r>
    </w:p>
    <w:p w:rsidR="007B4741" w:rsidP="007B4741" w:rsidRDefault="007B4741" w14:paraId="356C9526" w14:textId="77777777">
      <w:pPr>
        <w:pStyle w:val="ListParagraph"/>
        <w:ind w:left="1440"/>
      </w:pPr>
    </w:p>
    <w:p w:rsidR="007B4741" w:rsidP="007B4741" w:rsidRDefault="007B4741" w14:paraId="21A2ABAC" w14:textId="77777777">
      <w:pPr>
        <w:pStyle w:val="ListParagraph"/>
      </w:pPr>
      <w:r>
        <w:rPr>
          <w:noProof/>
        </w:rPr>
        <w:drawing>
          <wp:inline distT="0" distB="0" distL="0" distR="0" wp14:anchorId="101A1686" wp14:editId="53DEBF09">
            <wp:extent cx="2638793" cy="1571844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B950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8A0A94B" w14:textId="77777777">
      <w:pPr>
        <w:pStyle w:val="ListParagraph"/>
      </w:pPr>
    </w:p>
    <w:p w:rsidR="007B4741" w:rsidP="007B4741" w:rsidRDefault="007B4741" w14:paraId="468B8AD9" w14:textId="77777777">
      <w:pPr>
        <w:pStyle w:val="ListParagraph"/>
      </w:pPr>
    </w:p>
    <w:p w:rsidR="007B4741" w:rsidP="007B4741" w:rsidRDefault="007B4741" w14:paraId="725A702F" w14:textId="77777777">
      <w:pPr>
        <w:pStyle w:val="ListParagraph"/>
      </w:pPr>
    </w:p>
    <w:p w:rsidR="007B4741" w:rsidP="007B4741" w:rsidRDefault="007B4741" w14:paraId="128EB49C" w14:textId="77777777">
      <w:pPr>
        <w:pStyle w:val="Heading2"/>
        <w:numPr>
          <w:ilvl w:val="0"/>
          <w:numId w:val="5"/>
        </w:numPr>
        <w:spacing w:before="200" w:line="276" w:lineRule="auto"/>
        <w:rPr>
          <w:rFonts w:asciiTheme="minorHAnsi" w:hAnsiTheme="minorHAnsi" w:eastAsiaTheme="minorHAnsi" w:cstheme="minorBidi"/>
          <w:b/>
          <w:bCs/>
          <w:color w:val="auto"/>
          <w:sz w:val="22"/>
          <w:szCs w:val="22"/>
        </w:rPr>
      </w:pPr>
      <w:r>
        <w:rPr>
          <w:rFonts w:asciiTheme="minorHAnsi" w:hAnsiTheme="minorHAnsi" w:eastAsiaTheme="minorHAnsi" w:cstheme="minorBidi"/>
          <w:color w:val="auto"/>
          <w:sz w:val="22"/>
          <w:szCs w:val="22"/>
        </w:rPr>
        <w:lastRenderedPageBreak/>
        <w:t xml:space="preserve">Double click on the Login button and </w:t>
      </w:r>
      <w:r w:rsidRPr="00A64902">
        <w:rPr>
          <w:rFonts w:asciiTheme="minorHAnsi" w:hAnsiTheme="minorHAnsi" w:eastAsiaTheme="minorHAnsi" w:cstheme="minorBidi"/>
          <w:color w:val="FF0000"/>
          <w:sz w:val="22"/>
          <w:szCs w:val="22"/>
        </w:rPr>
        <w:t xml:space="preserve">scroll to the top </w:t>
      </w:r>
      <w:r>
        <w:rPr>
          <w:rFonts w:asciiTheme="minorHAnsi" w:hAnsiTheme="minorHAnsi" w:eastAsiaTheme="minorHAnsi" w:cstheme="minorBidi"/>
          <w:color w:val="auto"/>
          <w:sz w:val="22"/>
          <w:szCs w:val="22"/>
        </w:rPr>
        <w:t>and under the bottom of the class type the following (See arrow)</w:t>
      </w:r>
    </w:p>
    <w:p w:rsidR="007B4741" w:rsidP="007B4741" w:rsidRDefault="007B4741" w14:paraId="07B39021" w14:textId="77777777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53AA7E" wp14:editId="5BC05EAA">
                <wp:simplePos x="0" y="0"/>
                <wp:positionH relativeFrom="column">
                  <wp:posOffset>-133350</wp:posOffset>
                </wp:positionH>
                <wp:positionV relativeFrom="paragraph">
                  <wp:posOffset>2607945</wp:posOffset>
                </wp:positionV>
                <wp:extent cx="752475" cy="304800"/>
                <wp:effectExtent l="0" t="19050" r="47625" b="38100"/>
                <wp:wrapNone/>
                <wp:docPr id="30" name="Right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3" coordsize="21600,21600" o:spt="13" adj="16200,5400" path="m@0,l@0@1,0@1,0@2@0@2@0,21600,21600,10800xe" w14:anchorId="632FE45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Right Arrow 30" style="position:absolute;margin-left:-10.5pt;margin-top:205.35pt;width:59.25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7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"/>
            </w:pict>
          </mc:Fallback>
        </mc:AlternateContent>
      </w:r>
      <w:r>
        <w:rPr>
          <w:noProof/>
        </w:rPr>
        <w:drawing>
          <wp:inline distT="0" distB="0" distL="0" distR="0" wp14:anchorId="7DFC971D" wp14:editId="5E3E414C">
            <wp:extent cx="5943600" cy="3724910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55CC328.tmp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D784B" w:rsidR="007B4741" w:rsidP="007B4741" w:rsidRDefault="007B4741" w14:paraId="0EACF218" w14:textId="77777777">
      <w:pPr>
        <w:ind w:left="720"/>
        <w:jc w:val="center"/>
        <w:rPr>
          <w:color w:val="FF0000"/>
        </w:rPr>
      </w:pPr>
      <w:r w:rsidRPr="009D784B">
        <w:rPr>
          <w:color w:val="FF0000"/>
        </w:rPr>
        <w:t>***The Statement class will allow us to write SQL Statements***</w:t>
      </w:r>
    </w:p>
    <w:p w:rsidR="007B4741" w:rsidP="007B4741" w:rsidRDefault="007B4741" w14:paraId="1BD04DB9" w14:textId="77777777">
      <w:pPr>
        <w:spacing w:line="240" w:lineRule="auto"/>
        <w:ind w:left="720"/>
      </w:pPr>
    </w:p>
    <w:p w:rsidRPr="008D3FC0" w:rsidR="007B4741" w:rsidP="007B4741" w:rsidRDefault="007B4741" w14:paraId="2142853B" w14:textId="77777777"/>
    <w:p w:rsidR="007B4741" w:rsidP="007B4741" w:rsidRDefault="007B4741" w14:paraId="0FFDE5CE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Import the Statement class for SQL &amp; NOT beans</w:t>
      </w:r>
    </w:p>
    <w:p w:rsidR="007B4741" w:rsidP="007B4741" w:rsidRDefault="007B4741" w14:paraId="1A65BA3F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55BF3ED" wp14:editId="03A9937B">
            <wp:extent cx="2743200" cy="8229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4741" w:rsidP="007B4741" w:rsidRDefault="007B4741" w14:paraId="4BA6D562" w14:textId="77777777">
      <w:pPr>
        <w:pStyle w:val="ListParagraph"/>
        <w:spacing w:after="0" w:line="240" w:lineRule="auto"/>
      </w:pPr>
    </w:p>
    <w:p w:rsidR="007B4741" w:rsidP="007B4741" w:rsidRDefault="007B4741" w14:paraId="5A54E9EA" w14:textId="77777777">
      <w:r>
        <w:br w:type="page"/>
      </w:r>
    </w:p>
    <w:p w:rsidR="007B4741" w:rsidP="007B4741" w:rsidRDefault="007B4741" w14:paraId="069EA3A2" w14:textId="77777777">
      <w:pPr>
        <w:pStyle w:val="ListParagraph"/>
        <w:spacing w:after="0" w:line="240" w:lineRule="auto"/>
      </w:pPr>
    </w:p>
    <w:p w:rsidR="007B4741" w:rsidP="007B4741" w:rsidRDefault="007B4741" w14:paraId="0EF8275D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Under the button control type the following:</w:t>
      </w:r>
    </w:p>
    <w:p w:rsidR="007B4741" w:rsidP="007B4741" w:rsidRDefault="007B4741" w14:paraId="610AE663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B8B9AFF" wp14:editId="55C5DCC9">
            <wp:extent cx="5943600" cy="307149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55CEAEE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A35485E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22B3F50C" wp14:editId="6CCC81A8">
            <wp:extent cx="5943600" cy="4013835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55CE6F0.tmp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69262745" w14:textId="77777777">
      <w:pPr>
        <w:pStyle w:val="ListParagraph"/>
        <w:spacing w:after="0" w:line="240" w:lineRule="auto"/>
      </w:pPr>
    </w:p>
    <w:p w:rsidRPr="003C56BF" w:rsidR="007B4741" w:rsidP="007B4741" w:rsidRDefault="007B4741" w14:paraId="77BD7C45" w14:textId="77777777">
      <w:pPr>
        <w:pStyle w:val="ListParagraph"/>
        <w:spacing w:after="0" w:line="240" w:lineRule="auto"/>
      </w:pPr>
    </w:p>
    <w:p w:rsidR="007B4741" w:rsidP="007B4741" w:rsidRDefault="007B4741" w14:paraId="3B556D16" w14:textId="77777777">
      <w:pPr>
        <w:pStyle w:val="ListParagraph"/>
        <w:numPr>
          <w:ilvl w:val="0"/>
          <w:numId w:val="5"/>
        </w:numPr>
        <w:spacing w:after="0" w:line="240" w:lineRule="auto"/>
      </w:pPr>
      <w:r w:rsidRPr="003C56BF">
        <w:t xml:space="preserve">Create </w:t>
      </w:r>
      <w:r>
        <w:t>a second</w:t>
      </w:r>
      <w:r w:rsidRPr="003C56BF">
        <w:t xml:space="preserve"> </w:t>
      </w:r>
      <w:proofErr w:type="spellStart"/>
      <w:r w:rsidRPr="003C56BF">
        <w:t>JFrame</w:t>
      </w:r>
      <w:proofErr w:type="spellEnd"/>
      <w:r>
        <w:t xml:space="preserve"> by right clicking on the package &gt;&gt;&gt; New &gt;&gt;&gt;&gt;</w:t>
      </w:r>
      <w:proofErr w:type="spellStart"/>
      <w:r>
        <w:t>JFrame</w:t>
      </w:r>
      <w:proofErr w:type="spellEnd"/>
      <w:r>
        <w:t xml:space="preserve"> Form.</w:t>
      </w:r>
      <w:r w:rsidRPr="003C56BF">
        <w:t xml:space="preserve"> </w:t>
      </w:r>
      <w:r>
        <w:t>N</w:t>
      </w:r>
      <w:r w:rsidRPr="003C56BF">
        <w:t xml:space="preserve">ame it </w:t>
      </w:r>
      <w:r>
        <w:t xml:space="preserve">&gt;&gt;&gt;&gt; </w:t>
      </w:r>
      <w:r w:rsidRPr="007853C3">
        <w:rPr>
          <w:b/>
          <w:color w:val="FF0000"/>
        </w:rPr>
        <w:t>NewJFrame1</w:t>
      </w:r>
    </w:p>
    <w:p w:rsidR="007B4741" w:rsidP="007B4741" w:rsidRDefault="007B4741" w14:paraId="5746AEF2" w14:textId="77777777">
      <w:pPr>
        <w:pStyle w:val="ListParagraph"/>
      </w:pPr>
    </w:p>
    <w:p w:rsidR="007B4741" w:rsidP="007B4741" w:rsidRDefault="007B4741" w14:paraId="4DB25E78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Before proceeding, test the application &amp; click on the login button</w:t>
      </w:r>
    </w:p>
    <w:p w:rsidR="007B4741" w:rsidP="007B4741" w:rsidRDefault="007B4741" w14:paraId="4EDEF24A" w14:textId="77777777">
      <w:pPr>
        <w:pStyle w:val="ListParagraph"/>
      </w:pPr>
    </w:p>
    <w:p w:rsidR="007B4741" w:rsidP="007B4741" w:rsidRDefault="007B4741" w14:paraId="5A01F2C6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C9701FD" wp14:editId="48343FC5">
            <wp:extent cx="2486372" cy="1352739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55C41F8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17CB735E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77F41F5" wp14:editId="0812223C">
            <wp:extent cx="2486372" cy="136226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55C7647.tmp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315A407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3AB7FD30" wp14:editId="3F78E66A">
            <wp:extent cx="2495898" cy="136226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55CAB91.tmp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20429A4E" w14:textId="77777777">
      <w:pPr>
        <w:pStyle w:val="ListParagraph"/>
        <w:spacing w:after="0" w:line="240" w:lineRule="auto"/>
      </w:pPr>
    </w:p>
    <w:p w:rsidR="007B4741" w:rsidP="007B4741" w:rsidRDefault="007B4741" w14:paraId="36265C42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Now, type in the correct ID with password</w:t>
      </w:r>
    </w:p>
    <w:p w:rsidR="007B4741" w:rsidP="007B4741" w:rsidRDefault="007B4741" w14:paraId="78AE131C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C2C5165" wp14:editId="6B3B3DD8">
            <wp:extent cx="2476846" cy="1724266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55C8539.tmp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49200FC8" w14:textId="77777777">
      <w:pPr>
        <w:pStyle w:val="ListParagraph"/>
        <w:spacing w:after="0" w:line="240" w:lineRule="auto"/>
      </w:pPr>
    </w:p>
    <w:p w:rsidR="007B4741" w:rsidP="007B4741" w:rsidRDefault="007B4741" w14:paraId="6E0A5A2C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5AC08379" wp14:editId="2680AA7A">
            <wp:extent cx="2505425" cy="1333686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55CCE59.tmp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1E32471E" w14:textId="77777777">
      <w:pPr>
        <w:pStyle w:val="ListParagraph"/>
      </w:pPr>
    </w:p>
    <w:p w:rsidR="007B4741" w:rsidP="007B4741" w:rsidRDefault="007B4741" w14:paraId="09DF0A91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Comment out all the message boxes EXCEPT the ones in the IF statement</w:t>
      </w:r>
    </w:p>
    <w:p w:rsidR="007B4741" w:rsidP="007B4741" w:rsidRDefault="007B4741" w14:paraId="4CA506C9" w14:textId="77777777">
      <w:pPr>
        <w:pStyle w:val="ListParagraph"/>
        <w:spacing w:after="0" w:line="240" w:lineRule="auto"/>
      </w:pPr>
    </w:p>
    <w:p w:rsidR="007B4741" w:rsidP="007B4741" w:rsidRDefault="007B4741" w14:paraId="72022A01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Run the program again</w:t>
      </w:r>
    </w:p>
    <w:p w:rsidR="007B4741" w:rsidP="007B4741" w:rsidRDefault="007B4741" w14:paraId="58125229" w14:textId="77777777">
      <w:pPr>
        <w:pStyle w:val="ListParagraph"/>
        <w:spacing w:after="0" w:line="240" w:lineRule="auto"/>
      </w:pPr>
    </w:p>
    <w:p w:rsidR="007B4741" w:rsidP="007B4741" w:rsidRDefault="007B4741" w14:paraId="51E6DB04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On the 2</w:t>
      </w:r>
      <w:r w:rsidRPr="006C7166">
        <w:rPr>
          <w:vertAlign w:val="superscript"/>
        </w:rPr>
        <w:t>nd</w:t>
      </w:r>
      <w:r>
        <w:t xml:space="preserve"> Frame design as shown below:</w:t>
      </w:r>
    </w:p>
    <w:p w:rsidR="007B4741" w:rsidP="007B4741" w:rsidRDefault="007B4741" w14:paraId="206D066A" w14:textId="77777777">
      <w:pPr>
        <w:pStyle w:val="ListParagraph"/>
      </w:pPr>
    </w:p>
    <w:p w:rsidR="007B4741" w:rsidP="007B4741" w:rsidRDefault="007B4741" w14:paraId="119BE1CF" w14:textId="77777777">
      <w:pPr>
        <w:pStyle w:val="ListParagraph"/>
        <w:numPr>
          <w:ilvl w:val="1"/>
          <w:numId w:val="5"/>
        </w:numPr>
        <w:spacing w:after="0" w:line="240" w:lineRule="auto"/>
      </w:pPr>
      <w:r>
        <w:t>1 Table</w:t>
      </w:r>
    </w:p>
    <w:p w:rsidR="007B4741" w:rsidP="007B4741" w:rsidRDefault="007B4741" w14:paraId="243278C0" w14:textId="77777777">
      <w:pPr>
        <w:pStyle w:val="ListParagraph"/>
        <w:numPr>
          <w:ilvl w:val="1"/>
          <w:numId w:val="5"/>
        </w:numPr>
        <w:spacing w:after="0" w:line="240" w:lineRule="auto"/>
      </w:pPr>
      <w:r>
        <w:t>4 Buttons</w:t>
      </w:r>
    </w:p>
    <w:p w:rsidR="007B4741" w:rsidP="007B4741" w:rsidRDefault="007B4741" w14:paraId="3F4F1A38" w14:textId="77777777">
      <w:pPr>
        <w:pStyle w:val="ListParagraph"/>
        <w:numPr>
          <w:ilvl w:val="1"/>
          <w:numId w:val="5"/>
        </w:numPr>
        <w:spacing w:after="0" w:line="240" w:lineRule="auto"/>
      </w:pPr>
      <w:r>
        <w:t>2 Labels</w:t>
      </w:r>
    </w:p>
    <w:p w:rsidR="007B4741" w:rsidP="007B4741" w:rsidRDefault="007B4741" w14:paraId="58ADA039" w14:textId="77777777">
      <w:pPr>
        <w:pStyle w:val="ListParagraph"/>
        <w:numPr>
          <w:ilvl w:val="1"/>
          <w:numId w:val="5"/>
        </w:numPr>
        <w:spacing w:after="0" w:line="240" w:lineRule="auto"/>
      </w:pPr>
      <w:r>
        <w:t xml:space="preserve">2 Text Fields &gt;&gt;&gt; change the variable for the ID text field to &gt;&gt;&gt;&gt; </w:t>
      </w:r>
      <w:proofErr w:type="spellStart"/>
      <w:r>
        <w:t>txtID</w:t>
      </w:r>
      <w:proofErr w:type="spellEnd"/>
      <w:r>
        <w:t xml:space="preserve"> &amp; Password field to &gt;&gt;&gt;&gt; </w:t>
      </w:r>
      <w:proofErr w:type="spellStart"/>
      <w:r>
        <w:t>txtPass</w:t>
      </w:r>
      <w:proofErr w:type="spellEnd"/>
    </w:p>
    <w:p w:rsidR="007B4741" w:rsidP="007B4741" w:rsidRDefault="007B4741" w14:paraId="17E8884C" w14:textId="77777777">
      <w:pPr>
        <w:pStyle w:val="ListParagraph"/>
      </w:pPr>
    </w:p>
    <w:p w:rsidR="007B4741" w:rsidP="007B4741" w:rsidRDefault="007B4741" w14:paraId="4EC17A10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3118C4EA" wp14:editId="1E47207F">
            <wp:extent cx="3829585" cy="2057687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A468.tmp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585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6F74A954" w14:textId="77777777">
      <w:pPr>
        <w:pStyle w:val="ListParagraph"/>
        <w:spacing w:after="0" w:line="240" w:lineRule="auto"/>
      </w:pPr>
    </w:p>
    <w:p w:rsidR="007B4741" w:rsidP="007B4741" w:rsidRDefault="007B4741" w14:paraId="6990DC78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Click and </w:t>
      </w:r>
      <w:proofErr w:type="gramStart"/>
      <w:r>
        <w:t>Drag</w:t>
      </w:r>
      <w:proofErr w:type="gramEnd"/>
      <w:r>
        <w:t xml:space="preserve"> a table from the tools, and for the table, right click on the table &gt;&gt;&gt;&gt; Table Contents &gt;&gt;&gt;&gt; Columns &gt;&gt;&gt;&gt; Create the two columns and delete the last two columns</w:t>
      </w:r>
    </w:p>
    <w:p w:rsidR="007B4741" w:rsidP="007B4741" w:rsidRDefault="007B4741" w14:paraId="7566E997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29B679A9" wp14:editId="586613D9">
            <wp:extent cx="4115375" cy="752580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83E55.tmp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375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081C4BAE" w14:textId="77777777">
      <w:pPr>
        <w:pStyle w:val="ListParagraph"/>
        <w:spacing w:after="0" w:line="240" w:lineRule="auto"/>
      </w:pPr>
    </w:p>
    <w:p w:rsidR="007B4741" w:rsidP="007B4741" w:rsidRDefault="007B4741" w14:paraId="40901592" w14:textId="77777777">
      <w:pPr>
        <w:pStyle w:val="ListParagraph"/>
        <w:spacing w:after="0" w:line="240" w:lineRule="auto"/>
      </w:pPr>
    </w:p>
    <w:p w:rsidR="007B4741" w:rsidP="007B4741" w:rsidRDefault="007B4741" w14:paraId="72986731" w14:textId="77777777">
      <w:r>
        <w:br w:type="page"/>
      </w:r>
    </w:p>
    <w:p w:rsidR="007B4741" w:rsidP="007B4741" w:rsidRDefault="007B4741" w14:paraId="5BBBA4E1" w14:textId="77777777">
      <w:pPr>
        <w:pStyle w:val="ListParagraph"/>
        <w:spacing w:after="0" w:line="240" w:lineRule="auto"/>
      </w:pPr>
    </w:p>
    <w:p w:rsidR="007B4741" w:rsidP="007B4741" w:rsidRDefault="007B4741" w14:paraId="48B14319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Double click on the Insert button and copy and paste the following connection code (</w:t>
      </w:r>
      <w:r w:rsidRPr="00C72645">
        <w:rPr>
          <w:b/>
          <w:color w:val="FF0000"/>
        </w:rPr>
        <w:t>this is the same connection code from the Login form</w:t>
      </w:r>
      <w:r>
        <w:t xml:space="preserve">) under the </w:t>
      </w:r>
      <w:proofErr w:type="spellStart"/>
      <w:proofErr w:type="gramStart"/>
      <w:r>
        <w:t>InitComponents</w:t>
      </w:r>
      <w:proofErr w:type="spellEnd"/>
      <w:r>
        <w:t>(</w:t>
      </w:r>
      <w:proofErr w:type="gramEnd"/>
      <w:r>
        <w:t>) which will automatically execute the code</w:t>
      </w:r>
    </w:p>
    <w:p w:rsidR="007B4741" w:rsidP="007B4741" w:rsidRDefault="007B4741" w14:paraId="5367FD7B" w14:textId="77777777">
      <w:pPr>
        <w:pStyle w:val="ListParagraph"/>
        <w:spacing w:after="0" w:line="240" w:lineRule="auto"/>
      </w:pPr>
    </w:p>
    <w:p w:rsidRPr="00AB772A" w:rsidR="007B4741" w:rsidP="007B4741" w:rsidRDefault="007B4741" w14:paraId="57744AFF" w14:textId="77777777">
      <w:pPr>
        <w:pStyle w:val="ListParagraph"/>
        <w:spacing w:after="0" w:line="240" w:lineRule="auto"/>
        <w:rPr>
          <w:highlight w:val="yellow"/>
        </w:rPr>
      </w:pPr>
      <w:r>
        <w:rPr>
          <w:noProof/>
        </w:rPr>
        <w:drawing>
          <wp:inline distT="0" distB="0" distL="0" distR="0" wp14:anchorId="5F14424C" wp14:editId="27404EFA">
            <wp:extent cx="5943600" cy="307848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55C59A1.tmp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1CA">
        <w:rPr>
          <w:highlight w:val="yellow"/>
        </w:rPr>
        <w:t xml:space="preserve">       </w:t>
      </w:r>
    </w:p>
    <w:p w:rsidR="007B4741" w:rsidP="007B4741" w:rsidRDefault="007B4741" w14:paraId="236E0762" w14:textId="77777777">
      <w:pPr>
        <w:pStyle w:val="ListParagraph"/>
        <w:spacing w:after="0" w:line="240" w:lineRule="auto"/>
      </w:pPr>
      <w:r>
        <w:rPr>
          <w:highlight w:val="yellow"/>
        </w:rPr>
        <w:t xml:space="preserve">    </w:t>
      </w:r>
    </w:p>
    <w:p w:rsidR="007B4741" w:rsidP="007B4741" w:rsidRDefault="007B4741" w14:paraId="4F1DFFE9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Double click on the Show Users button and type the following to extract from the database to the </w:t>
      </w:r>
      <w:proofErr w:type="spellStart"/>
      <w:r>
        <w:t>JTable</w:t>
      </w:r>
      <w:proofErr w:type="spellEnd"/>
    </w:p>
    <w:p w:rsidR="007B4741" w:rsidP="007B4741" w:rsidRDefault="007B4741" w14:paraId="4CEF6828" w14:textId="77777777">
      <w:pPr>
        <w:pStyle w:val="ListParagraph"/>
        <w:spacing w:after="0" w:line="240" w:lineRule="auto"/>
      </w:pPr>
    </w:p>
    <w:p w:rsidR="007B4741" w:rsidP="007B4741" w:rsidRDefault="007B4741" w14:paraId="177BB08F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9229FD7" wp14:editId="705ADED5">
            <wp:extent cx="5068007" cy="2238687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55C2932.tmp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F31123F" w14:textId="77777777">
      <w:pPr>
        <w:pStyle w:val="ListParagraph"/>
        <w:spacing w:after="0" w:line="240" w:lineRule="auto"/>
      </w:pPr>
    </w:p>
    <w:p w:rsidR="007B4741" w:rsidP="007B4741" w:rsidRDefault="007B4741" w14:paraId="1895F2DA" w14:textId="77777777">
      <w:pPr>
        <w:pStyle w:val="ListParagraph"/>
        <w:spacing w:after="0" w:line="240" w:lineRule="auto"/>
      </w:pPr>
    </w:p>
    <w:p w:rsidR="007B4741" w:rsidP="007B4741" w:rsidRDefault="007B4741" w14:paraId="4B924154" w14:textId="77777777">
      <w:pPr>
        <w:pStyle w:val="ListParagraph"/>
        <w:spacing w:after="0" w:line="240" w:lineRule="auto"/>
      </w:pPr>
    </w:p>
    <w:p w:rsidR="007B4741" w:rsidP="007B4741" w:rsidRDefault="007B4741" w14:paraId="44E10CD5" w14:textId="77777777">
      <w:pPr>
        <w:pStyle w:val="ListParagraph"/>
        <w:spacing w:after="0" w:line="240" w:lineRule="auto"/>
      </w:pPr>
    </w:p>
    <w:p w:rsidR="007B4741" w:rsidP="007B4741" w:rsidRDefault="007B4741" w14:paraId="08B60EA4" w14:textId="77777777">
      <w:pPr>
        <w:pStyle w:val="ListParagraph"/>
        <w:spacing w:after="0" w:line="240" w:lineRule="auto"/>
      </w:pPr>
    </w:p>
    <w:p w:rsidR="007B4741" w:rsidP="007B4741" w:rsidRDefault="007B4741" w14:paraId="4B5C5317" w14:textId="77777777">
      <w:pPr>
        <w:pStyle w:val="ListParagraph"/>
        <w:spacing w:after="0" w:line="240" w:lineRule="auto"/>
      </w:pPr>
    </w:p>
    <w:p w:rsidR="007B4741" w:rsidP="007B4741" w:rsidRDefault="007B4741" w14:paraId="2FEC64F6" w14:textId="77777777">
      <w:pPr>
        <w:pStyle w:val="ListParagraph"/>
        <w:spacing w:after="0" w:line="240" w:lineRule="auto"/>
      </w:pPr>
    </w:p>
    <w:p w:rsidR="007B4741" w:rsidP="007B4741" w:rsidRDefault="007B4741" w14:paraId="1AE9EF69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lastRenderedPageBreak/>
        <w:t>Run the app and you will see the following:</w:t>
      </w:r>
    </w:p>
    <w:p w:rsidR="007B4741" w:rsidP="007B4741" w:rsidRDefault="007B4741" w14:paraId="1B9251E8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9238883" wp14:editId="1339029A">
            <wp:extent cx="3791479" cy="2705478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55CC331.tmp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575D050D" w14:textId="77777777">
      <w:pPr>
        <w:pStyle w:val="ListParagraph"/>
        <w:spacing w:after="0" w:line="240" w:lineRule="auto"/>
      </w:pPr>
    </w:p>
    <w:p w:rsidR="007B4741" w:rsidP="007B4741" w:rsidRDefault="007B4741" w14:paraId="2697A069" w14:textId="77777777">
      <w:pPr>
        <w:spacing w:after="0" w:line="240" w:lineRule="auto"/>
      </w:pPr>
    </w:p>
    <w:p w:rsidR="007B4741" w:rsidP="007B4741" w:rsidRDefault="007B4741" w14:paraId="21F1AA12" w14:textId="77777777">
      <w:pPr>
        <w:pStyle w:val="ListParagraph"/>
        <w:spacing w:after="0" w:line="240" w:lineRule="auto"/>
      </w:pPr>
    </w:p>
    <w:p w:rsidR="007B4741" w:rsidP="007B4741" w:rsidRDefault="007B4741" w14:paraId="4F164AC8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To update the table</w:t>
      </w:r>
    </w:p>
    <w:p w:rsidR="007B4741" w:rsidP="007B4741" w:rsidRDefault="007B4741" w14:paraId="253FB71F" w14:textId="77777777">
      <w:pPr>
        <w:pStyle w:val="ListParagraph"/>
        <w:spacing w:after="0" w:line="240" w:lineRule="auto"/>
      </w:pPr>
    </w:p>
    <w:p w:rsidR="007B4741" w:rsidP="007B4741" w:rsidRDefault="007B4741" w14:paraId="1860D949" w14:textId="77777777">
      <w:pPr>
        <w:spacing w:after="0" w:line="240" w:lineRule="auto"/>
        <w:ind w:left="720"/>
      </w:pPr>
      <w:r>
        <w:rPr>
          <w:noProof/>
        </w:rPr>
        <w:drawing>
          <wp:inline distT="0" distB="0" distL="0" distR="0" wp14:anchorId="0D258ED6" wp14:editId="74E566C1">
            <wp:extent cx="5943600" cy="194691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55C39C5.tmp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567C81C3" w14:textId="77777777">
      <w:pPr>
        <w:spacing w:after="0" w:line="240" w:lineRule="auto"/>
        <w:ind w:left="720"/>
      </w:pPr>
    </w:p>
    <w:p w:rsidR="007B4741" w:rsidP="007B4741" w:rsidRDefault="007B4741" w14:paraId="018AF12E" w14:textId="77777777">
      <w:pPr>
        <w:spacing w:after="0" w:line="240" w:lineRule="auto"/>
        <w:ind w:left="720"/>
      </w:pPr>
      <w:r>
        <w:t>Execute the app and type in the following into the text fields</w:t>
      </w:r>
    </w:p>
    <w:p w:rsidR="007B4741" w:rsidP="007B4741" w:rsidRDefault="007B4741" w14:paraId="4A53354C" w14:textId="77777777">
      <w:pPr>
        <w:spacing w:after="0" w:line="240" w:lineRule="auto"/>
        <w:ind w:left="720"/>
      </w:pPr>
      <w:r>
        <w:rPr>
          <w:noProof/>
        </w:rPr>
        <w:drawing>
          <wp:inline distT="0" distB="0" distL="0" distR="0" wp14:anchorId="1FA3F11A" wp14:editId="6F653701">
            <wp:extent cx="3609975" cy="178117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55CC1D5.tmp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480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F08D9" w:rsidR="007B4741" w:rsidP="007B4741" w:rsidRDefault="007B4741" w14:paraId="7530784D" w14:textId="77777777">
      <w:pPr>
        <w:spacing w:after="0" w:line="240" w:lineRule="auto"/>
        <w:rPr>
          <w:highlight w:val="yellow"/>
        </w:rPr>
      </w:pPr>
      <w:r>
        <w:t xml:space="preserve">        </w:t>
      </w:r>
    </w:p>
    <w:p w:rsidR="007B4741" w:rsidP="007B4741" w:rsidRDefault="007B4741" w14:paraId="5F842984" w14:textId="77777777">
      <w:pPr>
        <w:spacing w:after="0" w:line="240" w:lineRule="auto"/>
      </w:pPr>
    </w:p>
    <w:p w:rsidR="007B4741" w:rsidP="007B4741" w:rsidRDefault="007B4741" w14:paraId="6C399D6B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lastRenderedPageBreak/>
        <w:t>Double click on the Refresh button</w:t>
      </w:r>
    </w:p>
    <w:p w:rsidR="007B4741" w:rsidP="007B4741" w:rsidRDefault="007B4741" w14:paraId="7959045C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8FC02EC" wp14:editId="1708DE65">
            <wp:extent cx="4848902" cy="2133898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55C931D.tmp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67092C3D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Double click on the Insert button and copy and paste the following code:</w:t>
      </w:r>
    </w:p>
    <w:p w:rsidR="007B4741" w:rsidP="007B4741" w:rsidRDefault="007B4741" w14:paraId="65F312E0" w14:textId="77777777">
      <w:pPr>
        <w:pStyle w:val="ListParagraph"/>
        <w:spacing w:after="0" w:line="240" w:lineRule="auto"/>
      </w:pPr>
      <w:r>
        <w:t xml:space="preserve">      </w:t>
      </w:r>
    </w:p>
    <w:p w:rsidR="007B4741" w:rsidP="007B4741" w:rsidRDefault="007B4741" w14:paraId="3927F8BD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4A48872E" wp14:editId="5B76DC48">
            <wp:extent cx="5943600" cy="218313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55C515.tmp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4D7E2A93" w14:textId="77777777">
      <w:r>
        <w:br w:type="page"/>
      </w:r>
    </w:p>
    <w:p w:rsidR="007B4741" w:rsidP="007B4741" w:rsidRDefault="007B4741" w14:paraId="7C3420EA" w14:textId="77777777">
      <w:pPr>
        <w:pStyle w:val="ListParagraph"/>
        <w:spacing w:after="0" w:line="240" w:lineRule="auto"/>
      </w:pPr>
    </w:p>
    <w:p w:rsidR="007B4741" w:rsidP="007B4741" w:rsidRDefault="007B4741" w14:paraId="76DFB734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>Now finally, double click on the clear button</w:t>
      </w:r>
    </w:p>
    <w:p w:rsidR="007B4741" w:rsidP="007B4741" w:rsidRDefault="007B4741" w14:paraId="7F842C04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9ED978F" wp14:editId="2ADC4E40">
            <wp:extent cx="3686689" cy="264832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55CE61C.tmp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0C998579" w14:textId="77777777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0B2A61E" wp14:editId="409BC7EE">
            <wp:extent cx="2200582" cy="609685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55CA6A1.tmp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741" w:rsidP="007B4741" w:rsidRDefault="007B4741" w14:paraId="78A23BB6" w14:textId="77777777">
      <w:pPr>
        <w:pStyle w:val="ListParagraph"/>
        <w:spacing w:after="0" w:line="240" w:lineRule="auto"/>
      </w:pPr>
    </w:p>
    <w:p w:rsidR="007B4741" w:rsidP="007B4741" w:rsidRDefault="007B4741" w14:paraId="02D99D46" w14:textId="77777777">
      <w:pPr>
        <w:pStyle w:val="ListParagraph"/>
        <w:spacing w:after="0" w:line="240" w:lineRule="auto"/>
      </w:pPr>
    </w:p>
    <w:p w:rsidR="007B4741" w:rsidP="007B4741" w:rsidRDefault="007B4741" w14:paraId="7173261F" w14:textId="77777777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Test all button controls </w:t>
      </w:r>
    </w:p>
    <w:p w:rsidR="00987F27" w:rsidP="00987F27" w:rsidRDefault="00987F27" w14:paraId="5BA6778E" w14:textId="3351D90B"/>
    <w:p w:rsidR="007B4741" w:rsidRDefault="007B4741" w14:paraId="66003DD5" w14:textId="3250EF1E">
      <w:r>
        <w:br w:type="page"/>
      </w:r>
    </w:p>
    <w:p w:rsidR="007B4741" w:rsidP="00987F27" w:rsidRDefault="007B4741" w14:paraId="65F22A76" w14:textId="190FC183">
      <w:r>
        <w:lastRenderedPageBreak/>
        <w:t>Beginning here is the beginning of the class exercises</w:t>
      </w:r>
    </w:p>
    <w:p w:rsidR="00987F27" w:rsidP="00987F27" w:rsidRDefault="00987F27" w14:paraId="2DD79DAC" w14:textId="3BF7490D">
      <w:pPr>
        <w:pStyle w:val="ListParagraph"/>
        <w:numPr>
          <w:ilvl w:val="0"/>
          <w:numId w:val="2"/>
        </w:numPr>
      </w:pPr>
      <w:r>
        <w:t xml:space="preserve">Create a new Class </w:t>
      </w:r>
      <w:r w:rsidR="00E94344">
        <w:t>and type in the following code below:</w:t>
      </w:r>
    </w:p>
    <w:p w:rsidR="00A3157D" w:rsidP="00A3157D" w:rsidRDefault="00A3157D" w14:paraId="25EC3FD3" w14:textId="63EFD5CD">
      <w:pPr>
        <w:pStyle w:val="ListParagraph"/>
      </w:pPr>
      <w:r>
        <w:rPr>
          <w:noProof/>
        </w:rPr>
        <w:drawing>
          <wp:inline distT="0" distB="0" distL="0" distR="0" wp14:anchorId="2F6D2495" wp14:editId="0B6C4517">
            <wp:extent cx="5943600" cy="3235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D4E1A8.tmp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57D" w:rsidP="00A3157D" w:rsidRDefault="00A3157D" w14:paraId="02EA163B" w14:textId="4873A542">
      <w:pPr>
        <w:pStyle w:val="ListParagraph"/>
      </w:pPr>
      <w:r>
        <w:rPr>
          <w:noProof/>
        </w:rPr>
        <w:drawing>
          <wp:inline distT="0" distB="0" distL="0" distR="0" wp14:anchorId="1797BCE8" wp14:editId="3336C149">
            <wp:extent cx="5942761" cy="2600077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D44555.tmp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4154" cy="261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F27" w:rsidP="00987F27" w:rsidRDefault="00457912" w14:paraId="11C16E6D" w14:textId="5D95A903">
      <w:pPr>
        <w:pStyle w:val="ListParagraph"/>
      </w:pPr>
      <w:r>
        <w:rPr>
          <w:noProof/>
        </w:rPr>
        <w:lastRenderedPageBreak/>
        <w:drawing>
          <wp:inline distT="0" distB="0" distL="0" distR="0" wp14:anchorId="7E72A236" wp14:editId="4DDDC13B">
            <wp:extent cx="5943600" cy="3880237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D4B064.tmp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83" cy="3892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7C6F20" wp14:editId="7D6AA933">
            <wp:extent cx="5943600" cy="3776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D4F50F.tmp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531" cy="37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75EAD9" wp14:editId="2671A029">
            <wp:extent cx="5943600" cy="32099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D4601F.tmp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C6D7CF" wp14:editId="52AC3D44">
            <wp:extent cx="5943600" cy="2694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D4A007.tmp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733" w:rsidP="00987F27" w:rsidRDefault="00550733" w14:paraId="5181B5F9" w14:textId="782F0225">
      <w:pPr>
        <w:pStyle w:val="ListParagraph"/>
      </w:pPr>
    </w:p>
    <w:p w:rsidRPr="00D010E3" w:rsidR="00550733" w:rsidP="00987F27" w:rsidRDefault="00550733" w14:paraId="3E724CD6" w14:textId="13C7FCC2">
      <w:pPr>
        <w:pStyle w:val="ListParagraph"/>
      </w:pPr>
      <w:r>
        <w:t xml:space="preserve">Finally, we will create a </w:t>
      </w:r>
      <w:proofErr w:type="spellStart"/>
      <w:proofErr w:type="gramStart"/>
      <w:r w:rsidR="00D010E3">
        <w:rPr>
          <w:b/>
        </w:rPr>
        <w:t>DefaultListModel</w:t>
      </w:r>
      <w:proofErr w:type="spellEnd"/>
      <w:r w:rsidR="00D010E3">
        <w:rPr>
          <w:b/>
        </w:rPr>
        <w:t xml:space="preserve"> </w:t>
      </w:r>
      <w:r w:rsidR="009903C7">
        <w:rPr>
          <w:b/>
        </w:rPr>
        <w:t xml:space="preserve"> </w:t>
      </w:r>
      <w:r w:rsidR="009903C7">
        <w:t>(</w:t>
      </w:r>
      <w:proofErr w:type="gramEnd"/>
      <w:r w:rsidR="009903C7">
        <w:t xml:space="preserve">See highlighted) </w:t>
      </w:r>
      <w:r w:rsidR="00D010E3">
        <w:t xml:space="preserve">above the </w:t>
      </w:r>
      <w:proofErr w:type="spellStart"/>
      <w:r w:rsidR="00D010E3">
        <w:t>btnNames</w:t>
      </w:r>
      <w:proofErr w:type="spellEnd"/>
      <w:r w:rsidR="00D010E3">
        <w:t xml:space="preserve"> </w:t>
      </w:r>
      <w:proofErr w:type="spellStart"/>
      <w:r w:rsidR="00D010E3">
        <w:t>JButton</w:t>
      </w:r>
      <w:proofErr w:type="spellEnd"/>
    </w:p>
    <w:p w:rsidR="00D010E3" w:rsidP="00987F27" w:rsidRDefault="009903C7" w14:paraId="6F30FFD9" w14:textId="572BEE88">
      <w:pPr>
        <w:pStyle w:val="ListParagraph"/>
        <w:rPr>
          <w:b/>
        </w:rPr>
      </w:pPr>
      <w:r>
        <w:rPr>
          <w:b/>
          <w:noProof/>
        </w:rPr>
        <w:drawing>
          <wp:inline distT="0" distB="0" distL="0" distR="0" wp14:anchorId="0D4BA447" wp14:editId="0F8315C4">
            <wp:extent cx="4944165" cy="102884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D4FCBF.tmp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E198B" w:rsidR="00273C74" w:rsidP="00987F27" w:rsidRDefault="00273C74" w14:paraId="4B6AACF9" w14:textId="613911F6">
      <w:pPr>
        <w:pStyle w:val="ListParagraph"/>
      </w:pPr>
      <w:r w:rsidRPr="005E198B">
        <w:t>A default list model shows the list-box</w:t>
      </w:r>
      <w:r w:rsidR="005E4EF4">
        <w:t xml:space="preserve"> and data in a List format</w:t>
      </w:r>
    </w:p>
    <w:p w:rsidR="00D010E3" w:rsidP="00987F27" w:rsidRDefault="00D010E3" w14:paraId="2EB2B046" w14:textId="73E0D27D">
      <w:pPr>
        <w:pStyle w:val="ListParagraph"/>
        <w:rPr>
          <w:b/>
        </w:rPr>
      </w:pPr>
    </w:p>
    <w:p w:rsidR="00D010E3" w:rsidRDefault="00D010E3" w14:paraId="5BCA9B37" w14:textId="77777777">
      <w:r>
        <w:br w:type="page"/>
      </w:r>
    </w:p>
    <w:p w:rsidR="00D010E3" w:rsidP="00987F27" w:rsidRDefault="00D010E3" w14:paraId="12F80039" w14:textId="69101BB0">
      <w:pPr>
        <w:pStyle w:val="ListParagraph"/>
      </w:pPr>
      <w:r>
        <w:lastRenderedPageBreak/>
        <w:t>Under the else if statement (see highlighted) portion call the model to populate names from the Text Field</w:t>
      </w:r>
    </w:p>
    <w:p w:rsidRPr="00D010E3" w:rsidR="00D010E3" w:rsidP="00987F27" w:rsidRDefault="00D010E3" w14:paraId="1A1B5F96" w14:textId="49F0D618">
      <w:pPr>
        <w:pStyle w:val="ListParagraph"/>
      </w:pPr>
      <w:r>
        <w:rPr>
          <w:noProof/>
        </w:rPr>
        <w:drawing>
          <wp:inline distT="0" distB="0" distL="0" distR="0" wp14:anchorId="37524038" wp14:editId="0BE260C6">
            <wp:extent cx="5943600" cy="23475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D42AF7.tmp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733" w:rsidP="00987F27" w:rsidRDefault="00550733" w14:paraId="14549CF5" w14:textId="77777777">
      <w:pPr>
        <w:pStyle w:val="ListParagraph"/>
      </w:pPr>
    </w:p>
    <w:p w:rsidR="001C4C72" w:rsidP="00987F27" w:rsidRDefault="001C4C72" w14:paraId="10A25328" w14:textId="3E5CD6E9">
      <w:pPr>
        <w:pStyle w:val="ListParagraph"/>
      </w:pPr>
    </w:p>
    <w:p w:rsidRPr="00B50018" w:rsidR="001C4C72" w:rsidP="00987F27" w:rsidRDefault="001C4C72" w14:paraId="0AAD7706" w14:textId="1EA70357">
      <w:pPr>
        <w:pStyle w:val="ListParagraph"/>
        <w:rPr>
          <w:b/>
          <w:bCs/>
          <w:color w:val="FF0000"/>
        </w:rPr>
      </w:pPr>
      <w:r w:rsidRPr="00B50018">
        <w:rPr>
          <w:b/>
          <w:bCs/>
          <w:color w:val="FF0000"/>
        </w:rPr>
        <w:t>Class Exercise #1</w:t>
      </w:r>
    </w:p>
    <w:p w:rsidR="001C4C72" w:rsidP="00987F27" w:rsidRDefault="00B30B93" w14:paraId="0837EA57" w14:textId="78402D51">
      <w:pPr>
        <w:pStyle w:val="ListParagraph"/>
      </w:pPr>
      <w:r>
        <w:t xml:space="preserve">For the </w:t>
      </w:r>
      <w:proofErr w:type="spellStart"/>
      <w:r>
        <w:t>Firstnames</w:t>
      </w:r>
      <w:proofErr w:type="spellEnd"/>
      <w:r>
        <w:t xml:space="preserve"> Array, add to the program so all names will be transferred to the text file.</w:t>
      </w:r>
    </w:p>
    <w:p w:rsidR="00B30B93" w:rsidP="00987F27" w:rsidRDefault="00B30B93" w14:paraId="511777C2" w14:textId="0C5A26B8">
      <w:pPr>
        <w:pStyle w:val="ListParagraph"/>
      </w:pPr>
    </w:p>
    <w:p w:rsidRPr="00B50018" w:rsidR="00B30B93" w:rsidP="00B30B93" w:rsidRDefault="00B30B93" w14:paraId="798C2121" w14:textId="3435950A">
      <w:pPr>
        <w:pStyle w:val="ListParagraph"/>
        <w:jc w:val="center"/>
        <w:rPr>
          <w:b/>
          <w:bCs/>
          <w:color w:val="FF0000"/>
        </w:rPr>
      </w:pPr>
      <w:r w:rsidRPr="00B50018">
        <w:rPr>
          <w:b/>
          <w:bCs/>
          <w:color w:val="FF0000"/>
        </w:rPr>
        <w:t>#1 print screen only the code added below here</w:t>
      </w:r>
    </w:p>
    <w:p w:rsidRPr="00B50018" w:rsidR="00B30B93" w:rsidP="00B30B93" w:rsidRDefault="00B30B93" w14:paraId="06A381E5" w14:textId="1C063EF7">
      <w:pPr>
        <w:pStyle w:val="ListParagraph"/>
        <w:jc w:val="center"/>
        <w:rPr>
          <w:b/>
          <w:bCs/>
          <w:color w:val="FF0000"/>
        </w:rPr>
      </w:pPr>
    </w:p>
    <w:p w:rsidRPr="00B50018" w:rsidR="00645ABF" w:rsidP="00B30B93" w:rsidRDefault="00645ABF" w14:paraId="36AA3D0F" w14:textId="1AAFBD66">
      <w:pPr>
        <w:pStyle w:val="ListParagraph"/>
        <w:jc w:val="center"/>
      </w:pPr>
    </w:p>
    <w:p w:rsidR="079F3B15" w:rsidP="079F3B15" w:rsidRDefault="079F3B15" w14:paraId="7DAE40A8" w14:textId="4BC9110C">
      <w:pPr>
        <w:pStyle w:val="ListParagraph"/>
        <w:jc w:val="center"/>
      </w:pPr>
    </w:p>
    <w:p w:rsidR="0FA9B8A6" w:rsidP="079F3B15" w:rsidRDefault="0FA9B8A6" w14:paraId="001602AB" w14:textId="0E739C7B">
      <w:pPr>
        <w:pStyle w:val="ListParagraph"/>
        <w:jc w:val="center"/>
      </w:pPr>
      <w:r w:rsidR="0FA9B8A6">
        <w:rPr/>
        <w:t>package week.pkg7;</w:t>
      </w:r>
    </w:p>
    <w:p w:rsidR="0FA9B8A6" w:rsidP="079F3B15" w:rsidRDefault="0FA9B8A6" w14:paraId="0A4D7E9C" w14:textId="0ADB7180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0A2DA1EA" w14:textId="534E70C1">
      <w:pPr>
        <w:pStyle w:val="ListParagraph"/>
        <w:jc w:val="center"/>
      </w:pPr>
      <w:r w:rsidR="0FA9B8A6">
        <w:rPr/>
        <w:t>import java.awt.event.ActionEvent;</w:t>
      </w:r>
    </w:p>
    <w:p w:rsidR="0FA9B8A6" w:rsidP="079F3B15" w:rsidRDefault="0FA9B8A6" w14:paraId="23275305" w14:textId="279264FB">
      <w:pPr>
        <w:pStyle w:val="ListParagraph"/>
        <w:jc w:val="center"/>
      </w:pPr>
      <w:r w:rsidR="0FA9B8A6">
        <w:rPr/>
        <w:t>import java.awt.event.ActionListener;</w:t>
      </w:r>
    </w:p>
    <w:p w:rsidR="0FA9B8A6" w:rsidP="079F3B15" w:rsidRDefault="0FA9B8A6" w14:paraId="11436BF1" w14:textId="6B5DC2A6">
      <w:pPr>
        <w:pStyle w:val="ListParagraph"/>
        <w:jc w:val="center"/>
      </w:pPr>
      <w:r w:rsidR="0FA9B8A6">
        <w:rPr/>
        <w:t>import java.io.File;</w:t>
      </w:r>
    </w:p>
    <w:p w:rsidR="0FA9B8A6" w:rsidP="079F3B15" w:rsidRDefault="0FA9B8A6" w14:paraId="3C3AC238" w14:textId="2B82BD19">
      <w:pPr>
        <w:pStyle w:val="ListParagraph"/>
        <w:jc w:val="center"/>
      </w:pPr>
      <w:r w:rsidR="0FA9B8A6">
        <w:rPr/>
        <w:t>import java.io.FileWriter;</w:t>
      </w:r>
    </w:p>
    <w:p w:rsidR="0FA9B8A6" w:rsidP="079F3B15" w:rsidRDefault="0FA9B8A6" w14:paraId="36897C1D" w14:textId="3A761F13">
      <w:pPr>
        <w:pStyle w:val="ListParagraph"/>
        <w:jc w:val="center"/>
      </w:pPr>
      <w:r w:rsidR="0FA9B8A6">
        <w:rPr/>
        <w:t>import javax.swing.JOptionPane;</w:t>
      </w:r>
    </w:p>
    <w:p w:rsidR="0FA9B8A6" w:rsidP="079F3B15" w:rsidRDefault="0FA9B8A6" w14:paraId="205A6057" w14:textId="4511F7DD">
      <w:pPr>
        <w:pStyle w:val="ListParagraph"/>
        <w:jc w:val="center"/>
      </w:pPr>
      <w:r w:rsidR="0FA9B8A6">
        <w:rPr/>
        <w:t>import javax.swing.JFrame;</w:t>
      </w:r>
    </w:p>
    <w:p w:rsidR="0FA9B8A6" w:rsidP="079F3B15" w:rsidRDefault="0FA9B8A6" w14:paraId="59F1DCC4" w14:textId="7868C899">
      <w:pPr>
        <w:pStyle w:val="ListParagraph"/>
        <w:jc w:val="center"/>
      </w:pPr>
      <w:r w:rsidR="0FA9B8A6">
        <w:rPr/>
        <w:t>import javax.swing.*;</w:t>
      </w:r>
    </w:p>
    <w:p w:rsidR="0FA9B8A6" w:rsidP="079F3B15" w:rsidRDefault="0FA9B8A6" w14:paraId="1977B370" w14:textId="12E60AFA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61BAC8A5" w14:textId="1C76E1F0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34A968E9" w14:textId="18374EF0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79D22E7D" w14:textId="67CA1DEB">
      <w:pPr>
        <w:pStyle w:val="ListParagraph"/>
        <w:jc w:val="center"/>
      </w:pPr>
      <w:r w:rsidR="0FA9B8A6">
        <w:rPr/>
        <w:t>public class NewClass extends JFrame{</w:t>
      </w:r>
    </w:p>
    <w:p w:rsidR="0FA9B8A6" w:rsidP="079F3B15" w:rsidRDefault="0FA9B8A6" w14:paraId="29D458A4" w14:textId="3060E6C3">
      <w:pPr>
        <w:pStyle w:val="ListParagraph"/>
        <w:jc w:val="center"/>
      </w:pPr>
      <w:r w:rsidR="0FA9B8A6">
        <w:rPr/>
        <w:t xml:space="preserve">    </w:t>
      </w:r>
    </w:p>
    <w:p w:rsidR="0FA9B8A6" w:rsidP="079F3B15" w:rsidRDefault="0FA9B8A6" w14:paraId="5105A379" w14:textId="68E71582">
      <w:pPr>
        <w:pStyle w:val="ListParagraph"/>
        <w:jc w:val="center"/>
      </w:pPr>
      <w:r w:rsidR="0FA9B8A6">
        <w:rPr/>
        <w:t xml:space="preserve">    public static final String Firstnames[] = {"Bill", "Gerri", "Greg", "Kirk", "Phillip", "Susan"};</w:t>
      </w:r>
    </w:p>
    <w:p w:rsidR="0FA9B8A6" w:rsidP="079F3B15" w:rsidRDefault="0FA9B8A6" w14:paraId="104C69B4" w14:textId="0D7860CB">
      <w:pPr>
        <w:pStyle w:val="ListParagraph"/>
        <w:jc w:val="center"/>
      </w:pPr>
      <w:r w:rsidR="0FA9B8A6">
        <w:rPr/>
        <w:t xml:space="preserve">    </w:t>
      </w:r>
    </w:p>
    <w:p w:rsidR="0FA9B8A6" w:rsidP="079F3B15" w:rsidRDefault="0FA9B8A6" w14:paraId="151F9D4E" w14:textId="218DCC6A">
      <w:pPr>
        <w:pStyle w:val="ListParagraph"/>
        <w:jc w:val="center"/>
      </w:pPr>
      <w:r w:rsidR="0FA9B8A6">
        <w:rPr/>
        <w:t xml:space="preserve">    public static void main(String[] args) {</w:t>
      </w:r>
    </w:p>
    <w:p w:rsidR="0FA9B8A6" w:rsidP="079F3B15" w:rsidRDefault="0FA9B8A6" w14:paraId="202ABBCD" w14:textId="0F10C608">
      <w:pPr>
        <w:pStyle w:val="ListParagraph"/>
        <w:jc w:val="center"/>
      </w:pPr>
      <w:r w:rsidR="0FA9B8A6">
        <w:rPr/>
        <w:t xml:space="preserve">        JFrame frame = new NewClass();</w:t>
      </w:r>
    </w:p>
    <w:p w:rsidR="0FA9B8A6" w:rsidP="079F3B15" w:rsidRDefault="0FA9B8A6" w14:paraId="506C3ED8" w14:textId="0F67167B">
      <w:pPr>
        <w:pStyle w:val="ListParagraph"/>
        <w:jc w:val="center"/>
      </w:pPr>
      <w:r w:rsidR="0FA9B8A6">
        <w:rPr/>
        <w:t xml:space="preserve">        frame.pack();</w:t>
      </w:r>
    </w:p>
    <w:p w:rsidR="0FA9B8A6" w:rsidP="079F3B15" w:rsidRDefault="0FA9B8A6" w14:paraId="26D06C0D" w14:textId="0D5F58F8">
      <w:pPr>
        <w:pStyle w:val="ListParagraph"/>
        <w:jc w:val="center"/>
      </w:pPr>
      <w:r w:rsidR="0FA9B8A6">
        <w:rPr/>
        <w:t xml:space="preserve">        frame.setDefaultCloseOperation(JFrame.EXIT_ON_CLOSE);</w:t>
      </w:r>
    </w:p>
    <w:p w:rsidR="0FA9B8A6" w:rsidP="079F3B15" w:rsidRDefault="0FA9B8A6" w14:paraId="102C0626" w14:textId="36E31464">
      <w:pPr>
        <w:pStyle w:val="ListParagraph"/>
        <w:jc w:val="center"/>
      </w:pPr>
      <w:r w:rsidR="0FA9B8A6">
        <w:rPr/>
        <w:t xml:space="preserve">        </w:t>
      </w:r>
    </w:p>
    <w:p w:rsidR="0FA9B8A6" w:rsidP="079F3B15" w:rsidRDefault="0FA9B8A6" w14:paraId="6E92AF9C" w14:textId="4A8BBC79">
      <w:pPr>
        <w:pStyle w:val="ListParagraph"/>
        <w:jc w:val="center"/>
      </w:pPr>
      <w:r w:rsidR="0FA9B8A6">
        <w:rPr/>
        <w:t xml:space="preserve">            JMenu menu, submenu;</w:t>
      </w:r>
    </w:p>
    <w:p w:rsidR="0FA9B8A6" w:rsidP="079F3B15" w:rsidRDefault="0FA9B8A6" w14:paraId="4BD0160D" w14:textId="52A1BCD3">
      <w:pPr>
        <w:pStyle w:val="ListParagraph"/>
        <w:jc w:val="center"/>
      </w:pPr>
      <w:r w:rsidR="0FA9B8A6">
        <w:rPr/>
        <w:t xml:space="preserve">            JMenuItem i1, i2, i3;</w:t>
      </w:r>
    </w:p>
    <w:p w:rsidR="0FA9B8A6" w:rsidP="079F3B15" w:rsidRDefault="0FA9B8A6" w14:paraId="54DAE715" w14:textId="4362CCE9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2F8374C2" w14:textId="5C22AF38">
      <w:pPr>
        <w:pStyle w:val="ListParagraph"/>
        <w:jc w:val="center"/>
      </w:pPr>
      <w:r w:rsidR="0FA9B8A6">
        <w:rPr/>
        <w:t xml:space="preserve">            JMenuBar mb = new JMenuBar();</w:t>
      </w:r>
    </w:p>
    <w:p w:rsidR="0FA9B8A6" w:rsidP="079F3B15" w:rsidRDefault="0FA9B8A6" w14:paraId="4BE86DF7" w14:textId="2DF30C74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2090CA87" w14:textId="07FBD2A4">
      <w:pPr>
        <w:pStyle w:val="ListParagraph"/>
        <w:jc w:val="center"/>
      </w:pPr>
      <w:r w:rsidR="0FA9B8A6">
        <w:rPr/>
        <w:t xml:space="preserve">            menu = new JMenu("File");</w:t>
      </w:r>
    </w:p>
    <w:p w:rsidR="0FA9B8A6" w:rsidP="079F3B15" w:rsidRDefault="0FA9B8A6" w14:paraId="01ACEBEC" w14:textId="59D52512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528FAA15" w14:textId="1EB60FB7">
      <w:pPr>
        <w:pStyle w:val="ListParagraph"/>
        <w:jc w:val="center"/>
      </w:pPr>
      <w:r w:rsidR="0FA9B8A6">
        <w:rPr/>
        <w:t xml:space="preserve">            submenu = new JMenu("&gt;&gt;");</w:t>
      </w:r>
    </w:p>
    <w:p w:rsidR="0FA9B8A6" w:rsidP="079F3B15" w:rsidRDefault="0FA9B8A6" w14:paraId="261821AE" w14:textId="6137EB3F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7085C6A3" w14:textId="26C72DD5">
      <w:pPr>
        <w:pStyle w:val="ListParagraph"/>
        <w:jc w:val="center"/>
      </w:pPr>
      <w:r w:rsidR="0FA9B8A6">
        <w:rPr/>
        <w:t xml:space="preserve">            i1 = new JMenuItem("New");</w:t>
      </w:r>
    </w:p>
    <w:p w:rsidR="0FA9B8A6" w:rsidP="079F3B15" w:rsidRDefault="0FA9B8A6" w14:paraId="5AEBBC2D" w14:textId="20C9141A">
      <w:pPr>
        <w:pStyle w:val="ListParagraph"/>
        <w:jc w:val="center"/>
      </w:pPr>
      <w:r w:rsidR="0FA9B8A6">
        <w:rPr/>
        <w:t xml:space="preserve">            i2 = new JMenuItem("Exit");</w:t>
      </w:r>
    </w:p>
    <w:p w:rsidR="0FA9B8A6" w:rsidP="079F3B15" w:rsidRDefault="0FA9B8A6" w14:paraId="24608CF2" w14:textId="3B1C5359">
      <w:pPr>
        <w:pStyle w:val="ListParagraph"/>
        <w:jc w:val="center"/>
      </w:pPr>
      <w:r w:rsidR="0FA9B8A6">
        <w:rPr/>
        <w:t xml:space="preserve">            i3 = new JMenuItem("Transfer Names to text file");</w:t>
      </w:r>
    </w:p>
    <w:p w:rsidR="0FA9B8A6" w:rsidP="079F3B15" w:rsidRDefault="0FA9B8A6" w14:paraId="33C4ED1D" w14:textId="452C4029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6D5CEBFC" w14:textId="2D7EBE8C">
      <w:pPr>
        <w:pStyle w:val="ListParagraph"/>
        <w:jc w:val="center"/>
      </w:pPr>
      <w:r w:rsidR="0FA9B8A6">
        <w:rPr/>
        <w:t xml:space="preserve">                menu.add(i1);</w:t>
      </w:r>
    </w:p>
    <w:p w:rsidR="0FA9B8A6" w:rsidP="079F3B15" w:rsidRDefault="0FA9B8A6" w14:paraId="67A6122C" w14:textId="6FAB3AE5">
      <w:pPr>
        <w:pStyle w:val="ListParagraph"/>
        <w:jc w:val="center"/>
      </w:pPr>
      <w:r w:rsidR="0FA9B8A6">
        <w:rPr/>
        <w:t xml:space="preserve">                menu.add(i2);</w:t>
      </w:r>
    </w:p>
    <w:p w:rsidR="0FA9B8A6" w:rsidP="079F3B15" w:rsidRDefault="0FA9B8A6" w14:paraId="56BA0684" w14:textId="09BDF130">
      <w:pPr>
        <w:pStyle w:val="ListParagraph"/>
        <w:jc w:val="center"/>
      </w:pPr>
      <w:r w:rsidR="0FA9B8A6">
        <w:rPr/>
        <w:t xml:space="preserve">                </w:t>
      </w:r>
    </w:p>
    <w:p w:rsidR="0FA9B8A6" w:rsidP="079F3B15" w:rsidRDefault="0FA9B8A6" w14:paraId="62CDC812" w14:textId="01EE035E">
      <w:pPr>
        <w:pStyle w:val="ListParagraph"/>
        <w:jc w:val="center"/>
      </w:pPr>
      <w:r w:rsidR="0FA9B8A6">
        <w:rPr/>
        <w:t xml:space="preserve">                submenu.add(i3);</w:t>
      </w:r>
    </w:p>
    <w:p w:rsidR="0FA9B8A6" w:rsidP="079F3B15" w:rsidRDefault="0FA9B8A6" w14:paraId="246DA8C3" w14:textId="75FA08B3">
      <w:pPr>
        <w:pStyle w:val="ListParagraph"/>
        <w:jc w:val="center"/>
      </w:pPr>
      <w:r w:rsidR="0FA9B8A6">
        <w:rPr/>
        <w:t xml:space="preserve">                menu.add(submenu);</w:t>
      </w:r>
    </w:p>
    <w:p w:rsidR="0FA9B8A6" w:rsidP="079F3B15" w:rsidRDefault="0FA9B8A6" w14:paraId="20C8AD64" w14:textId="6F20B7D1">
      <w:pPr>
        <w:pStyle w:val="ListParagraph"/>
        <w:jc w:val="center"/>
      </w:pPr>
      <w:r w:rsidR="0FA9B8A6">
        <w:rPr/>
        <w:t xml:space="preserve">                </w:t>
      </w:r>
    </w:p>
    <w:p w:rsidR="0FA9B8A6" w:rsidP="079F3B15" w:rsidRDefault="0FA9B8A6" w14:paraId="2D84BE53" w14:textId="30650CFE">
      <w:pPr>
        <w:pStyle w:val="ListParagraph"/>
        <w:jc w:val="center"/>
      </w:pPr>
      <w:r w:rsidR="0FA9B8A6">
        <w:rPr/>
        <w:t xml:space="preserve">                mb.add(menu);</w:t>
      </w:r>
    </w:p>
    <w:p w:rsidR="0FA9B8A6" w:rsidP="079F3B15" w:rsidRDefault="0FA9B8A6" w14:paraId="3B21BF9D" w14:textId="2D066A92">
      <w:pPr>
        <w:pStyle w:val="ListParagraph"/>
        <w:jc w:val="center"/>
      </w:pPr>
      <w:r w:rsidR="0FA9B8A6">
        <w:rPr/>
        <w:t xml:space="preserve">                </w:t>
      </w:r>
    </w:p>
    <w:p w:rsidR="0FA9B8A6" w:rsidP="079F3B15" w:rsidRDefault="0FA9B8A6" w14:paraId="30C98770" w14:textId="1FDBBF7B">
      <w:pPr>
        <w:pStyle w:val="ListParagraph"/>
        <w:jc w:val="center"/>
      </w:pPr>
      <w:r w:rsidR="0FA9B8A6">
        <w:rPr/>
        <w:t xml:space="preserve">                frame.setJMenuBar(mb);</w:t>
      </w:r>
    </w:p>
    <w:p w:rsidR="0FA9B8A6" w:rsidP="079F3B15" w:rsidRDefault="0FA9B8A6" w14:paraId="2B329FE9" w14:textId="337FA4AE">
      <w:pPr>
        <w:pStyle w:val="ListParagraph"/>
        <w:jc w:val="center"/>
      </w:pPr>
      <w:r w:rsidR="0FA9B8A6">
        <w:rPr/>
        <w:t xml:space="preserve">                </w:t>
      </w:r>
    </w:p>
    <w:p w:rsidR="0FA9B8A6" w:rsidP="079F3B15" w:rsidRDefault="0FA9B8A6" w14:paraId="167E92AF" w14:textId="463B71BD">
      <w:pPr>
        <w:pStyle w:val="ListParagraph"/>
        <w:jc w:val="center"/>
      </w:pPr>
      <w:r w:rsidR="0FA9B8A6">
        <w:rPr/>
        <w:t xml:space="preserve">                frame.setVisible(true);</w:t>
      </w:r>
    </w:p>
    <w:p w:rsidR="0FA9B8A6" w:rsidP="079F3B15" w:rsidRDefault="0FA9B8A6" w14:paraId="5C9F60FA" w14:textId="6B979259">
      <w:pPr>
        <w:pStyle w:val="ListParagraph"/>
        <w:jc w:val="center"/>
      </w:pPr>
      <w:r w:rsidR="0FA9B8A6">
        <w:rPr/>
        <w:t xml:space="preserve">                </w:t>
      </w:r>
    </w:p>
    <w:p w:rsidR="0FA9B8A6" w:rsidP="079F3B15" w:rsidRDefault="0FA9B8A6" w14:paraId="028B0A29" w14:textId="798D489D">
      <w:pPr>
        <w:pStyle w:val="ListParagraph"/>
        <w:jc w:val="center"/>
      </w:pPr>
      <w:r w:rsidR="0FA9B8A6">
        <w:rPr/>
        <w:t xml:space="preserve">                i1.addActionListener(new ActionListener ()</w:t>
      </w:r>
    </w:p>
    <w:p w:rsidR="0FA9B8A6" w:rsidP="079F3B15" w:rsidRDefault="0FA9B8A6" w14:paraId="1CCFC942" w14:textId="24E994C3">
      <w:pPr>
        <w:pStyle w:val="ListParagraph"/>
        <w:jc w:val="center"/>
      </w:pPr>
      <w:r w:rsidR="0FA9B8A6">
        <w:rPr/>
        <w:t xml:space="preserve">                {</w:t>
      </w:r>
    </w:p>
    <w:p w:rsidR="0FA9B8A6" w:rsidP="079F3B15" w:rsidRDefault="0FA9B8A6" w14:paraId="31996BC2" w14:textId="3EF843B5">
      <w:pPr>
        <w:pStyle w:val="ListParagraph"/>
        <w:jc w:val="center"/>
      </w:pPr>
      <w:r w:rsidR="0FA9B8A6">
        <w:rPr/>
        <w:t xml:space="preserve">                    public void actionPerformed(ActionEvent e)</w:t>
      </w:r>
    </w:p>
    <w:p w:rsidR="0FA9B8A6" w:rsidP="079F3B15" w:rsidRDefault="0FA9B8A6" w14:paraId="483EA15F" w14:textId="77B2C3BD">
      <w:pPr>
        <w:pStyle w:val="ListParagraph"/>
        <w:jc w:val="center"/>
      </w:pPr>
      <w:r w:rsidR="0FA9B8A6">
        <w:rPr/>
        <w:t xml:space="preserve">                    {</w:t>
      </w:r>
    </w:p>
    <w:p w:rsidR="0FA9B8A6" w:rsidP="079F3B15" w:rsidRDefault="0FA9B8A6" w14:paraId="04D4FCC0" w14:textId="5E5430EB">
      <w:pPr>
        <w:pStyle w:val="ListParagraph"/>
        <w:jc w:val="center"/>
      </w:pPr>
      <w:r w:rsidR="0FA9B8A6">
        <w:rPr/>
        <w:t xml:space="preserve">                        new NewJFrame2().setVisible(true);</w:t>
      </w:r>
    </w:p>
    <w:p w:rsidR="0FA9B8A6" w:rsidP="079F3B15" w:rsidRDefault="0FA9B8A6" w14:paraId="4CC15E44" w14:textId="22B2AD5A">
      <w:pPr>
        <w:pStyle w:val="ListParagraph"/>
        <w:jc w:val="center"/>
      </w:pPr>
      <w:r w:rsidR="0FA9B8A6">
        <w:rPr/>
        <w:t xml:space="preserve">                        frame.setVisible(false);</w:t>
      </w:r>
    </w:p>
    <w:p w:rsidR="0FA9B8A6" w:rsidP="079F3B15" w:rsidRDefault="0FA9B8A6" w14:paraId="1621D2F7" w14:textId="18EE7483">
      <w:pPr>
        <w:pStyle w:val="ListParagraph"/>
        <w:jc w:val="center"/>
      </w:pPr>
      <w:r w:rsidR="0FA9B8A6">
        <w:rPr/>
        <w:t xml:space="preserve">                    }</w:t>
      </w:r>
    </w:p>
    <w:p w:rsidR="0FA9B8A6" w:rsidP="079F3B15" w:rsidRDefault="0FA9B8A6" w14:paraId="6A13FFF5" w14:textId="0CE954B8">
      <w:pPr>
        <w:pStyle w:val="ListParagraph"/>
        <w:jc w:val="center"/>
      </w:pPr>
      <w:r w:rsidR="0FA9B8A6">
        <w:rPr/>
        <w:t xml:space="preserve">                });</w:t>
      </w:r>
    </w:p>
    <w:p w:rsidR="0FA9B8A6" w:rsidP="079F3B15" w:rsidRDefault="0FA9B8A6" w14:paraId="708FED16" w14:textId="1A350DD0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2BB3ED9D" w14:textId="7635E6A7">
      <w:pPr>
        <w:pStyle w:val="ListParagraph"/>
        <w:jc w:val="center"/>
      </w:pPr>
      <w:r w:rsidR="0FA9B8A6">
        <w:rPr/>
        <w:t xml:space="preserve">                i2.addActionListener(new ActionListener ()</w:t>
      </w:r>
    </w:p>
    <w:p w:rsidR="0FA9B8A6" w:rsidP="079F3B15" w:rsidRDefault="0FA9B8A6" w14:paraId="19F07659" w14:textId="52049BF4">
      <w:pPr>
        <w:pStyle w:val="ListParagraph"/>
        <w:jc w:val="center"/>
      </w:pPr>
      <w:r w:rsidR="0FA9B8A6">
        <w:rPr/>
        <w:t xml:space="preserve">                {</w:t>
      </w:r>
    </w:p>
    <w:p w:rsidR="0FA9B8A6" w:rsidP="079F3B15" w:rsidRDefault="0FA9B8A6" w14:paraId="109BD35E" w14:textId="71659BDC">
      <w:pPr>
        <w:pStyle w:val="ListParagraph"/>
        <w:jc w:val="center"/>
      </w:pPr>
      <w:r w:rsidR="0FA9B8A6">
        <w:rPr/>
        <w:t xml:space="preserve">                    public void actionPerformed(ActionEvent e)</w:t>
      </w:r>
    </w:p>
    <w:p w:rsidR="0FA9B8A6" w:rsidP="079F3B15" w:rsidRDefault="0FA9B8A6" w14:paraId="092058EC" w14:textId="1A83D7B6">
      <w:pPr>
        <w:pStyle w:val="ListParagraph"/>
        <w:jc w:val="center"/>
      </w:pPr>
      <w:r w:rsidR="0FA9B8A6">
        <w:rPr/>
        <w:t xml:space="preserve">                    {</w:t>
      </w:r>
    </w:p>
    <w:p w:rsidR="0FA9B8A6" w:rsidP="079F3B15" w:rsidRDefault="0FA9B8A6" w14:paraId="5602501D" w14:textId="1EE62745">
      <w:pPr>
        <w:pStyle w:val="ListParagraph"/>
        <w:jc w:val="center"/>
      </w:pPr>
      <w:r w:rsidR="0FA9B8A6">
        <w:rPr/>
        <w:t xml:space="preserve">                        int reply = JOptionPane.showConfirmDialog(null, " EXIT ?", "EXIT", JOptionPane.YES_NO_OPTION);</w:t>
      </w:r>
    </w:p>
    <w:p w:rsidR="0FA9B8A6" w:rsidP="079F3B15" w:rsidRDefault="0FA9B8A6" w14:paraId="20BDC256" w14:textId="1748A5C5">
      <w:pPr>
        <w:pStyle w:val="ListParagraph"/>
        <w:jc w:val="center"/>
      </w:pPr>
      <w:r w:rsidR="0FA9B8A6">
        <w:rPr/>
        <w:t xml:space="preserve">                        if (reply == JOptionPane.YES_OPTION)</w:t>
      </w:r>
    </w:p>
    <w:p w:rsidR="0FA9B8A6" w:rsidP="079F3B15" w:rsidRDefault="0FA9B8A6" w14:paraId="700084E8" w14:textId="5B48712D">
      <w:pPr>
        <w:pStyle w:val="ListParagraph"/>
        <w:jc w:val="center"/>
      </w:pPr>
      <w:r w:rsidR="0FA9B8A6">
        <w:rPr/>
        <w:t xml:space="preserve">                    {</w:t>
      </w:r>
    </w:p>
    <w:p w:rsidR="0FA9B8A6" w:rsidP="079F3B15" w:rsidRDefault="0FA9B8A6" w14:paraId="74060F31" w14:textId="192B792A">
      <w:pPr>
        <w:pStyle w:val="ListParagraph"/>
        <w:jc w:val="center"/>
      </w:pPr>
      <w:r w:rsidR="0FA9B8A6">
        <w:rPr/>
        <w:t xml:space="preserve">                    JOptionPane.showMessageDialog(null, "Sorry to see you go");</w:t>
      </w:r>
    </w:p>
    <w:p w:rsidR="0FA9B8A6" w:rsidP="079F3B15" w:rsidRDefault="0FA9B8A6" w14:paraId="0C5F0B27" w14:textId="7007ABE0">
      <w:pPr>
        <w:pStyle w:val="ListParagraph"/>
        <w:jc w:val="center"/>
      </w:pPr>
      <w:r w:rsidR="0FA9B8A6">
        <w:rPr/>
        <w:t xml:space="preserve">                    System.exit(0);</w:t>
      </w:r>
    </w:p>
    <w:p w:rsidR="0FA9B8A6" w:rsidP="079F3B15" w:rsidRDefault="0FA9B8A6" w14:paraId="76B6FFAB" w14:textId="09BBED9F">
      <w:pPr>
        <w:pStyle w:val="ListParagraph"/>
        <w:jc w:val="center"/>
      </w:pPr>
      <w:r w:rsidR="0FA9B8A6">
        <w:rPr/>
        <w:t xml:space="preserve">                    }</w:t>
      </w:r>
    </w:p>
    <w:p w:rsidR="0FA9B8A6" w:rsidP="079F3B15" w:rsidRDefault="0FA9B8A6" w14:paraId="2AFB7BB2" w14:textId="754B780A">
      <w:pPr>
        <w:pStyle w:val="ListParagraph"/>
        <w:jc w:val="center"/>
      </w:pPr>
      <w:r w:rsidR="0FA9B8A6">
        <w:rPr/>
        <w:t xml:space="preserve">                    else</w:t>
      </w:r>
    </w:p>
    <w:p w:rsidR="0FA9B8A6" w:rsidP="079F3B15" w:rsidRDefault="0FA9B8A6" w14:paraId="7B6DD969" w14:textId="4991A920">
      <w:pPr>
        <w:pStyle w:val="ListParagraph"/>
        <w:jc w:val="center"/>
      </w:pPr>
      <w:r w:rsidR="0FA9B8A6">
        <w:rPr/>
        <w:t xml:space="preserve">                    {</w:t>
      </w:r>
    </w:p>
    <w:p w:rsidR="0FA9B8A6" w:rsidP="079F3B15" w:rsidRDefault="0FA9B8A6" w14:paraId="09D7E666" w14:textId="73E8B748">
      <w:pPr>
        <w:pStyle w:val="ListParagraph"/>
        <w:jc w:val="center"/>
      </w:pPr>
      <w:r w:rsidR="0FA9B8A6">
        <w:rPr/>
        <w:t xml:space="preserve">                        JOptionPane.showMessageDialog(null, "Glad you stayed");</w:t>
      </w:r>
    </w:p>
    <w:p w:rsidR="0FA9B8A6" w:rsidP="079F3B15" w:rsidRDefault="0FA9B8A6" w14:paraId="0D264191" w14:textId="31612B3A">
      <w:pPr>
        <w:pStyle w:val="ListParagraph"/>
        <w:jc w:val="center"/>
      </w:pPr>
      <w:r w:rsidR="0FA9B8A6">
        <w:rPr/>
        <w:t xml:space="preserve">                        }</w:t>
      </w:r>
    </w:p>
    <w:p w:rsidR="0FA9B8A6" w:rsidP="079F3B15" w:rsidRDefault="0FA9B8A6" w14:paraId="33B67B4D" w14:textId="6C617A9E">
      <w:pPr>
        <w:pStyle w:val="ListParagraph"/>
        <w:jc w:val="center"/>
      </w:pPr>
      <w:r w:rsidR="0FA9B8A6">
        <w:rPr/>
        <w:t xml:space="preserve">    }</w:t>
      </w:r>
    </w:p>
    <w:p w:rsidR="0FA9B8A6" w:rsidP="079F3B15" w:rsidRDefault="0FA9B8A6" w14:paraId="238FBF2E" w14:textId="39A3AA5A">
      <w:pPr>
        <w:pStyle w:val="ListParagraph"/>
        <w:jc w:val="center"/>
      </w:pPr>
      <w:r w:rsidR="0FA9B8A6">
        <w:rPr/>
        <w:t xml:space="preserve">                });</w:t>
      </w:r>
    </w:p>
    <w:p w:rsidR="0FA9B8A6" w:rsidP="079F3B15" w:rsidRDefault="0FA9B8A6" w14:paraId="4D4DDD08" w14:textId="46EE17F4">
      <w:pPr>
        <w:pStyle w:val="ListParagraph"/>
        <w:jc w:val="center"/>
      </w:pPr>
      <w:r w:rsidR="0FA9B8A6">
        <w:rPr/>
        <w:t xml:space="preserve">                i3.addActionListener(new ActionListener ()</w:t>
      </w:r>
    </w:p>
    <w:p w:rsidR="0FA9B8A6" w:rsidP="079F3B15" w:rsidRDefault="0FA9B8A6" w14:paraId="5546C9FB" w14:textId="33AB2998">
      <w:pPr>
        <w:pStyle w:val="ListParagraph"/>
        <w:jc w:val="center"/>
      </w:pPr>
      <w:r w:rsidR="0FA9B8A6">
        <w:rPr/>
        <w:t xml:space="preserve">                {</w:t>
      </w:r>
    </w:p>
    <w:p w:rsidR="0FA9B8A6" w:rsidP="079F3B15" w:rsidRDefault="0FA9B8A6" w14:paraId="0E04D575" w14:textId="646A897B">
      <w:pPr>
        <w:pStyle w:val="ListParagraph"/>
        <w:jc w:val="center"/>
      </w:pPr>
      <w:r w:rsidR="0FA9B8A6">
        <w:rPr/>
        <w:t xml:space="preserve">                    public void actionPerformed(ActionEvent e)</w:t>
      </w:r>
    </w:p>
    <w:p w:rsidR="0FA9B8A6" w:rsidP="079F3B15" w:rsidRDefault="0FA9B8A6" w14:paraId="404A685F" w14:textId="098E3CC5">
      <w:pPr>
        <w:pStyle w:val="ListParagraph"/>
        <w:jc w:val="center"/>
      </w:pPr>
      <w:r w:rsidR="0FA9B8A6">
        <w:rPr/>
        <w:t xml:space="preserve">                    {</w:t>
      </w:r>
    </w:p>
    <w:p w:rsidR="0FA9B8A6" w:rsidP="079F3B15" w:rsidRDefault="0FA9B8A6" w14:paraId="634185C8" w14:textId="64D0DFCE">
      <w:pPr>
        <w:pStyle w:val="ListParagraph"/>
        <w:jc w:val="center"/>
      </w:pPr>
      <w:r w:rsidR="0FA9B8A6">
        <w:rPr/>
        <w:t xml:space="preserve">                        try</w:t>
      </w:r>
    </w:p>
    <w:p w:rsidR="0FA9B8A6" w:rsidP="079F3B15" w:rsidRDefault="0FA9B8A6" w14:paraId="11959734" w14:textId="1883B4C5">
      <w:pPr>
        <w:pStyle w:val="ListParagraph"/>
        <w:jc w:val="center"/>
      </w:pPr>
      <w:r w:rsidR="0FA9B8A6">
        <w:rPr/>
        <w:t xml:space="preserve">                        {</w:t>
      </w:r>
    </w:p>
    <w:p w:rsidR="0FA9B8A6" w:rsidP="079F3B15" w:rsidRDefault="0FA9B8A6" w14:paraId="15FEB873" w14:textId="6E4FD551">
      <w:pPr>
        <w:pStyle w:val="ListParagraph"/>
        <w:jc w:val="center"/>
      </w:pPr>
      <w:r w:rsidR="0FA9B8A6">
        <w:rPr/>
        <w:t xml:space="preserve">                            File f = new File("D:\\CMPR 113\\Week 7\\code\\Names.txt");</w:t>
      </w:r>
    </w:p>
    <w:p w:rsidR="0FA9B8A6" w:rsidP="079F3B15" w:rsidRDefault="0FA9B8A6" w14:paraId="697CAC01" w14:textId="4A34C275">
      <w:pPr>
        <w:pStyle w:val="ListParagraph"/>
        <w:jc w:val="center"/>
      </w:pPr>
      <w:r w:rsidR="0FA9B8A6">
        <w:rPr/>
        <w:t xml:space="preserve">                            FileWriter fw = new FileWriter(f,true);</w:t>
      </w:r>
    </w:p>
    <w:p w:rsidR="0FA9B8A6" w:rsidP="079F3B15" w:rsidRDefault="0FA9B8A6" w14:paraId="64E5B938" w14:textId="5A350391">
      <w:pPr>
        <w:pStyle w:val="ListParagraph"/>
        <w:jc w:val="center"/>
      </w:pPr>
      <w:r w:rsidR="0FA9B8A6">
        <w:rPr/>
        <w:t xml:space="preserve">                            </w:t>
      </w:r>
    </w:p>
    <w:p w:rsidR="0FA9B8A6" w:rsidP="079F3B15" w:rsidRDefault="0FA9B8A6" w14:paraId="1EDD3EA4" w14:textId="1BFF43A8">
      <w:pPr>
        <w:pStyle w:val="ListParagraph"/>
        <w:jc w:val="center"/>
      </w:pPr>
      <w:r w:rsidR="0FA9B8A6">
        <w:rPr/>
        <w:t xml:space="preserve">                            fw.write(Firstnames[0]);</w:t>
      </w:r>
    </w:p>
    <w:p w:rsidR="0FA9B8A6" w:rsidP="079F3B15" w:rsidRDefault="0FA9B8A6" w14:paraId="3DC534D8" w14:textId="0F766E7C">
      <w:pPr>
        <w:pStyle w:val="ListParagraph"/>
        <w:jc w:val="center"/>
      </w:pPr>
      <w:r w:rsidR="0FA9B8A6">
        <w:rPr/>
        <w:t xml:space="preserve">                            fw.close();</w:t>
      </w:r>
    </w:p>
    <w:p w:rsidR="0FA9B8A6" w:rsidP="079F3B15" w:rsidRDefault="0FA9B8A6" w14:paraId="6D65EC60" w14:textId="1D47E551">
      <w:pPr>
        <w:pStyle w:val="ListParagraph"/>
        <w:jc w:val="center"/>
      </w:pPr>
      <w:r w:rsidR="0FA9B8A6">
        <w:rPr/>
        <w:t xml:space="preserve">                                JOptionPane.showMessageDialog(null,"Transferred");</w:t>
      </w:r>
    </w:p>
    <w:p w:rsidR="0FA9B8A6" w:rsidP="079F3B15" w:rsidRDefault="0FA9B8A6" w14:paraId="06E601CA" w14:textId="28682A0C">
      <w:pPr>
        <w:pStyle w:val="ListParagraph"/>
        <w:jc w:val="center"/>
      </w:pPr>
      <w:r w:rsidR="0FA9B8A6">
        <w:rPr/>
        <w:t xml:space="preserve">                        }</w:t>
      </w:r>
    </w:p>
    <w:p w:rsidR="0FA9B8A6" w:rsidP="079F3B15" w:rsidRDefault="0FA9B8A6" w14:paraId="302BF0A4" w14:textId="37B41528">
      <w:pPr>
        <w:pStyle w:val="ListParagraph"/>
        <w:jc w:val="center"/>
      </w:pPr>
      <w:r w:rsidR="0FA9B8A6">
        <w:rPr/>
        <w:t xml:space="preserve">                            catch(Exception ex)</w:t>
      </w:r>
    </w:p>
    <w:p w:rsidR="0FA9B8A6" w:rsidP="079F3B15" w:rsidRDefault="0FA9B8A6" w14:paraId="3A702EEA" w14:textId="409D95DD">
      <w:pPr>
        <w:pStyle w:val="ListParagraph"/>
        <w:jc w:val="center"/>
      </w:pPr>
      <w:r w:rsidR="0FA9B8A6">
        <w:rPr/>
        <w:t xml:space="preserve">                            {</w:t>
      </w:r>
    </w:p>
    <w:p w:rsidR="0FA9B8A6" w:rsidP="079F3B15" w:rsidRDefault="0FA9B8A6" w14:paraId="6624D476" w14:textId="7C779D20">
      <w:pPr>
        <w:pStyle w:val="ListParagraph"/>
        <w:jc w:val="center"/>
      </w:pPr>
      <w:r w:rsidR="0FA9B8A6">
        <w:rPr/>
        <w:t xml:space="preserve">                                JOptionPane.showMessageDialog(null,ex);</w:t>
      </w:r>
    </w:p>
    <w:p w:rsidR="0FA9B8A6" w:rsidP="079F3B15" w:rsidRDefault="0FA9B8A6" w14:paraId="7EAEA269" w14:textId="0A11E93E">
      <w:pPr>
        <w:pStyle w:val="ListParagraph"/>
        <w:jc w:val="center"/>
      </w:pPr>
      <w:r w:rsidR="0FA9B8A6">
        <w:rPr/>
        <w:t xml:space="preserve">                            }</w:t>
      </w:r>
    </w:p>
    <w:p w:rsidR="0FA9B8A6" w:rsidP="079F3B15" w:rsidRDefault="0FA9B8A6" w14:paraId="795331A1" w14:textId="64641116">
      <w:pPr>
        <w:pStyle w:val="ListParagraph"/>
        <w:jc w:val="center"/>
      </w:pPr>
      <w:r w:rsidR="0FA9B8A6">
        <w:rPr/>
        <w:t xml:space="preserve">                    }</w:t>
      </w:r>
    </w:p>
    <w:p w:rsidR="0FA9B8A6" w:rsidP="079F3B15" w:rsidRDefault="0FA9B8A6" w14:paraId="220A614F" w14:textId="73A43503">
      <w:pPr>
        <w:pStyle w:val="ListParagraph"/>
        <w:jc w:val="center"/>
      </w:pPr>
      <w:r w:rsidR="0FA9B8A6">
        <w:rPr/>
        <w:t xml:space="preserve">                    });</w:t>
      </w:r>
    </w:p>
    <w:p w:rsidR="0FA9B8A6" w:rsidP="079F3B15" w:rsidRDefault="0FA9B8A6" w14:paraId="728D7B1A" w14:textId="0422DCC6">
      <w:pPr>
        <w:pStyle w:val="ListParagraph"/>
        <w:jc w:val="center"/>
      </w:pPr>
      <w:r w:rsidR="0FA9B8A6">
        <w:rPr/>
        <w:t xml:space="preserve">                }</w:t>
      </w:r>
    </w:p>
    <w:p w:rsidR="0FA9B8A6" w:rsidP="079F3B15" w:rsidRDefault="0FA9B8A6" w14:paraId="25CE8C72" w14:textId="750F9037">
      <w:pPr>
        <w:pStyle w:val="ListParagraph"/>
        <w:jc w:val="center"/>
      </w:pPr>
      <w:r w:rsidR="0FA9B8A6">
        <w:rPr/>
        <w:t xml:space="preserve">    public JList lstNames;</w:t>
      </w:r>
    </w:p>
    <w:p w:rsidR="0FA9B8A6" w:rsidP="079F3B15" w:rsidRDefault="0FA9B8A6" w14:paraId="0FD29644" w14:textId="737852CB">
      <w:pPr>
        <w:pStyle w:val="ListParagraph"/>
        <w:jc w:val="center"/>
      </w:pPr>
      <w:r w:rsidR="0FA9B8A6">
        <w:rPr/>
        <w:t xml:space="preserve">    public JLabel lblNames;</w:t>
      </w:r>
    </w:p>
    <w:p w:rsidR="0FA9B8A6" w:rsidP="079F3B15" w:rsidRDefault="0FA9B8A6" w14:paraId="00F58975" w14:textId="2BB43440">
      <w:pPr>
        <w:pStyle w:val="ListParagraph"/>
        <w:jc w:val="center"/>
      </w:pPr>
      <w:r w:rsidR="0FA9B8A6">
        <w:rPr/>
        <w:t xml:space="preserve">    public JTextField txtNames;</w:t>
      </w:r>
    </w:p>
    <w:p w:rsidR="0FA9B8A6" w:rsidP="079F3B15" w:rsidRDefault="0FA9B8A6" w14:paraId="14C8CFBD" w14:textId="1FF35A96">
      <w:pPr>
        <w:pStyle w:val="ListParagraph"/>
        <w:jc w:val="center"/>
      </w:pPr>
      <w:r w:rsidR="0FA9B8A6">
        <w:rPr/>
        <w:t xml:space="preserve">    DefaultListModel model = new DefaultListModel();</w:t>
      </w:r>
    </w:p>
    <w:p w:rsidR="0FA9B8A6" w:rsidP="079F3B15" w:rsidRDefault="0FA9B8A6" w14:paraId="68DC4722" w14:textId="07767E6D">
      <w:pPr>
        <w:pStyle w:val="ListParagraph"/>
        <w:jc w:val="center"/>
      </w:pPr>
      <w:r w:rsidR="0FA9B8A6">
        <w:rPr/>
        <w:t xml:space="preserve">    public JButton btnNames;</w:t>
      </w:r>
    </w:p>
    <w:p w:rsidR="0FA9B8A6" w:rsidP="079F3B15" w:rsidRDefault="0FA9B8A6" w14:paraId="455E4851" w14:textId="11F92B21">
      <w:pPr>
        <w:pStyle w:val="ListParagraph"/>
        <w:jc w:val="center"/>
      </w:pPr>
      <w:r w:rsidR="0FA9B8A6">
        <w:rPr/>
        <w:t xml:space="preserve">    </w:t>
      </w:r>
    </w:p>
    <w:p w:rsidR="0FA9B8A6" w:rsidP="079F3B15" w:rsidRDefault="0FA9B8A6" w14:paraId="092BDEED" w14:textId="25387364">
      <w:pPr>
        <w:pStyle w:val="ListParagraph"/>
        <w:jc w:val="center"/>
      </w:pPr>
      <w:r w:rsidR="0FA9B8A6">
        <w:rPr/>
        <w:t xml:space="preserve">        NewClass()</w:t>
      </w:r>
    </w:p>
    <w:p w:rsidR="0FA9B8A6" w:rsidP="079F3B15" w:rsidRDefault="0FA9B8A6" w14:paraId="2565BB02" w14:textId="25126175">
      <w:pPr>
        <w:pStyle w:val="ListParagraph"/>
        <w:jc w:val="center"/>
      </w:pPr>
      <w:r w:rsidR="0FA9B8A6">
        <w:rPr/>
        <w:t xml:space="preserve">        {</w:t>
      </w:r>
    </w:p>
    <w:p w:rsidR="0FA9B8A6" w:rsidP="079F3B15" w:rsidRDefault="0FA9B8A6" w14:paraId="6D35178E" w14:textId="1BE6AEE7">
      <w:pPr>
        <w:pStyle w:val="ListParagraph"/>
        <w:jc w:val="center"/>
      </w:pPr>
      <w:r w:rsidR="0FA9B8A6">
        <w:rPr/>
        <w:t xml:space="preserve">            JPanel p1 = new JPanel();</w:t>
      </w:r>
    </w:p>
    <w:p w:rsidR="0FA9B8A6" w:rsidP="079F3B15" w:rsidRDefault="0FA9B8A6" w14:paraId="55E7F21B" w14:textId="17338473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088A02B8" w14:textId="15D156C1">
      <w:pPr>
        <w:pStyle w:val="ListParagraph"/>
        <w:jc w:val="center"/>
      </w:pPr>
      <w:r w:rsidR="0FA9B8A6">
        <w:rPr/>
        <w:t xml:space="preserve">            p1.add(lblNames = new JLabel ("Enter a name"));</w:t>
      </w:r>
    </w:p>
    <w:p w:rsidR="0FA9B8A6" w:rsidP="079F3B15" w:rsidRDefault="0FA9B8A6" w14:paraId="51C8BC31" w14:textId="1F40FD06">
      <w:pPr>
        <w:pStyle w:val="ListParagraph"/>
        <w:jc w:val="center"/>
      </w:pPr>
      <w:r w:rsidR="0FA9B8A6">
        <w:rPr/>
        <w:t xml:space="preserve">            p1.add(txtNames = new JTextField(7));</w:t>
      </w:r>
    </w:p>
    <w:p w:rsidR="0FA9B8A6" w:rsidP="079F3B15" w:rsidRDefault="0FA9B8A6" w14:paraId="6611E48F" w14:textId="36281FCB">
      <w:pPr>
        <w:pStyle w:val="ListParagraph"/>
        <w:jc w:val="center"/>
      </w:pPr>
      <w:r w:rsidR="0FA9B8A6">
        <w:rPr/>
        <w:t xml:space="preserve">            p1.add(btnNames = new JButton("Pass Name to List Box"));</w:t>
      </w:r>
    </w:p>
    <w:p w:rsidR="0FA9B8A6" w:rsidP="079F3B15" w:rsidRDefault="0FA9B8A6" w14:paraId="494D3A08" w14:textId="3633F7D0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67E7CF02" w14:textId="1F4899BC">
      <w:pPr>
        <w:pStyle w:val="ListParagraph"/>
        <w:jc w:val="center"/>
      </w:pPr>
      <w:r w:rsidR="0FA9B8A6">
        <w:rPr/>
        <w:t xml:space="preserve">            String Firstnames[] = {"Bill", "Gerri", "Greg", "Kirk", "Phillip", "Susan"};</w:t>
      </w:r>
    </w:p>
    <w:p w:rsidR="0FA9B8A6" w:rsidP="079F3B15" w:rsidRDefault="0FA9B8A6" w14:paraId="48E324A3" w14:textId="77DF80EF">
      <w:pPr>
        <w:pStyle w:val="ListParagraph"/>
        <w:jc w:val="center"/>
      </w:pPr>
      <w:r w:rsidR="0FA9B8A6">
        <w:rPr/>
        <w:t xml:space="preserve">            </w:t>
      </w:r>
    </w:p>
    <w:p w:rsidR="0FA9B8A6" w:rsidP="079F3B15" w:rsidRDefault="0FA9B8A6" w14:paraId="527C24C3" w14:textId="534486B9">
      <w:pPr>
        <w:pStyle w:val="ListParagraph"/>
        <w:jc w:val="center"/>
      </w:pPr>
      <w:r w:rsidR="0FA9B8A6">
        <w:rPr/>
        <w:t xml:space="preserve">           JList lstNames = new JList(Firstnames);</w:t>
      </w:r>
    </w:p>
    <w:p w:rsidR="0FA9B8A6" w:rsidP="079F3B15" w:rsidRDefault="0FA9B8A6" w14:paraId="57669F34" w14:textId="21EA4763">
      <w:pPr>
        <w:pStyle w:val="ListParagraph"/>
        <w:jc w:val="center"/>
      </w:pPr>
      <w:r w:rsidR="0FA9B8A6">
        <w:rPr/>
        <w:t xml:space="preserve">           p1.add(lstNames);</w:t>
      </w:r>
    </w:p>
    <w:p w:rsidR="0FA9B8A6" w:rsidP="079F3B15" w:rsidRDefault="0FA9B8A6" w14:paraId="5407354A" w14:textId="28EAC59C">
      <w:pPr>
        <w:pStyle w:val="ListParagraph"/>
        <w:jc w:val="center"/>
      </w:pPr>
      <w:r w:rsidR="0FA9B8A6">
        <w:rPr/>
        <w:t xml:space="preserve">           add(p1);</w:t>
      </w:r>
    </w:p>
    <w:p w:rsidR="0FA9B8A6" w:rsidP="079F3B15" w:rsidRDefault="0FA9B8A6" w14:paraId="40D48983" w14:textId="6BA36806">
      <w:pPr>
        <w:pStyle w:val="ListParagraph"/>
        <w:jc w:val="center"/>
      </w:pPr>
      <w:r w:rsidR="0FA9B8A6">
        <w:rPr/>
        <w:t xml:space="preserve">           </w:t>
      </w:r>
    </w:p>
    <w:p w:rsidR="0FA9B8A6" w:rsidP="079F3B15" w:rsidRDefault="0FA9B8A6" w14:paraId="51A3AB7C" w14:textId="4E7AD70D">
      <w:pPr>
        <w:pStyle w:val="ListParagraph"/>
        <w:jc w:val="center"/>
      </w:pPr>
      <w:r w:rsidR="0FA9B8A6">
        <w:rPr/>
        <w:t xml:space="preserve">           btnNames.addActionListener(new ActionListener()</w:t>
      </w:r>
    </w:p>
    <w:p w:rsidR="0FA9B8A6" w:rsidP="079F3B15" w:rsidRDefault="0FA9B8A6" w14:paraId="25659C0E" w14:textId="2231E12D">
      <w:pPr>
        <w:pStyle w:val="ListParagraph"/>
        <w:jc w:val="center"/>
      </w:pPr>
      <w:r w:rsidR="0FA9B8A6">
        <w:rPr/>
        <w:t xml:space="preserve">           {</w:t>
      </w:r>
    </w:p>
    <w:p w:rsidR="0FA9B8A6" w:rsidP="079F3B15" w:rsidRDefault="0FA9B8A6" w14:paraId="37217B09" w14:textId="543F5837">
      <w:pPr>
        <w:pStyle w:val="ListParagraph"/>
        <w:jc w:val="center"/>
      </w:pPr>
      <w:r w:rsidR="0FA9B8A6">
        <w:rPr/>
        <w:t xml:space="preserve">               public void actionPerformed(ActionEvent e)</w:t>
      </w:r>
    </w:p>
    <w:p w:rsidR="0FA9B8A6" w:rsidP="079F3B15" w:rsidRDefault="0FA9B8A6" w14:paraId="10BB3B03" w14:textId="0646A965">
      <w:pPr>
        <w:pStyle w:val="ListParagraph"/>
        <w:jc w:val="center"/>
      </w:pPr>
      <w:r w:rsidR="0FA9B8A6">
        <w:rPr/>
        <w:t xml:space="preserve">               {</w:t>
      </w:r>
    </w:p>
    <w:p w:rsidR="0FA9B8A6" w:rsidP="079F3B15" w:rsidRDefault="0FA9B8A6" w14:paraId="4AE594E6" w14:textId="767FC127">
      <w:pPr>
        <w:pStyle w:val="ListParagraph"/>
        <w:jc w:val="center"/>
      </w:pPr>
      <w:r w:rsidR="0FA9B8A6">
        <w:rPr/>
        <w:t xml:space="preserve">                 String names = txtNames.getText();</w:t>
      </w:r>
    </w:p>
    <w:p w:rsidR="0FA9B8A6" w:rsidP="079F3B15" w:rsidRDefault="0FA9B8A6" w14:paraId="5DF2C8E7" w14:textId="09E78BDB">
      <w:pPr>
        <w:pStyle w:val="ListParagraph"/>
        <w:jc w:val="center"/>
      </w:pPr>
      <w:r w:rsidR="0FA9B8A6">
        <w:rPr/>
        <w:t xml:space="preserve"> </w:t>
      </w:r>
    </w:p>
    <w:p w:rsidR="0FA9B8A6" w:rsidP="079F3B15" w:rsidRDefault="0FA9B8A6" w14:paraId="770A6E38" w14:textId="1932F8BE">
      <w:pPr>
        <w:pStyle w:val="ListParagraph"/>
        <w:jc w:val="center"/>
      </w:pPr>
      <w:r w:rsidR="0FA9B8A6">
        <w:rPr/>
        <w:t xml:space="preserve">                 if(lstNames.getSelectedIndex() == 0)</w:t>
      </w:r>
    </w:p>
    <w:p w:rsidR="0FA9B8A6" w:rsidP="079F3B15" w:rsidRDefault="0FA9B8A6" w14:paraId="7718CDC6" w14:textId="564247B0">
      <w:pPr>
        <w:pStyle w:val="ListParagraph"/>
        <w:jc w:val="center"/>
      </w:pPr>
      <w:r w:rsidR="0FA9B8A6">
        <w:rPr/>
        <w:t xml:space="preserve">                 {</w:t>
      </w:r>
    </w:p>
    <w:p w:rsidR="0FA9B8A6" w:rsidP="079F3B15" w:rsidRDefault="0FA9B8A6" w14:paraId="4DCF6CE8" w14:textId="3FB44997">
      <w:pPr>
        <w:pStyle w:val="ListParagraph"/>
        <w:jc w:val="center"/>
      </w:pPr>
      <w:r w:rsidR="0FA9B8A6">
        <w:rPr/>
        <w:t xml:space="preserve">                     JOptionPane.showMessageDialog(null, lstNames.getSelectedValue());</w:t>
      </w:r>
    </w:p>
    <w:p w:rsidR="0FA9B8A6" w:rsidP="079F3B15" w:rsidRDefault="0FA9B8A6" w14:paraId="2E555E04" w14:textId="522F4216">
      <w:pPr>
        <w:pStyle w:val="ListParagraph"/>
        <w:jc w:val="center"/>
      </w:pPr>
      <w:r w:rsidR="0FA9B8A6">
        <w:rPr/>
        <w:t xml:space="preserve">                 }</w:t>
      </w:r>
    </w:p>
    <w:p w:rsidR="0FA9B8A6" w:rsidP="079F3B15" w:rsidRDefault="0FA9B8A6" w14:paraId="422AAC01" w14:textId="274CABF6">
      <w:pPr>
        <w:pStyle w:val="ListParagraph"/>
        <w:jc w:val="center"/>
      </w:pPr>
      <w:r w:rsidR="0FA9B8A6">
        <w:rPr/>
        <w:t xml:space="preserve">                 else if (lstNames.getSelectedIndex() == 3)</w:t>
      </w:r>
    </w:p>
    <w:p w:rsidR="0FA9B8A6" w:rsidP="079F3B15" w:rsidRDefault="0FA9B8A6" w14:paraId="6EEF341F" w14:textId="647A3301">
      <w:pPr>
        <w:pStyle w:val="ListParagraph"/>
        <w:jc w:val="center"/>
      </w:pPr>
      <w:r w:rsidR="0FA9B8A6">
        <w:rPr/>
        <w:t xml:space="preserve">                 {</w:t>
      </w:r>
    </w:p>
    <w:p w:rsidR="0FA9B8A6" w:rsidP="079F3B15" w:rsidRDefault="0FA9B8A6" w14:paraId="0E61A6A5" w14:textId="60A69CD1">
      <w:pPr>
        <w:pStyle w:val="ListParagraph"/>
        <w:jc w:val="center"/>
      </w:pPr>
      <w:r w:rsidR="0FA9B8A6">
        <w:rPr/>
        <w:t xml:space="preserve">                     JOptionPane.showMessageDialog(null, lstNames.getSelectedValue());</w:t>
      </w:r>
    </w:p>
    <w:p w:rsidR="0FA9B8A6" w:rsidP="079F3B15" w:rsidRDefault="0FA9B8A6" w14:paraId="41479F25" w14:textId="7833289C">
      <w:pPr>
        <w:pStyle w:val="ListParagraph"/>
        <w:jc w:val="center"/>
      </w:pPr>
      <w:r w:rsidR="0FA9B8A6">
        <w:rPr/>
        <w:t xml:space="preserve">                 }</w:t>
      </w:r>
    </w:p>
    <w:p w:rsidR="0FA9B8A6" w:rsidP="079F3B15" w:rsidRDefault="0FA9B8A6" w14:paraId="7605D52F" w14:textId="3B3DDAD7">
      <w:pPr>
        <w:pStyle w:val="ListParagraph"/>
        <w:jc w:val="center"/>
      </w:pPr>
      <w:r w:rsidR="0FA9B8A6">
        <w:rPr/>
        <w:t xml:space="preserve">                 else if (lstNames.getSelectedValue() == "Gerri")</w:t>
      </w:r>
    </w:p>
    <w:p w:rsidR="0FA9B8A6" w:rsidP="079F3B15" w:rsidRDefault="0FA9B8A6" w14:paraId="2F532670" w14:textId="398EB144">
      <w:pPr>
        <w:pStyle w:val="ListParagraph"/>
        <w:jc w:val="center"/>
      </w:pPr>
      <w:r w:rsidR="0FA9B8A6">
        <w:rPr/>
        <w:t xml:space="preserve">                 {</w:t>
      </w:r>
    </w:p>
    <w:p w:rsidR="0FA9B8A6" w:rsidP="079F3B15" w:rsidRDefault="0FA9B8A6" w14:paraId="1919CCF7" w14:textId="570B4979">
      <w:pPr>
        <w:pStyle w:val="ListParagraph"/>
        <w:jc w:val="center"/>
      </w:pPr>
      <w:r w:rsidR="0FA9B8A6">
        <w:rPr/>
        <w:t xml:space="preserve">                     JOptionPane.showMessageDialog(null, lstNames.getSelectedValue());</w:t>
      </w:r>
    </w:p>
    <w:p w:rsidR="0FA9B8A6" w:rsidP="079F3B15" w:rsidRDefault="0FA9B8A6" w14:paraId="769A8C8E" w14:textId="45D292EA">
      <w:pPr>
        <w:pStyle w:val="ListParagraph"/>
        <w:jc w:val="center"/>
      </w:pPr>
      <w:r w:rsidR="0FA9B8A6">
        <w:rPr/>
        <w:t xml:space="preserve">                 }</w:t>
      </w:r>
    </w:p>
    <w:p w:rsidR="0FA9B8A6" w:rsidP="079F3B15" w:rsidRDefault="0FA9B8A6" w14:paraId="5016F2E2" w14:textId="0322FD50">
      <w:pPr>
        <w:pStyle w:val="ListParagraph"/>
        <w:jc w:val="center"/>
      </w:pPr>
      <w:r w:rsidR="0FA9B8A6">
        <w:rPr/>
        <w:t xml:space="preserve">                 if (names.equals(names))</w:t>
      </w:r>
    </w:p>
    <w:p w:rsidR="0FA9B8A6" w:rsidP="079F3B15" w:rsidRDefault="0FA9B8A6" w14:paraId="75872052" w14:textId="3B2147E4">
      <w:pPr>
        <w:pStyle w:val="ListParagraph"/>
        <w:jc w:val="center"/>
      </w:pPr>
      <w:r w:rsidR="0FA9B8A6">
        <w:rPr/>
        <w:t xml:space="preserve">                 {</w:t>
      </w:r>
    </w:p>
    <w:p w:rsidR="0FA9B8A6" w:rsidP="079F3B15" w:rsidRDefault="0FA9B8A6" w14:paraId="2728B415" w14:textId="3F5C428A">
      <w:pPr>
        <w:pStyle w:val="ListParagraph"/>
        <w:jc w:val="center"/>
      </w:pPr>
      <w:r w:rsidR="0FA9B8A6">
        <w:rPr/>
        <w:t xml:space="preserve">                     JOptionPane.showMessageDialog(null, "Added name");</w:t>
      </w:r>
    </w:p>
    <w:p w:rsidR="0FA9B8A6" w:rsidP="079F3B15" w:rsidRDefault="0FA9B8A6" w14:paraId="1024DBD5" w14:textId="209AEA07">
      <w:pPr>
        <w:pStyle w:val="ListParagraph"/>
        <w:jc w:val="center"/>
      </w:pPr>
      <w:r w:rsidR="0FA9B8A6">
        <w:rPr/>
        <w:t xml:space="preserve">                     lstNames.setModel(model);</w:t>
      </w:r>
    </w:p>
    <w:p w:rsidR="0FA9B8A6" w:rsidP="079F3B15" w:rsidRDefault="0FA9B8A6" w14:paraId="363E636C" w14:textId="52E50BC3">
      <w:pPr>
        <w:pStyle w:val="ListParagraph"/>
        <w:jc w:val="center"/>
      </w:pPr>
      <w:r w:rsidR="0FA9B8A6">
        <w:rPr/>
        <w:t xml:space="preserve">                     model.addElement(names);</w:t>
      </w:r>
    </w:p>
    <w:p w:rsidR="0FA9B8A6" w:rsidP="079F3B15" w:rsidRDefault="0FA9B8A6" w14:paraId="0EBB69DD" w14:textId="7BD7AD92">
      <w:pPr>
        <w:pStyle w:val="ListParagraph"/>
        <w:jc w:val="center"/>
      </w:pPr>
      <w:r w:rsidR="0FA9B8A6">
        <w:rPr/>
        <w:t xml:space="preserve">                 }</w:t>
      </w:r>
    </w:p>
    <w:p w:rsidR="0FA9B8A6" w:rsidP="079F3B15" w:rsidRDefault="0FA9B8A6" w14:paraId="1968AAF6" w14:textId="160D03D4">
      <w:pPr>
        <w:pStyle w:val="ListParagraph"/>
        <w:jc w:val="center"/>
      </w:pPr>
      <w:r w:rsidR="0FA9B8A6">
        <w:rPr/>
        <w:t xml:space="preserve">               }</w:t>
      </w:r>
    </w:p>
    <w:p w:rsidR="0FA9B8A6" w:rsidP="079F3B15" w:rsidRDefault="0FA9B8A6" w14:paraId="15A001CD" w14:textId="0229E937">
      <w:pPr>
        <w:pStyle w:val="ListParagraph"/>
        <w:jc w:val="center"/>
      </w:pPr>
      <w:r w:rsidR="0FA9B8A6">
        <w:rPr/>
        <w:t xml:space="preserve">    });</w:t>
      </w:r>
    </w:p>
    <w:p w:rsidR="0FA9B8A6" w:rsidP="079F3B15" w:rsidRDefault="0FA9B8A6" w14:paraId="309AB2F9" w14:textId="64FACAD4">
      <w:pPr>
        <w:pStyle w:val="ListParagraph"/>
        <w:jc w:val="center"/>
      </w:pPr>
      <w:r w:rsidR="0FA9B8A6">
        <w:rPr/>
        <w:t>}</w:t>
      </w:r>
    </w:p>
    <w:p w:rsidR="0FA9B8A6" w:rsidP="079F3B15" w:rsidRDefault="0FA9B8A6" w14:paraId="474A7AF8" w14:textId="19503036">
      <w:pPr>
        <w:pStyle w:val="ListParagraph"/>
        <w:jc w:val="center"/>
      </w:pPr>
      <w:r w:rsidR="0FA9B8A6">
        <w:rPr/>
        <w:t>}</w:t>
      </w:r>
    </w:p>
    <w:p w:rsidR="079F3B15" w:rsidP="079F3B15" w:rsidRDefault="079F3B15" w14:paraId="36895ABD" w14:textId="140CDAD3">
      <w:pPr>
        <w:pStyle w:val="ListParagraph"/>
        <w:jc w:val="center"/>
      </w:pPr>
    </w:p>
    <w:p w:rsidR="079F3B15" w:rsidP="079F3B15" w:rsidRDefault="079F3B15" w14:paraId="5C2A8312" w14:textId="3E327825">
      <w:pPr>
        <w:pStyle w:val="ListParagraph"/>
        <w:jc w:val="center"/>
      </w:pPr>
    </w:p>
    <w:p w:rsidRPr="00B50018" w:rsidR="00645ABF" w:rsidP="00B30B93" w:rsidRDefault="00645ABF" w14:paraId="47ACE8B5" w14:textId="4F68353B">
      <w:pPr>
        <w:pStyle w:val="ListParagraph"/>
        <w:jc w:val="center"/>
        <w:rPr>
          <w:b/>
          <w:bCs/>
          <w:color w:val="FF0000"/>
        </w:rPr>
      </w:pPr>
    </w:p>
    <w:p w:rsidRPr="00B50018" w:rsidR="00645ABF" w:rsidP="00B30B93" w:rsidRDefault="00645ABF" w14:paraId="6BCEEB3A" w14:textId="77777777">
      <w:pPr>
        <w:pStyle w:val="ListParagraph"/>
        <w:jc w:val="center"/>
        <w:rPr>
          <w:b/>
          <w:bCs/>
          <w:color w:val="FF0000"/>
        </w:rPr>
      </w:pPr>
    </w:p>
    <w:p w:rsidRPr="00B50018" w:rsidR="00B30B93" w:rsidP="00B30B93" w:rsidRDefault="00B30B93" w14:paraId="201CFE0E" w14:textId="57B35278">
      <w:pPr>
        <w:pStyle w:val="ListParagraph"/>
        <w:jc w:val="center"/>
        <w:rPr>
          <w:b/>
          <w:bCs/>
          <w:color w:val="FF0000"/>
        </w:rPr>
      </w:pPr>
      <w:r w:rsidRPr="079F3B15" w:rsidR="00B30B93">
        <w:rPr>
          <w:b w:val="1"/>
          <w:bCs w:val="1"/>
          <w:color w:val="FF0000"/>
        </w:rPr>
        <w:t>#2 open the text file and print screen below here</w:t>
      </w:r>
    </w:p>
    <w:p w:rsidRPr="00B50018" w:rsidR="00B30B93" w:rsidP="00B30B93" w:rsidRDefault="00B30B93" w14:paraId="19269EDC" w14:textId="319ABCED">
      <w:pPr>
        <w:pStyle w:val="ListParagraph"/>
        <w:jc w:val="center"/>
      </w:pPr>
      <w:r w:rsidR="09448155">
        <w:drawing>
          <wp:inline wp14:editId="6A35B213" wp14:anchorId="1B6DBD83">
            <wp:extent cx="4572000" cy="2952750"/>
            <wp:effectExtent l="0" t="0" r="0" b="0"/>
            <wp:docPr id="1914346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c4188b2934427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B30B93" w:rsidP="00B30B93" w:rsidRDefault="00B30B93" w14:paraId="3B4C8102" w14:textId="2F2FE101">
      <w:pPr>
        <w:pStyle w:val="ListParagraph"/>
        <w:jc w:val="center"/>
      </w:pPr>
      <w:r w:rsidR="09448155">
        <w:drawing>
          <wp:inline wp14:editId="19A506F9" wp14:anchorId="00C50102">
            <wp:extent cx="4572000" cy="3343275"/>
            <wp:effectExtent l="0" t="0" r="0" b="0"/>
            <wp:docPr id="15933412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71a450ee644a1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B30B93" w:rsidP="00B30B93" w:rsidRDefault="00B30B93" w14:paraId="67C70957" w14:textId="1C632D99">
      <w:pPr>
        <w:pStyle w:val="ListParagraph"/>
        <w:jc w:val="center"/>
      </w:pPr>
      <w:r w:rsidR="09448155">
        <w:drawing>
          <wp:inline wp14:editId="5CBFC777" wp14:anchorId="77737DEB">
            <wp:extent cx="4572000" cy="2981325"/>
            <wp:effectExtent l="0" t="0" r="0" b="0"/>
            <wp:docPr id="2598637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64d1a7357743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B30B93" w:rsidP="00B30B93" w:rsidRDefault="00B30B93" w14:paraId="156FB22B" w14:textId="7584E11F">
      <w:pPr>
        <w:pStyle w:val="ListParagraph"/>
        <w:jc w:val="center"/>
      </w:pPr>
      <w:r w:rsidR="312D4A7B">
        <w:drawing>
          <wp:inline wp14:editId="35BE1836" wp14:anchorId="7E5FA9B5">
            <wp:extent cx="4124325" cy="2247900"/>
            <wp:effectExtent l="0" t="0" r="0" b="0"/>
            <wp:docPr id="2120105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695a21b5414c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B93" w:rsidP="00B30B93" w:rsidRDefault="00B30B93" w14:paraId="62C216B1" w14:textId="56BEF645">
      <w:pPr>
        <w:pStyle w:val="ListParagraph"/>
        <w:jc w:val="center"/>
      </w:pPr>
    </w:p>
    <w:p w:rsidRPr="00B50018" w:rsidR="00B30B93" w:rsidP="00A50222" w:rsidRDefault="00875A22" w14:paraId="10105371" w14:textId="16D1074A">
      <w:pPr>
        <w:ind w:firstLine="720"/>
        <w:rPr>
          <w:b/>
          <w:bCs/>
          <w:color w:val="FF0000"/>
        </w:rPr>
      </w:pPr>
      <w:r w:rsidRPr="00B50018">
        <w:rPr>
          <w:b/>
          <w:bCs/>
          <w:color w:val="FF0000"/>
        </w:rPr>
        <w:br w:type="page"/>
      </w:r>
      <w:r w:rsidRPr="00B50018" w:rsidR="00B30B93">
        <w:rPr>
          <w:b/>
          <w:bCs/>
          <w:color w:val="FF0000"/>
        </w:rPr>
        <w:lastRenderedPageBreak/>
        <w:t>Class Exercise #2</w:t>
      </w:r>
    </w:p>
    <w:p w:rsidRPr="00875A22" w:rsidR="00B30B93" w:rsidP="00B30B93" w:rsidRDefault="00875A22" w14:paraId="4F278FDF" w14:textId="15DAE684">
      <w:pPr>
        <w:pStyle w:val="ListParagraph"/>
      </w:pPr>
      <w:r>
        <w:t>When the File &gt;&gt; New menu item is clicked on the new form create the following class below (</w:t>
      </w:r>
      <w:proofErr w:type="spellStart"/>
      <w:r>
        <w:rPr>
          <w:b/>
        </w:rPr>
        <w:t>TotalApp</w:t>
      </w:r>
      <w:proofErr w:type="spellEnd"/>
      <w:r>
        <w:rPr>
          <w:b/>
        </w:rPr>
        <w:t xml:space="preserve">) </w:t>
      </w:r>
      <w:r>
        <w:t xml:space="preserve">class </w:t>
      </w:r>
      <w:proofErr w:type="spellStart"/>
      <w:r>
        <w:t>J</w:t>
      </w:r>
      <w:r w:rsidR="00CB440B">
        <w:t>f</w:t>
      </w:r>
      <w:r>
        <w:t>rame</w:t>
      </w:r>
      <w:proofErr w:type="spellEnd"/>
    </w:p>
    <w:p w:rsidR="00875A22" w:rsidP="00B30B93" w:rsidRDefault="00875A22" w14:paraId="4134134F" w14:textId="05D59824">
      <w:pPr>
        <w:pStyle w:val="ListParagraph"/>
      </w:pPr>
    </w:p>
    <w:p w:rsidR="00875A22" w:rsidP="00875A22" w:rsidRDefault="00875A22" w14:paraId="4F92B95A" w14:textId="77777777">
      <w:r>
        <w:t>Objectives:</w:t>
      </w:r>
    </w:p>
    <w:p w:rsidR="00875A22" w:rsidP="00875A22" w:rsidRDefault="00875A22" w14:paraId="4ADD82FE" w14:textId="77777777">
      <w:pPr>
        <w:pStyle w:val="ListParagraph"/>
        <w:numPr>
          <w:ilvl w:val="0"/>
          <w:numId w:val="3"/>
        </w:numPr>
      </w:pPr>
      <w:r>
        <w:t>Creating a Sales Tax App in console</w:t>
      </w:r>
    </w:p>
    <w:p w:rsidR="00875A22" w:rsidP="00875A22" w:rsidRDefault="00875A22" w14:paraId="2EF72730" w14:textId="77777777">
      <w:pPr>
        <w:pStyle w:val="ListParagraph"/>
        <w:numPr>
          <w:ilvl w:val="0"/>
          <w:numId w:val="3"/>
        </w:numPr>
      </w:pPr>
      <w:r>
        <w:t>Converting the console in GUI using code</w:t>
      </w:r>
    </w:p>
    <w:p w:rsidR="00875A22" w:rsidP="00875A22" w:rsidRDefault="00875A22" w14:paraId="5AA718E7" w14:textId="77777777"/>
    <w:p w:rsidRPr="00244B8C" w:rsidR="00875A22" w:rsidP="00875A22" w:rsidRDefault="00875A22" w14:paraId="4182F381" w14:textId="77777777">
      <w:r>
        <w:rPr>
          <w:noProof/>
        </w:rPr>
        <w:drawing>
          <wp:inline distT="0" distB="0" distL="0" distR="0" wp14:anchorId="75E6C05F" wp14:editId="306EEE54">
            <wp:extent cx="59436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601FE3.tmp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A22" w:rsidP="00875A22" w:rsidRDefault="00875A22" w14:paraId="24B0E56A" w14:textId="4CDDF88D">
      <w:r>
        <w:rPr>
          <w:noProof/>
        </w:rPr>
        <w:lastRenderedPageBreak/>
        <w:drawing>
          <wp:inline distT="0" distB="0" distL="0" distR="0" wp14:anchorId="2AB9E30F" wp14:editId="3848886C">
            <wp:extent cx="5943600" cy="3505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605D99.tmp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A22" w:rsidP="00875A22" w:rsidRDefault="00875A22" w14:paraId="315DC8A2" w14:textId="65E7F74F">
      <w:r>
        <w:rPr>
          <w:noProof/>
        </w:rPr>
        <w:lastRenderedPageBreak/>
        <w:drawing>
          <wp:inline distT="0" distB="0" distL="0" distR="0" wp14:anchorId="51A66622" wp14:editId="77A90A74">
            <wp:extent cx="5943600" cy="34766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4428EB.tmp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02F7C2" wp14:editId="2BE78B72">
            <wp:extent cx="5943600" cy="43262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44898B.tmp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B8A" w:rsidP="00875A22" w:rsidRDefault="00170B8A" w14:paraId="0F077462" w14:textId="2C088F8C"/>
    <w:p w:rsidRPr="00B50018" w:rsidR="00170B8A" w:rsidP="00170B8A" w:rsidRDefault="00170B8A" w14:paraId="0D411D3A" w14:textId="651D157B">
      <w:pPr>
        <w:pStyle w:val="ListParagraph"/>
        <w:jc w:val="center"/>
        <w:rPr>
          <w:b/>
          <w:bCs/>
          <w:color w:val="FF0000"/>
        </w:rPr>
      </w:pPr>
      <w:r w:rsidRPr="00B50018">
        <w:rPr>
          <w:b/>
          <w:bCs/>
          <w:color w:val="FF0000"/>
        </w:rPr>
        <w:lastRenderedPageBreak/>
        <w:t>#3 print screen the running app below here</w:t>
      </w:r>
    </w:p>
    <w:p w:rsidRPr="00B50018" w:rsidR="00170B8A" w:rsidP="00170B8A" w:rsidRDefault="00170B8A" w14:paraId="57F54AA7" w14:textId="5D591CCF">
      <w:pPr>
        <w:pStyle w:val="ListParagraph"/>
        <w:jc w:val="center"/>
        <w:rPr>
          <w:b/>
          <w:bCs/>
          <w:color w:val="FF0000"/>
        </w:rPr>
      </w:pPr>
    </w:p>
    <w:p w:rsidRPr="00B50018" w:rsidR="00170B8A" w:rsidP="00170B8A" w:rsidRDefault="00170B8A" w14:paraId="3EB32976" w14:textId="4FD8D226">
      <w:pPr>
        <w:pStyle w:val="ListParagraph"/>
        <w:jc w:val="center"/>
      </w:pPr>
      <w:r w:rsidR="599DE49B">
        <w:drawing>
          <wp:inline wp14:editId="26722F5C" wp14:anchorId="23C53252">
            <wp:extent cx="4572000" cy="3924300"/>
            <wp:effectExtent l="0" t="0" r="0" b="0"/>
            <wp:docPr id="19147232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6b2b9a8004462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170B8A" w:rsidP="00170B8A" w:rsidRDefault="00170B8A" w14:paraId="160AE5E8" w14:textId="77777777">
      <w:pPr>
        <w:pStyle w:val="ListParagraph"/>
        <w:jc w:val="center"/>
        <w:rPr>
          <w:b/>
          <w:bCs/>
          <w:color w:val="FF0000"/>
        </w:rPr>
      </w:pPr>
    </w:p>
    <w:p w:rsidRPr="00B50018" w:rsidR="00170B8A" w:rsidP="00170B8A" w:rsidRDefault="00170B8A" w14:paraId="3B22B2B9" w14:textId="0CDD37FF">
      <w:pPr>
        <w:pStyle w:val="ListParagraph"/>
        <w:jc w:val="center"/>
        <w:rPr>
          <w:b/>
          <w:bCs/>
          <w:color w:val="FF0000"/>
        </w:rPr>
      </w:pPr>
      <w:r w:rsidRPr="00B50018">
        <w:rPr>
          <w:b/>
          <w:bCs/>
          <w:color w:val="FF0000"/>
        </w:rPr>
        <w:t>#4 copy and paste the code below here</w:t>
      </w:r>
    </w:p>
    <w:p w:rsidR="00170B8A" w:rsidP="00875A22" w:rsidRDefault="00170B8A" w14:noSpellErr="1" w14:paraId="18A9E4F7" w14:textId="45CCA77B"/>
    <w:p w:rsidR="00170B8A" w:rsidP="079F3B15" w:rsidRDefault="00170B8A" w14:paraId="6DF686A1" w14:textId="06FF4370">
      <w:pPr>
        <w:pStyle w:val="Normal"/>
      </w:pPr>
      <w:r w:rsidR="54AA4F6E">
        <w:rPr/>
        <w:t>package week.pkg7;</w:t>
      </w:r>
    </w:p>
    <w:p w:rsidR="00170B8A" w:rsidP="079F3B15" w:rsidRDefault="00170B8A" w14:paraId="3585492F" w14:textId="67C99D57">
      <w:pPr>
        <w:pStyle w:val="Normal"/>
      </w:pPr>
      <w:r w:rsidR="54AA4F6E">
        <w:rPr/>
        <w:t xml:space="preserve"> </w:t>
      </w:r>
    </w:p>
    <w:p w:rsidR="00170B8A" w:rsidP="079F3B15" w:rsidRDefault="00170B8A" w14:paraId="7E1EB552" w14:textId="06DE6BD9">
      <w:pPr>
        <w:pStyle w:val="Normal"/>
      </w:pPr>
      <w:r w:rsidR="54AA4F6E">
        <w:rPr/>
        <w:t>import java.awt.BorderLayout;</w:t>
      </w:r>
    </w:p>
    <w:p w:rsidR="00170B8A" w:rsidP="079F3B15" w:rsidRDefault="00170B8A" w14:paraId="442BD23F" w14:textId="52C34CC2">
      <w:pPr>
        <w:pStyle w:val="Normal"/>
      </w:pPr>
      <w:r w:rsidR="54AA4F6E">
        <w:rPr/>
        <w:t>import java.awt.Container;</w:t>
      </w:r>
    </w:p>
    <w:p w:rsidR="00170B8A" w:rsidP="079F3B15" w:rsidRDefault="00170B8A" w14:paraId="3EC10B5F" w14:textId="3441D7ED">
      <w:pPr>
        <w:pStyle w:val="Normal"/>
      </w:pPr>
      <w:r w:rsidR="54AA4F6E">
        <w:rPr/>
        <w:t>import java.awt.GridLayout;</w:t>
      </w:r>
    </w:p>
    <w:p w:rsidR="00170B8A" w:rsidP="079F3B15" w:rsidRDefault="00170B8A" w14:paraId="6CA147D1" w14:textId="508E7129">
      <w:pPr>
        <w:pStyle w:val="Normal"/>
      </w:pPr>
      <w:r w:rsidR="54AA4F6E">
        <w:rPr/>
        <w:t>import java.awt.event.ActionEvent;</w:t>
      </w:r>
    </w:p>
    <w:p w:rsidR="00170B8A" w:rsidP="079F3B15" w:rsidRDefault="00170B8A" w14:paraId="594744E3" w14:textId="01B57890">
      <w:pPr>
        <w:pStyle w:val="Normal"/>
      </w:pPr>
      <w:r w:rsidR="54AA4F6E">
        <w:rPr/>
        <w:t>import java.awt.event.ActionListener;</w:t>
      </w:r>
    </w:p>
    <w:p w:rsidR="00170B8A" w:rsidP="079F3B15" w:rsidRDefault="00170B8A" w14:paraId="0CD5CFDE" w14:textId="784E46CA">
      <w:pPr>
        <w:pStyle w:val="Normal"/>
      </w:pPr>
      <w:r w:rsidR="54AA4F6E">
        <w:rPr/>
        <w:t>import javax.swing.JButton;</w:t>
      </w:r>
    </w:p>
    <w:p w:rsidR="00170B8A" w:rsidP="079F3B15" w:rsidRDefault="00170B8A" w14:paraId="555A8F61" w14:textId="43BFFF0A">
      <w:pPr>
        <w:pStyle w:val="Normal"/>
      </w:pPr>
      <w:r w:rsidR="54AA4F6E">
        <w:rPr/>
        <w:t>import javax.swing.JCheckBox;</w:t>
      </w:r>
    </w:p>
    <w:p w:rsidR="00170B8A" w:rsidP="079F3B15" w:rsidRDefault="00170B8A" w14:paraId="3BA60E0D" w14:textId="26F2C477">
      <w:pPr>
        <w:pStyle w:val="Normal"/>
      </w:pPr>
      <w:r w:rsidR="54AA4F6E">
        <w:rPr/>
        <w:t>import javax.swing.JFrame;</w:t>
      </w:r>
    </w:p>
    <w:p w:rsidR="00170B8A" w:rsidP="079F3B15" w:rsidRDefault="00170B8A" w14:paraId="5AFB4589" w14:textId="456A3D3B">
      <w:pPr>
        <w:pStyle w:val="Normal"/>
      </w:pPr>
      <w:r w:rsidR="54AA4F6E">
        <w:rPr/>
        <w:t>import javax.swing.JLabel;</w:t>
      </w:r>
    </w:p>
    <w:p w:rsidR="00170B8A" w:rsidP="079F3B15" w:rsidRDefault="00170B8A" w14:paraId="260F38FA" w14:textId="6BFF5314">
      <w:pPr>
        <w:pStyle w:val="Normal"/>
      </w:pPr>
      <w:r w:rsidR="54AA4F6E">
        <w:rPr/>
        <w:t>import javax.swing.JOptionPane;</w:t>
      </w:r>
    </w:p>
    <w:p w:rsidR="00170B8A" w:rsidP="079F3B15" w:rsidRDefault="00170B8A" w14:paraId="2D505D1B" w14:textId="0A50FA7F">
      <w:pPr>
        <w:pStyle w:val="Normal"/>
      </w:pPr>
      <w:r w:rsidR="54AA4F6E">
        <w:rPr/>
        <w:t>import javax.swing.JPanel;</w:t>
      </w:r>
    </w:p>
    <w:p w:rsidR="00170B8A" w:rsidP="079F3B15" w:rsidRDefault="00170B8A" w14:paraId="0342B183" w14:textId="54F74F9E">
      <w:pPr>
        <w:pStyle w:val="Normal"/>
      </w:pPr>
      <w:r w:rsidR="54AA4F6E">
        <w:rPr/>
        <w:t>import javax.swing.JTextField;</w:t>
      </w:r>
    </w:p>
    <w:p w:rsidR="00170B8A" w:rsidP="079F3B15" w:rsidRDefault="00170B8A" w14:paraId="108FA171" w14:textId="537FB478">
      <w:pPr>
        <w:pStyle w:val="Normal"/>
      </w:pPr>
      <w:r w:rsidR="54AA4F6E">
        <w:rPr/>
        <w:t>import static sun.net.www.http.HttpClient.New;</w:t>
      </w:r>
    </w:p>
    <w:p w:rsidR="00170B8A" w:rsidP="079F3B15" w:rsidRDefault="00170B8A" w14:paraId="4546F9B5" w14:textId="446EF96D">
      <w:pPr>
        <w:pStyle w:val="Normal"/>
      </w:pPr>
      <w:r w:rsidR="54AA4F6E">
        <w:rPr/>
        <w:t xml:space="preserve"> </w:t>
      </w:r>
    </w:p>
    <w:p w:rsidR="00170B8A" w:rsidP="079F3B15" w:rsidRDefault="00170B8A" w14:paraId="08E1FA70" w14:textId="1CA92841">
      <w:pPr>
        <w:pStyle w:val="Normal"/>
      </w:pPr>
      <w:r w:rsidR="54AA4F6E">
        <w:rPr/>
        <w:t xml:space="preserve"> </w:t>
      </w:r>
    </w:p>
    <w:p w:rsidR="00170B8A" w:rsidP="079F3B15" w:rsidRDefault="00170B8A" w14:paraId="435499E3" w14:textId="7EC87989">
      <w:pPr>
        <w:pStyle w:val="Normal"/>
      </w:pPr>
      <w:r w:rsidR="54AA4F6E">
        <w:rPr/>
        <w:t>public class TotalApp extends JFrame{</w:t>
      </w:r>
    </w:p>
    <w:p w:rsidR="00170B8A" w:rsidP="079F3B15" w:rsidRDefault="00170B8A" w14:paraId="5A6A1EF5" w14:textId="442BBC0E">
      <w:pPr>
        <w:pStyle w:val="Normal"/>
      </w:pPr>
      <w:r w:rsidR="54AA4F6E">
        <w:rPr/>
        <w:t xml:space="preserve">    </w:t>
      </w:r>
    </w:p>
    <w:p w:rsidR="00170B8A" w:rsidP="079F3B15" w:rsidRDefault="00170B8A" w14:paraId="3687B97B" w14:textId="06C078EB">
      <w:pPr>
        <w:pStyle w:val="Normal"/>
      </w:pPr>
      <w:r w:rsidR="54AA4F6E">
        <w:rPr/>
        <w:t xml:space="preserve">    JPanel panel = new JPanel();</w:t>
      </w:r>
    </w:p>
    <w:p w:rsidR="00170B8A" w:rsidP="079F3B15" w:rsidRDefault="00170B8A" w14:paraId="0BE847D6" w14:textId="17D3FFB6">
      <w:pPr>
        <w:pStyle w:val="Normal"/>
      </w:pPr>
      <w:r w:rsidR="54AA4F6E">
        <w:rPr/>
        <w:t xml:space="preserve">    JLabel lblItemDesc = new JLabel("Enter Item Description");</w:t>
      </w:r>
    </w:p>
    <w:p w:rsidR="00170B8A" w:rsidP="079F3B15" w:rsidRDefault="00170B8A" w14:paraId="31BC5A19" w14:textId="579D9C54">
      <w:pPr>
        <w:pStyle w:val="Normal"/>
      </w:pPr>
      <w:r w:rsidR="54AA4F6E">
        <w:rPr/>
        <w:t xml:space="preserve">    JLabel lblPrice = new JLabel("Enter Price");</w:t>
      </w:r>
    </w:p>
    <w:p w:rsidR="00170B8A" w:rsidP="079F3B15" w:rsidRDefault="00170B8A" w14:paraId="14A655E4" w14:textId="6CFAEA38">
      <w:pPr>
        <w:pStyle w:val="Normal"/>
      </w:pPr>
      <w:r w:rsidR="54AA4F6E">
        <w:rPr/>
        <w:t xml:space="preserve">    </w:t>
      </w:r>
    </w:p>
    <w:p w:rsidR="00170B8A" w:rsidP="079F3B15" w:rsidRDefault="00170B8A" w14:paraId="0F69FFF8" w14:textId="054EA4E2">
      <w:pPr>
        <w:pStyle w:val="Normal"/>
      </w:pPr>
      <w:r w:rsidR="54AA4F6E">
        <w:rPr/>
        <w:t xml:space="preserve">    JTextField txtItemDesc = new JTextField(10);</w:t>
      </w:r>
    </w:p>
    <w:p w:rsidR="00170B8A" w:rsidP="079F3B15" w:rsidRDefault="00170B8A" w14:paraId="416963BC" w14:textId="373A5B5D">
      <w:pPr>
        <w:pStyle w:val="Normal"/>
      </w:pPr>
      <w:r w:rsidR="54AA4F6E">
        <w:rPr/>
        <w:t xml:space="preserve">    JTextField txtPrice = new JTextField(10);</w:t>
      </w:r>
    </w:p>
    <w:p w:rsidR="00170B8A" w:rsidP="079F3B15" w:rsidRDefault="00170B8A" w14:paraId="2549D97F" w14:textId="20EB3EBD">
      <w:pPr>
        <w:pStyle w:val="Normal"/>
      </w:pPr>
      <w:r w:rsidR="54AA4F6E">
        <w:rPr/>
        <w:t xml:space="preserve">    </w:t>
      </w:r>
    </w:p>
    <w:p w:rsidR="00170B8A" w:rsidP="079F3B15" w:rsidRDefault="00170B8A" w14:paraId="020B4506" w14:textId="21262D74">
      <w:pPr>
        <w:pStyle w:val="Normal"/>
      </w:pPr>
      <w:r w:rsidR="54AA4F6E">
        <w:rPr/>
        <w:t xml:space="preserve">    JButton btnTotal = new JButton("Submit");</w:t>
      </w:r>
    </w:p>
    <w:p w:rsidR="00170B8A" w:rsidP="079F3B15" w:rsidRDefault="00170B8A" w14:paraId="4E6467BD" w14:textId="4276135F">
      <w:pPr>
        <w:pStyle w:val="Normal"/>
      </w:pPr>
      <w:r w:rsidR="54AA4F6E">
        <w:rPr/>
        <w:t xml:space="preserve">    </w:t>
      </w:r>
    </w:p>
    <w:p w:rsidR="00170B8A" w:rsidP="079F3B15" w:rsidRDefault="00170B8A" w14:paraId="748BE3B4" w14:textId="2AE15541">
      <w:pPr>
        <w:pStyle w:val="Normal"/>
      </w:pPr>
      <w:r w:rsidR="54AA4F6E">
        <w:rPr/>
        <w:t xml:space="preserve">    TotalApp()</w:t>
      </w:r>
    </w:p>
    <w:p w:rsidR="00170B8A" w:rsidP="079F3B15" w:rsidRDefault="00170B8A" w14:paraId="152E1511" w14:textId="7296C635">
      <w:pPr>
        <w:pStyle w:val="Normal"/>
      </w:pPr>
      <w:r w:rsidR="54AA4F6E">
        <w:rPr/>
        <w:t xml:space="preserve">    {</w:t>
      </w:r>
    </w:p>
    <w:p w:rsidR="00170B8A" w:rsidP="079F3B15" w:rsidRDefault="00170B8A" w14:paraId="2757ABA7" w14:textId="29281BE7">
      <w:pPr>
        <w:pStyle w:val="Normal"/>
      </w:pPr>
      <w:r w:rsidR="54AA4F6E">
        <w:rPr/>
        <w:t xml:space="preserve">        super("Total App");</w:t>
      </w:r>
    </w:p>
    <w:p w:rsidR="00170B8A" w:rsidP="079F3B15" w:rsidRDefault="00170B8A" w14:paraId="32780EF5" w14:textId="2B766FED">
      <w:pPr>
        <w:pStyle w:val="Normal"/>
      </w:pPr>
      <w:r w:rsidR="54AA4F6E">
        <w:rPr/>
        <w:t xml:space="preserve">        </w:t>
      </w:r>
    </w:p>
    <w:p w:rsidR="00170B8A" w:rsidP="079F3B15" w:rsidRDefault="00170B8A" w14:paraId="3A0C0F2F" w14:textId="6A578457">
      <w:pPr>
        <w:pStyle w:val="Normal"/>
      </w:pPr>
      <w:r w:rsidR="54AA4F6E">
        <w:rPr/>
        <w:t xml:space="preserve">        setBounds(200, 200, 300, 200);</w:t>
      </w:r>
    </w:p>
    <w:p w:rsidR="00170B8A" w:rsidP="079F3B15" w:rsidRDefault="00170B8A" w14:paraId="33823851" w14:textId="3E5CD812">
      <w:pPr>
        <w:pStyle w:val="Normal"/>
      </w:pPr>
      <w:r w:rsidR="54AA4F6E">
        <w:rPr/>
        <w:t xml:space="preserve">        </w:t>
      </w:r>
    </w:p>
    <w:p w:rsidR="00170B8A" w:rsidP="079F3B15" w:rsidRDefault="00170B8A" w14:paraId="6586FFE7" w14:textId="03264AE2">
      <w:pPr>
        <w:pStyle w:val="Normal"/>
      </w:pPr>
      <w:r w:rsidR="54AA4F6E">
        <w:rPr/>
        <w:t xml:space="preserve">       Container con = this.getContentPane();</w:t>
      </w:r>
    </w:p>
    <w:p w:rsidR="00170B8A" w:rsidP="079F3B15" w:rsidRDefault="00170B8A" w14:paraId="7BE581E7" w14:textId="22529F27">
      <w:pPr>
        <w:pStyle w:val="Normal"/>
      </w:pPr>
      <w:r w:rsidR="54AA4F6E">
        <w:rPr/>
        <w:t xml:space="preserve">       con.add(panel);</w:t>
      </w:r>
    </w:p>
    <w:p w:rsidR="00170B8A" w:rsidP="079F3B15" w:rsidRDefault="00170B8A" w14:paraId="203B28E9" w14:textId="2FF6BB90">
      <w:pPr>
        <w:pStyle w:val="Normal"/>
      </w:pPr>
      <w:r w:rsidR="54AA4F6E">
        <w:rPr/>
        <w:t xml:space="preserve">        </w:t>
      </w:r>
    </w:p>
    <w:p w:rsidR="00170B8A" w:rsidP="079F3B15" w:rsidRDefault="00170B8A" w14:paraId="29732A6A" w14:textId="6939EBFC">
      <w:pPr>
        <w:pStyle w:val="Normal"/>
      </w:pPr>
      <w:r w:rsidR="54AA4F6E">
        <w:rPr/>
        <w:t xml:space="preserve">        panel.add(lblItemDesc);</w:t>
      </w:r>
    </w:p>
    <w:p w:rsidR="00170B8A" w:rsidP="079F3B15" w:rsidRDefault="00170B8A" w14:paraId="40164824" w14:textId="35CE706A">
      <w:pPr>
        <w:pStyle w:val="Normal"/>
      </w:pPr>
      <w:r w:rsidR="54AA4F6E">
        <w:rPr/>
        <w:t xml:space="preserve">        panel.add(txtItemDesc);</w:t>
      </w:r>
    </w:p>
    <w:p w:rsidR="00170B8A" w:rsidP="079F3B15" w:rsidRDefault="00170B8A" w14:paraId="722E8006" w14:textId="1D9CF8C7">
      <w:pPr>
        <w:pStyle w:val="Normal"/>
      </w:pPr>
      <w:r w:rsidR="54AA4F6E">
        <w:rPr/>
        <w:t xml:space="preserve">        </w:t>
      </w:r>
    </w:p>
    <w:p w:rsidR="00170B8A" w:rsidP="079F3B15" w:rsidRDefault="00170B8A" w14:paraId="5ACD89F0" w14:textId="6B7DF913">
      <w:pPr>
        <w:pStyle w:val="Normal"/>
      </w:pPr>
      <w:r w:rsidR="54AA4F6E">
        <w:rPr/>
        <w:t xml:space="preserve">        panel.add(lblPrice);</w:t>
      </w:r>
    </w:p>
    <w:p w:rsidR="00170B8A" w:rsidP="079F3B15" w:rsidRDefault="00170B8A" w14:paraId="5D75F885" w14:textId="75B6DA3B">
      <w:pPr>
        <w:pStyle w:val="Normal"/>
      </w:pPr>
      <w:r w:rsidR="54AA4F6E">
        <w:rPr/>
        <w:t xml:space="preserve">        panel.add(txtPrice);</w:t>
      </w:r>
    </w:p>
    <w:p w:rsidR="00170B8A" w:rsidP="079F3B15" w:rsidRDefault="00170B8A" w14:paraId="54ADF89A" w14:textId="7727E7CE">
      <w:pPr>
        <w:pStyle w:val="Normal"/>
      </w:pPr>
      <w:r w:rsidR="54AA4F6E">
        <w:rPr/>
        <w:t xml:space="preserve">        </w:t>
      </w:r>
    </w:p>
    <w:p w:rsidR="00170B8A" w:rsidP="079F3B15" w:rsidRDefault="00170B8A" w14:paraId="4168BC5C" w14:textId="5F11799F">
      <w:pPr>
        <w:pStyle w:val="Normal"/>
      </w:pPr>
      <w:r w:rsidR="54AA4F6E">
        <w:rPr/>
        <w:t xml:space="preserve">        panel.add(btnTotal);</w:t>
      </w:r>
    </w:p>
    <w:p w:rsidR="00170B8A" w:rsidP="079F3B15" w:rsidRDefault="00170B8A" w14:paraId="617400AE" w14:textId="47FB5D98">
      <w:pPr>
        <w:pStyle w:val="Normal"/>
      </w:pPr>
      <w:r w:rsidR="54AA4F6E">
        <w:rPr/>
        <w:t xml:space="preserve">        </w:t>
      </w:r>
    </w:p>
    <w:p w:rsidR="00170B8A" w:rsidP="079F3B15" w:rsidRDefault="00170B8A" w14:paraId="5AF79D54" w14:textId="749AB252">
      <w:pPr>
        <w:pStyle w:val="Normal"/>
      </w:pPr>
      <w:r w:rsidR="54AA4F6E">
        <w:rPr/>
        <w:t xml:space="preserve">        btnTotal.requestFocus();</w:t>
      </w:r>
    </w:p>
    <w:p w:rsidR="00170B8A" w:rsidP="079F3B15" w:rsidRDefault="00170B8A" w14:paraId="075FC679" w14:textId="26334ED1">
      <w:pPr>
        <w:pStyle w:val="Normal"/>
      </w:pPr>
      <w:r w:rsidR="54AA4F6E">
        <w:rPr/>
        <w:t xml:space="preserve">        setVisible(true);</w:t>
      </w:r>
    </w:p>
    <w:p w:rsidR="00170B8A" w:rsidP="079F3B15" w:rsidRDefault="00170B8A" w14:paraId="6A8267FA" w14:textId="6982FC33">
      <w:pPr>
        <w:pStyle w:val="Normal"/>
      </w:pPr>
      <w:r w:rsidR="54AA4F6E">
        <w:rPr/>
        <w:t xml:space="preserve">        </w:t>
      </w:r>
    </w:p>
    <w:p w:rsidR="00170B8A" w:rsidP="079F3B15" w:rsidRDefault="00170B8A" w14:paraId="1D4B21A4" w14:textId="4725F2E5">
      <w:pPr>
        <w:pStyle w:val="Normal"/>
      </w:pPr>
      <w:r w:rsidR="54AA4F6E">
        <w:rPr/>
        <w:t xml:space="preserve">        event e = new event();</w:t>
      </w:r>
    </w:p>
    <w:p w:rsidR="00170B8A" w:rsidP="079F3B15" w:rsidRDefault="00170B8A" w14:paraId="2FFBB1CC" w14:textId="34322267">
      <w:pPr>
        <w:pStyle w:val="Normal"/>
      </w:pPr>
      <w:r w:rsidR="54AA4F6E">
        <w:rPr/>
        <w:t xml:space="preserve">        btnTotal.addActionListener(e);</w:t>
      </w:r>
    </w:p>
    <w:p w:rsidR="00170B8A" w:rsidP="079F3B15" w:rsidRDefault="00170B8A" w14:paraId="35360176" w14:textId="231D7356">
      <w:pPr>
        <w:pStyle w:val="Normal"/>
      </w:pPr>
      <w:r w:rsidR="54AA4F6E">
        <w:rPr/>
        <w:t xml:space="preserve">        </w:t>
      </w:r>
    </w:p>
    <w:p w:rsidR="00170B8A" w:rsidP="079F3B15" w:rsidRDefault="00170B8A" w14:paraId="1C24B37A" w14:textId="6125A782">
      <w:pPr>
        <w:pStyle w:val="Normal"/>
      </w:pPr>
      <w:r w:rsidR="54AA4F6E">
        <w:rPr/>
        <w:t xml:space="preserve">    }</w:t>
      </w:r>
    </w:p>
    <w:p w:rsidR="00170B8A" w:rsidP="079F3B15" w:rsidRDefault="00170B8A" w14:paraId="0A003534" w14:textId="42BBB31B">
      <w:pPr>
        <w:pStyle w:val="Normal"/>
      </w:pPr>
      <w:r w:rsidR="54AA4F6E">
        <w:rPr/>
        <w:t xml:space="preserve">    public class event implements ActionListener</w:t>
      </w:r>
    </w:p>
    <w:p w:rsidR="00170B8A" w:rsidP="079F3B15" w:rsidRDefault="00170B8A" w14:paraId="21E4D4E7" w14:textId="73EE7AA3">
      <w:pPr>
        <w:pStyle w:val="Normal"/>
      </w:pPr>
      <w:r w:rsidR="54AA4F6E">
        <w:rPr/>
        <w:t xml:space="preserve">    {</w:t>
      </w:r>
    </w:p>
    <w:p w:rsidR="00170B8A" w:rsidP="079F3B15" w:rsidRDefault="00170B8A" w14:paraId="578DC2C3" w14:textId="1C1E7B3E">
      <w:pPr>
        <w:pStyle w:val="Normal"/>
      </w:pPr>
      <w:r w:rsidR="54AA4F6E">
        <w:rPr/>
        <w:t xml:space="preserve">        public void actionPerformed(ActionEvent e)</w:t>
      </w:r>
    </w:p>
    <w:p w:rsidR="00170B8A" w:rsidP="079F3B15" w:rsidRDefault="00170B8A" w14:paraId="7FFD11D0" w14:textId="6CD4CE9A">
      <w:pPr>
        <w:pStyle w:val="Normal"/>
      </w:pPr>
      <w:r w:rsidR="54AA4F6E">
        <w:rPr/>
        <w:t xml:space="preserve">        {</w:t>
      </w:r>
    </w:p>
    <w:p w:rsidR="00170B8A" w:rsidP="079F3B15" w:rsidRDefault="00170B8A" w14:paraId="7C57AD82" w14:textId="2964FAE8">
      <w:pPr>
        <w:pStyle w:val="Normal"/>
      </w:pPr>
      <w:r w:rsidR="54AA4F6E">
        <w:rPr/>
        <w:t xml:space="preserve">            double TaxRate = .060;</w:t>
      </w:r>
    </w:p>
    <w:p w:rsidR="00170B8A" w:rsidP="079F3B15" w:rsidRDefault="00170B8A" w14:paraId="414CBDAF" w14:textId="1C4990D3">
      <w:pPr>
        <w:pStyle w:val="Normal"/>
      </w:pPr>
      <w:r w:rsidR="54AA4F6E">
        <w:rPr/>
        <w:t xml:space="preserve">            double price = Double.parseDouble(txtPrice.getText());</w:t>
      </w:r>
    </w:p>
    <w:p w:rsidR="00170B8A" w:rsidP="079F3B15" w:rsidRDefault="00170B8A" w14:paraId="7BA74419" w14:textId="652749E5">
      <w:pPr>
        <w:pStyle w:val="Normal"/>
      </w:pPr>
      <w:r w:rsidR="54AA4F6E">
        <w:rPr/>
        <w:t xml:space="preserve">            double tax, total;</w:t>
      </w:r>
    </w:p>
    <w:p w:rsidR="00170B8A" w:rsidP="079F3B15" w:rsidRDefault="00170B8A" w14:paraId="3217AA79" w14:textId="1A989426">
      <w:pPr>
        <w:pStyle w:val="Normal"/>
      </w:pPr>
      <w:r w:rsidR="54AA4F6E">
        <w:rPr/>
        <w:t xml:space="preserve">            String input = txtItemDesc.getText();</w:t>
      </w:r>
    </w:p>
    <w:p w:rsidR="00170B8A" w:rsidP="079F3B15" w:rsidRDefault="00170B8A" w14:paraId="2EE86796" w14:textId="297AF5C3">
      <w:pPr>
        <w:pStyle w:val="Normal"/>
      </w:pPr>
      <w:r w:rsidR="54AA4F6E">
        <w:rPr/>
        <w:t xml:space="preserve">            </w:t>
      </w:r>
    </w:p>
    <w:p w:rsidR="00170B8A" w:rsidP="079F3B15" w:rsidRDefault="00170B8A" w14:paraId="0B14F30E" w14:textId="3AF1431A">
      <w:pPr>
        <w:pStyle w:val="Normal"/>
      </w:pPr>
      <w:r w:rsidR="54AA4F6E">
        <w:rPr/>
        <w:t xml:space="preserve">            tax = price * TaxRate;</w:t>
      </w:r>
    </w:p>
    <w:p w:rsidR="00170B8A" w:rsidP="079F3B15" w:rsidRDefault="00170B8A" w14:paraId="502598A3" w14:textId="5ED1CFCB">
      <w:pPr>
        <w:pStyle w:val="Normal"/>
      </w:pPr>
      <w:r w:rsidR="54AA4F6E">
        <w:rPr/>
        <w:t xml:space="preserve">            total = price + tax;</w:t>
      </w:r>
    </w:p>
    <w:p w:rsidR="00170B8A" w:rsidP="079F3B15" w:rsidRDefault="00170B8A" w14:paraId="71423597" w14:textId="14E4A95A">
      <w:pPr>
        <w:pStyle w:val="Normal"/>
      </w:pPr>
      <w:r w:rsidR="54AA4F6E">
        <w:rPr/>
        <w:t xml:space="preserve">            </w:t>
      </w:r>
    </w:p>
    <w:p w:rsidR="00170B8A" w:rsidP="079F3B15" w:rsidRDefault="00170B8A" w14:paraId="133D9308" w14:textId="5214A255">
      <w:pPr>
        <w:pStyle w:val="Normal"/>
      </w:pPr>
      <w:r w:rsidR="54AA4F6E">
        <w:rPr/>
        <w:t xml:space="preserve">            JOptionPane.showMessageDialog(null, "Item purchased " + input + "\n" +</w:t>
      </w:r>
    </w:p>
    <w:p w:rsidR="00170B8A" w:rsidP="079F3B15" w:rsidRDefault="00170B8A" w14:paraId="5702E586" w14:textId="03E230AF">
      <w:pPr>
        <w:pStyle w:val="Normal"/>
      </w:pPr>
      <w:r w:rsidR="54AA4F6E">
        <w:rPr/>
        <w:t xml:space="preserve">                    " Item price $ " + price + "\n" + "Tax $ " + tax + "\n" + "Total $" + total);</w:t>
      </w:r>
    </w:p>
    <w:p w:rsidR="00170B8A" w:rsidP="079F3B15" w:rsidRDefault="00170B8A" w14:paraId="663FC313" w14:textId="0E67B1C1">
      <w:pPr>
        <w:pStyle w:val="Normal"/>
      </w:pPr>
      <w:r w:rsidR="54AA4F6E">
        <w:rPr/>
        <w:t xml:space="preserve">            </w:t>
      </w:r>
    </w:p>
    <w:p w:rsidR="00170B8A" w:rsidP="079F3B15" w:rsidRDefault="00170B8A" w14:paraId="2989CBF4" w14:textId="0CB2B44C">
      <w:pPr>
        <w:pStyle w:val="Normal"/>
      </w:pPr>
      <w:r w:rsidR="54AA4F6E">
        <w:rPr/>
        <w:t xml:space="preserve">        }</w:t>
      </w:r>
    </w:p>
    <w:p w:rsidR="00170B8A" w:rsidP="079F3B15" w:rsidRDefault="00170B8A" w14:paraId="18F3EE26" w14:textId="19570FD3">
      <w:pPr>
        <w:pStyle w:val="Normal"/>
      </w:pPr>
      <w:r w:rsidR="54AA4F6E">
        <w:rPr/>
        <w:t xml:space="preserve">    }</w:t>
      </w:r>
    </w:p>
    <w:p w:rsidR="00170B8A" w:rsidP="079F3B15" w:rsidRDefault="00170B8A" w14:paraId="69051E52" w14:textId="064AB1E3">
      <w:pPr>
        <w:pStyle w:val="Normal"/>
      </w:pPr>
      <w:r w:rsidR="54AA4F6E">
        <w:rPr/>
        <w:t xml:space="preserve">    </w:t>
      </w:r>
    </w:p>
    <w:p w:rsidR="00170B8A" w:rsidP="079F3B15" w:rsidRDefault="00170B8A" w14:paraId="2127FEAE" w14:textId="30B0476D">
      <w:pPr>
        <w:pStyle w:val="Normal"/>
      </w:pPr>
      <w:r w:rsidR="54AA4F6E">
        <w:rPr/>
        <w:t xml:space="preserve">    public static void main(String[] args) {</w:t>
      </w:r>
    </w:p>
    <w:p w:rsidR="00170B8A" w:rsidP="079F3B15" w:rsidRDefault="00170B8A" w14:paraId="359B2E97" w14:textId="7BB809AD">
      <w:pPr>
        <w:pStyle w:val="Normal"/>
      </w:pPr>
      <w:r w:rsidR="54AA4F6E">
        <w:rPr/>
        <w:t xml:space="preserve">        new TotalApp();</w:t>
      </w:r>
    </w:p>
    <w:p w:rsidR="00170B8A" w:rsidP="079F3B15" w:rsidRDefault="00170B8A" w14:paraId="16266B66" w14:textId="041BA4CC">
      <w:pPr>
        <w:pStyle w:val="Normal"/>
      </w:pPr>
      <w:r w:rsidR="54AA4F6E">
        <w:rPr/>
        <w:t xml:space="preserve">    }</w:t>
      </w:r>
    </w:p>
    <w:p w:rsidR="00170B8A" w:rsidP="079F3B15" w:rsidRDefault="00170B8A" w14:paraId="1DED5A7E" w14:textId="58D94518">
      <w:pPr>
        <w:pStyle w:val="Normal"/>
      </w:pPr>
      <w:r w:rsidR="54AA4F6E">
        <w:rPr/>
        <w:t xml:space="preserve">    </w:t>
      </w:r>
    </w:p>
    <w:p w:rsidR="00170B8A" w:rsidP="079F3B15" w:rsidRDefault="00170B8A" w14:paraId="19D8319F" w14:textId="2D47F959">
      <w:pPr>
        <w:pStyle w:val="Normal"/>
      </w:pPr>
      <w:r w:rsidR="54AA4F6E">
        <w:rPr/>
        <w:t xml:space="preserve">    public class Toppings extends JFrame {</w:t>
      </w:r>
    </w:p>
    <w:p w:rsidR="00170B8A" w:rsidP="079F3B15" w:rsidRDefault="00170B8A" w14:paraId="75188B99" w14:textId="5B446BCD">
      <w:pPr>
        <w:pStyle w:val="Normal"/>
      </w:pPr>
      <w:r w:rsidR="54AA4F6E">
        <w:rPr/>
        <w:t xml:space="preserve">        private JCheckBox chkCheese, chkButter, chkPeachJelly, chkButterJam;</w:t>
      </w:r>
    </w:p>
    <w:p w:rsidR="00170B8A" w:rsidP="079F3B15" w:rsidRDefault="00170B8A" w14:paraId="65AD2D14" w14:textId="20358DEF">
      <w:pPr>
        <w:pStyle w:val="Normal"/>
      </w:pPr>
      <w:r w:rsidR="54AA4F6E">
        <w:rPr/>
        <w:t xml:space="preserve">        private JLabel lblTotal;</w:t>
      </w:r>
    </w:p>
    <w:p w:rsidR="00170B8A" w:rsidP="079F3B15" w:rsidRDefault="00170B8A" w14:paraId="3CDA2C20" w14:textId="5A3E0B12">
      <w:pPr>
        <w:pStyle w:val="Normal"/>
      </w:pPr>
      <w:r w:rsidR="54AA4F6E">
        <w:rPr/>
        <w:t xml:space="preserve">        </w:t>
      </w:r>
    </w:p>
    <w:p w:rsidR="00170B8A" w:rsidP="079F3B15" w:rsidRDefault="00170B8A" w14:paraId="34B06286" w14:textId="4E423B17">
      <w:pPr>
        <w:pStyle w:val="Normal"/>
      </w:pPr>
      <w:r w:rsidR="54AA4F6E">
        <w:rPr/>
        <w:t xml:space="preserve">        public Toppings()</w:t>
      </w:r>
    </w:p>
    <w:p w:rsidR="00170B8A" w:rsidP="079F3B15" w:rsidRDefault="00170B8A" w14:paraId="6B30EC60" w14:textId="246979D0">
      <w:pPr>
        <w:pStyle w:val="Normal"/>
      </w:pPr>
      <w:r w:rsidR="54AA4F6E">
        <w:rPr/>
        <w:t xml:space="preserve">        {</w:t>
      </w:r>
    </w:p>
    <w:p w:rsidR="00170B8A" w:rsidP="079F3B15" w:rsidRDefault="00170B8A" w14:paraId="44C31941" w14:textId="70DEA737">
      <w:pPr>
        <w:pStyle w:val="Normal"/>
      </w:pPr>
      <w:r w:rsidR="54AA4F6E">
        <w:rPr/>
        <w:t xml:space="preserve">            super("Toppings App");</w:t>
      </w:r>
    </w:p>
    <w:p w:rsidR="00170B8A" w:rsidP="079F3B15" w:rsidRDefault="00170B8A" w14:paraId="255BCFA6" w14:textId="243F4EDB">
      <w:pPr>
        <w:pStyle w:val="Normal"/>
      </w:pPr>
      <w:r w:rsidR="54AA4F6E">
        <w:rPr/>
        <w:t xml:space="preserve">            </w:t>
      </w:r>
    </w:p>
    <w:p w:rsidR="00170B8A" w:rsidP="079F3B15" w:rsidRDefault="00170B8A" w14:paraId="2433066A" w14:textId="18FB7D59">
      <w:pPr>
        <w:pStyle w:val="Normal"/>
      </w:pPr>
      <w:r w:rsidR="54AA4F6E">
        <w:rPr/>
        <w:t xml:space="preserve">            setBounds(200, 200, 300, 200);</w:t>
      </w:r>
    </w:p>
    <w:p w:rsidR="00170B8A" w:rsidP="079F3B15" w:rsidRDefault="00170B8A" w14:paraId="35BAE2B9" w14:textId="649E2872">
      <w:pPr>
        <w:pStyle w:val="Normal"/>
      </w:pPr>
      <w:r w:rsidR="54AA4F6E">
        <w:rPr/>
        <w:t xml:space="preserve">            </w:t>
      </w:r>
    </w:p>
    <w:p w:rsidR="00170B8A" w:rsidP="079F3B15" w:rsidRDefault="00170B8A" w14:paraId="04CDDC44" w14:textId="451585E5">
      <w:pPr>
        <w:pStyle w:val="Normal"/>
      </w:pPr>
      <w:r w:rsidR="54AA4F6E">
        <w:rPr/>
        <w:t xml:space="preserve">            JPanel panel = new JPanel();</w:t>
      </w:r>
    </w:p>
    <w:p w:rsidR="00170B8A" w:rsidP="079F3B15" w:rsidRDefault="00170B8A" w14:paraId="0E37F3D3" w14:textId="290CFEA4">
      <w:pPr>
        <w:pStyle w:val="Normal"/>
      </w:pPr>
      <w:r w:rsidR="54AA4F6E">
        <w:rPr/>
        <w:t xml:space="preserve">            panel.setLayout(new GridLayout (5, 50));</w:t>
      </w:r>
    </w:p>
    <w:p w:rsidR="00170B8A" w:rsidP="079F3B15" w:rsidRDefault="00170B8A" w14:paraId="35169004" w14:textId="460F966E">
      <w:pPr>
        <w:pStyle w:val="Normal"/>
      </w:pPr>
      <w:r w:rsidR="54AA4F6E">
        <w:rPr/>
        <w:t xml:space="preserve">            </w:t>
      </w:r>
    </w:p>
    <w:p w:rsidR="00170B8A" w:rsidP="079F3B15" w:rsidRDefault="00170B8A" w14:paraId="15954ABE" w14:textId="285CF530">
      <w:pPr>
        <w:pStyle w:val="Normal"/>
      </w:pPr>
      <w:r w:rsidR="54AA4F6E">
        <w:rPr/>
        <w:t xml:space="preserve">            panel.add(chkCheese = new JCheckBox ("Cheese"));</w:t>
      </w:r>
    </w:p>
    <w:p w:rsidR="00170B8A" w:rsidP="079F3B15" w:rsidRDefault="00170B8A" w14:paraId="599CF476" w14:textId="3B291E79">
      <w:pPr>
        <w:pStyle w:val="Normal"/>
      </w:pPr>
      <w:r w:rsidR="54AA4F6E">
        <w:rPr/>
        <w:t xml:space="preserve">            panel.add(chkButter = new JCheckBox ("Butter"));</w:t>
      </w:r>
    </w:p>
    <w:p w:rsidR="00170B8A" w:rsidP="079F3B15" w:rsidRDefault="00170B8A" w14:paraId="73AEBDF8" w14:textId="6EB0156C">
      <w:pPr>
        <w:pStyle w:val="Normal"/>
      </w:pPr>
      <w:r w:rsidR="54AA4F6E">
        <w:rPr/>
        <w:t xml:space="preserve">            panel.add(chkPeachJelly = new JCheckBox ("Peach Jelly"));</w:t>
      </w:r>
    </w:p>
    <w:p w:rsidR="00170B8A" w:rsidP="079F3B15" w:rsidRDefault="00170B8A" w14:paraId="08E52FE2" w14:textId="2FDAC49D">
      <w:pPr>
        <w:pStyle w:val="Normal"/>
      </w:pPr>
      <w:r w:rsidR="54AA4F6E">
        <w:rPr/>
        <w:t xml:space="preserve">            panel.add(chkButterJam = new JCheckBox ("Butter Jam"));</w:t>
      </w:r>
    </w:p>
    <w:p w:rsidR="00170B8A" w:rsidP="079F3B15" w:rsidRDefault="00170B8A" w14:paraId="1E713C1D" w14:textId="05341371">
      <w:pPr>
        <w:pStyle w:val="Normal"/>
      </w:pPr>
      <w:r w:rsidR="54AA4F6E">
        <w:rPr/>
        <w:t xml:space="preserve">            panel.add(lblTotal = new JLabel (""));</w:t>
      </w:r>
    </w:p>
    <w:p w:rsidR="00170B8A" w:rsidP="079F3B15" w:rsidRDefault="00170B8A" w14:paraId="6E0CE2BB" w14:textId="1C1B9E9A">
      <w:pPr>
        <w:pStyle w:val="Normal"/>
      </w:pPr>
      <w:r w:rsidR="54AA4F6E">
        <w:rPr/>
        <w:t xml:space="preserve">            </w:t>
      </w:r>
    </w:p>
    <w:p w:rsidR="00170B8A" w:rsidP="079F3B15" w:rsidRDefault="00170B8A" w14:paraId="05A02739" w14:textId="16670337">
      <w:pPr>
        <w:pStyle w:val="Normal"/>
      </w:pPr>
      <w:r w:rsidR="54AA4F6E">
        <w:rPr/>
        <w:t xml:space="preserve">            add(panel, BorderLayout.CENTER);</w:t>
      </w:r>
    </w:p>
    <w:p w:rsidR="00170B8A" w:rsidP="079F3B15" w:rsidRDefault="00170B8A" w14:paraId="41F3829D" w14:textId="657305C7">
      <w:pPr>
        <w:pStyle w:val="Normal"/>
      </w:pPr>
      <w:r w:rsidR="54AA4F6E">
        <w:rPr/>
        <w:t xml:space="preserve">            setVisible(true);</w:t>
      </w:r>
    </w:p>
    <w:p w:rsidR="00170B8A" w:rsidP="079F3B15" w:rsidRDefault="00170B8A" w14:paraId="19B9832E" w14:textId="7A15DFD8">
      <w:pPr>
        <w:pStyle w:val="Normal"/>
      </w:pPr>
      <w:r w:rsidR="54AA4F6E">
        <w:rPr/>
        <w:t xml:space="preserve">    chkCheese.addActionListener(new ActionListener()</w:t>
      </w:r>
    </w:p>
    <w:p w:rsidR="00170B8A" w:rsidP="079F3B15" w:rsidRDefault="00170B8A" w14:paraId="489D242E" w14:textId="5BCEF7CF">
      <w:pPr>
        <w:pStyle w:val="Normal"/>
      </w:pPr>
      <w:r w:rsidR="54AA4F6E">
        <w:rPr/>
        <w:t xml:space="preserve">    {</w:t>
      </w:r>
    </w:p>
    <w:p w:rsidR="00170B8A" w:rsidP="079F3B15" w:rsidRDefault="00170B8A" w14:paraId="6E584564" w14:textId="0009E6F8">
      <w:pPr>
        <w:pStyle w:val="Normal"/>
      </w:pPr>
      <w:r w:rsidR="54AA4F6E">
        <w:rPr/>
        <w:t xml:space="preserve">        public void actionPerformed(ActionEvent e)</w:t>
      </w:r>
    </w:p>
    <w:p w:rsidR="00170B8A" w:rsidP="079F3B15" w:rsidRDefault="00170B8A" w14:paraId="5338C315" w14:textId="3C99A73B">
      <w:pPr>
        <w:pStyle w:val="Normal"/>
      </w:pPr>
      <w:r w:rsidR="54AA4F6E">
        <w:rPr/>
        <w:t xml:space="preserve">        {</w:t>
      </w:r>
    </w:p>
    <w:p w:rsidR="00170B8A" w:rsidP="079F3B15" w:rsidRDefault="00170B8A" w14:paraId="2E46926D" w14:textId="2659CAC0">
      <w:pPr>
        <w:pStyle w:val="Normal"/>
      </w:pPr>
      <w:r w:rsidR="54AA4F6E">
        <w:rPr/>
        <w:t xml:space="preserve">            double cheese = .75;</w:t>
      </w:r>
    </w:p>
    <w:p w:rsidR="00170B8A" w:rsidP="079F3B15" w:rsidRDefault="00170B8A" w14:paraId="0029C0A1" w14:textId="3B026568">
      <w:pPr>
        <w:pStyle w:val="Normal"/>
      </w:pPr>
      <w:r w:rsidR="54AA4F6E">
        <w:rPr/>
        <w:t xml:space="preserve">            </w:t>
      </w:r>
    </w:p>
    <w:p w:rsidR="00170B8A" w:rsidP="079F3B15" w:rsidRDefault="00170B8A" w14:paraId="6498277E" w14:textId="5E000138">
      <w:pPr>
        <w:pStyle w:val="Normal"/>
      </w:pPr>
      <w:r w:rsidR="54AA4F6E">
        <w:rPr/>
        <w:t xml:space="preserve">            if(chkCheese.isSelected())</w:t>
      </w:r>
    </w:p>
    <w:p w:rsidR="00170B8A" w:rsidP="079F3B15" w:rsidRDefault="00170B8A" w14:paraId="772925DA" w14:textId="7BDE3168">
      <w:pPr>
        <w:pStyle w:val="Normal"/>
      </w:pPr>
      <w:r w:rsidR="54AA4F6E">
        <w:rPr/>
        <w:t xml:space="preserve">            {</w:t>
      </w:r>
    </w:p>
    <w:p w:rsidR="00170B8A" w:rsidP="079F3B15" w:rsidRDefault="00170B8A" w14:paraId="60D25DC5" w14:textId="316894E0">
      <w:pPr>
        <w:pStyle w:val="Normal"/>
      </w:pPr>
      <w:r w:rsidR="54AA4F6E">
        <w:rPr/>
        <w:t xml:space="preserve">                JOptionPane.showMessageDialog(null, " Toppings selected " + chkCheese.getText());</w:t>
      </w:r>
    </w:p>
    <w:p w:rsidR="00170B8A" w:rsidP="079F3B15" w:rsidRDefault="00170B8A" w14:paraId="680EE425" w14:textId="43947463">
      <w:pPr>
        <w:pStyle w:val="Normal"/>
      </w:pPr>
      <w:r w:rsidR="54AA4F6E">
        <w:rPr/>
        <w:t xml:space="preserve">                lblTotal.setText("Total is $ " + cheese);</w:t>
      </w:r>
    </w:p>
    <w:p w:rsidR="00170B8A" w:rsidP="079F3B15" w:rsidRDefault="00170B8A" w14:paraId="1888A107" w14:textId="5BEA3764">
      <w:pPr>
        <w:pStyle w:val="Normal"/>
      </w:pPr>
      <w:r w:rsidR="54AA4F6E">
        <w:rPr/>
        <w:t xml:space="preserve">            }</w:t>
      </w:r>
    </w:p>
    <w:p w:rsidR="00170B8A" w:rsidP="079F3B15" w:rsidRDefault="00170B8A" w14:paraId="74383679" w14:textId="26BC1C28">
      <w:pPr>
        <w:pStyle w:val="Normal"/>
      </w:pPr>
      <w:r w:rsidR="54AA4F6E">
        <w:rPr/>
        <w:t xml:space="preserve">        }</w:t>
      </w:r>
    </w:p>
    <w:p w:rsidR="00170B8A" w:rsidP="079F3B15" w:rsidRDefault="00170B8A" w14:paraId="211DC499" w14:textId="19252CA3">
      <w:pPr>
        <w:pStyle w:val="Normal"/>
      </w:pPr>
      <w:r w:rsidR="54AA4F6E">
        <w:rPr/>
        <w:t xml:space="preserve">    });</w:t>
      </w:r>
    </w:p>
    <w:p w:rsidR="00170B8A" w:rsidP="079F3B15" w:rsidRDefault="00170B8A" w14:paraId="3808B5C0" w14:textId="4ECD0961">
      <w:pPr>
        <w:pStyle w:val="Normal"/>
      </w:pPr>
      <w:r w:rsidR="54AA4F6E">
        <w:rPr/>
        <w:t xml:space="preserve">    chkButter.addActionListener(new ActionListener()</w:t>
      </w:r>
    </w:p>
    <w:p w:rsidR="00170B8A" w:rsidP="079F3B15" w:rsidRDefault="00170B8A" w14:paraId="54E37159" w14:textId="28AF7ADC">
      <w:pPr>
        <w:pStyle w:val="Normal"/>
      </w:pPr>
      <w:r w:rsidR="54AA4F6E">
        <w:rPr/>
        <w:t xml:space="preserve">    {</w:t>
      </w:r>
    </w:p>
    <w:p w:rsidR="00170B8A" w:rsidP="079F3B15" w:rsidRDefault="00170B8A" w14:paraId="2B8DBFC9" w14:textId="60BF7D4C">
      <w:pPr>
        <w:pStyle w:val="Normal"/>
      </w:pPr>
      <w:r w:rsidR="54AA4F6E">
        <w:rPr/>
        <w:t xml:space="preserve">        public void actionPerformed(ActionEvent e)</w:t>
      </w:r>
    </w:p>
    <w:p w:rsidR="00170B8A" w:rsidP="079F3B15" w:rsidRDefault="00170B8A" w14:paraId="1978D1AA" w14:textId="74C47163">
      <w:pPr>
        <w:pStyle w:val="Normal"/>
      </w:pPr>
      <w:r w:rsidR="54AA4F6E">
        <w:rPr/>
        <w:t xml:space="preserve">        {</w:t>
      </w:r>
    </w:p>
    <w:p w:rsidR="00170B8A" w:rsidP="079F3B15" w:rsidRDefault="00170B8A" w14:paraId="0561FC14" w14:textId="458CC86E">
      <w:pPr>
        <w:pStyle w:val="Normal"/>
      </w:pPr>
      <w:r w:rsidR="54AA4F6E">
        <w:rPr/>
        <w:t xml:space="preserve">            double cheese = .75;</w:t>
      </w:r>
    </w:p>
    <w:p w:rsidR="00170B8A" w:rsidP="079F3B15" w:rsidRDefault="00170B8A" w14:paraId="62796142" w14:textId="323FA324">
      <w:pPr>
        <w:pStyle w:val="Normal"/>
      </w:pPr>
      <w:r w:rsidR="54AA4F6E">
        <w:rPr/>
        <w:t xml:space="preserve">            double butter = .5;</w:t>
      </w:r>
    </w:p>
    <w:p w:rsidR="00170B8A" w:rsidP="079F3B15" w:rsidRDefault="00170B8A" w14:paraId="4556827D" w14:textId="170CAA8B">
      <w:pPr>
        <w:pStyle w:val="Normal"/>
      </w:pPr>
      <w:r w:rsidR="54AA4F6E">
        <w:rPr/>
        <w:t xml:space="preserve">            </w:t>
      </w:r>
    </w:p>
    <w:p w:rsidR="00170B8A" w:rsidP="079F3B15" w:rsidRDefault="00170B8A" w14:paraId="367201F3" w14:textId="0ED17D2D">
      <w:pPr>
        <w:pStyle w:val="Normal"/>
      </w:pPr>
      <w:r w:rsidR="54AA4F6E">
        <w:rPr/>
        <w:t xml:space="preserve">            if(chkButter.isSelected() &amp;&amp; chkCheese.isSelected())</w:t>
      </w:r>
    </w:p>
    <w:p w:rsidR="00170B8A" w:rsidP="079F3B15" w:rsidRDefault="00170B8A" w14:paraId="53D68B38" w14:textId="4D42B7E8">
      <w:pPr>
        <w:pStyle w:val="Normal"/>
      </w:pPr>
      <w:r w:rsidR="54AA4F6E">
        <w:rPr/>
        <w:t xml:space="preserve">            {</w:t>
      </w:r>
    </w:p>
    <w:p w:rsidR="00170B8A" w:rsidP="079F3B15" w:rsidRDefault="00170B8A" w14:paraId="07B9AEAD" w14:textId="02058374">
      <w:pPr>
        <w:pStyle w:val="Normal"/>
      </w:pPr>
      <w:r w:rsidR="54AA4F6E">
        <w:rPr/>
        <w:t xml:space="preserve">                JOptionPane.showMessageDialog(null, "Toppings selected are " + "\n" +</w:t>
      </w:r>
    </w:p>
    <w:p w:rsidR="00170B8A" w:rsidP="079F3B15" w:rsidRDefault="00170B8A" w14:paraId="08A78405" w14:textId="6C801917">
      <w:pPr>
        <w:pStyle w:val="Normal"/>
      </w:pPr>
      <w:r w:rsidR="54AA4F6E">
        <w:rPr/>
        <w:t xml:space="preserve">                chkButter.getText() + "\n" + chkCheese.getText());</w:t>
      </w:r>
    </w:p>
    <w:p w:rsidR="00170B8A" w:rsidP="079F3B15" w:rsidRDefault="00170B8A" w14:paraId="06DB6198" w14:textId="4B2793EB">
      <w:pPr>
        <w:pStyle w:val="Normal"/>
      </w:pPr>
      <w:r w:rsidR="54AA4F6E">
        <w:rPr/>
        <w:t xml:space="preserve">                lblTotal.setText("Total is $" + (butter + cheese));</w:t>
      </w:r>
    </w:p>
    <w:p w:rsidR="00170B8A" w:rsidP="079F3B15" w:rsidRDefault="00170B8A" w14:paraId="59E6E68E" w14:textId="7490280F">
      <w:pPr>
        <w:pStyle w:val="Normal"/>
      </w:pPr>
      <w:r w:rsidR="54AA4F6E">
        <w:rPr/>
        <w:t xml:space="preserve">            }</w:t>
      </w:r>
    </w:p>
    <w:p w:rsidR="00170B8A" w:rsidP="079F3B15" w:rsidRDefault="00170B8A" w14:paraId="6202D4C7" w14:textId="7149CF48">
      <w:pPr>
        <w:pStyle w:val="Normal"/>
      </w:pPr>
      <w:r w:rsidR="54AA4F6E">
        <w:rPr/>
        <w:t xml:space="preserve">        }</w:t>
      </w:r>
    </w:p>
    <w:p w:rsidR="00170B8A" w:rsidP="079F3B15" w:rsidRDefault="00170B8A" w14:paraId="253D8FA6" w14:textId="08886575">
      <w:pPr>
        <w:pStyle w:val="Normal"/>
      </w:pPr>
      <w:r w:rsidR="54AA4F6E">
        <w:rPr/>
        <w:t xml:space="preserve">    });</w:t>
      </w:r>
    </w:p>
    <w:p w:rsidR="00170B8A" w:rsidP="079F3B15" w:rsidRDefault="00170B8A" w14:paraId="4D78B0DE" w14:textId="1A654186">
      <w:pPr>
        <w:pStyle w:val="Normal"/>
      </w:pPr>
      <w:r w:rsidR="54AA4F6E">
        <w:rPr/>
        <w:t xml:space="preserve">    </w:t>
      </w:r>
    </w:p>
    <w:p w:rsidR="00170B8A" w:rsidP="079F3B15" w:rsidRDefault="00170B8A" w14:paraId="30E44B90" w14:textId="308933D2">
      <w:pPr>
        <w:pStyle w:val="Normal"/>
      </w:pPr>
      <w:r w:rsidR="54AA4F6E">
        <w:rPr/>
        <w:t xml:space="preserve">            </w:t>
      </w:r>
    </w:p>
    <w:p w:rsidR="00170B8A" w:rsidP="079F3B15" w:rsidRDefault="00170B8A" w14:paraId="137C7E6A" w14:textId="34A24749">
      <w:pPr>
        <w:pStyle w:val="Normal"/>
      </w:pPr>
      <w:r w:rsidR="54AA4F6E">
        <w:rPr/>
        <w:t xml:space="preserve">        }</w:t>
      </w:r>
    </w:p>
    <w:p w:rsidR="00170B8A" w:rsidP="079F3B15" w:rsidRDefault="00170B8A" w14:paraId="4F20D2D1" w14:textId="4141CB93">
      <w:pPr>
        <w:pStyle w:val="Normal"/>
      </w:pPr>
      <w:r w:rsidR="54AA4F6E">
        <w:rPr/>
        <w:t xml:space="preserve">    }</w:t>
      </w:r>
    </w:p>
    <w:p w:rsidR="00170B8A" w:rsidP="079F3B15" w:rsidRDefault="00170B8A" w14:paraId="23242854" w14:textId="3AEA34EE">
      <w:pPr>
        <w:pStyle w:val="Normal"/>
      </w:pPr>
      <w:r w:rsidR="54AA4F6E">
        <w:rPr/>
        <w:t xml:space="preserve">    </w:t>
      </w:r>
    </w:p>
    <w:p w:rsidR="00170B8A" w:rsidP="079F3B15" w:rsidRDefault="00170B8A" w14:paraId="0B2D6585" w14:textId="2E42F848">
      <w:pPr>
        <w:pStyle w:val="Normal"/>
      </w:pPr>
      <w:r w:rsidR="54AA4F6E">
        <w:rPr/>
        <w:t>}</w:t>
      </w:r>
    </w:p>
    <w:p w:rsidR="00170B8A" w:rsidP="079F3B15" w:rsidRDefault="00170B8A" w14:paraId="5F77AD52" w14:textId="0BC7AF09">
      <w:pPr>
        <w:pStyle w:val="Normal"/>
      </w:pPr>
    </w:p>
    <w:p w:rsidR="00875A22" w:rsidP="00B30B93" w:rsidRDefault="00875A22" w14:paraId="6E3A59C4" w14:textId="77777777">
      <w:pPr>
        <w:pStyle w:val="ListParagraph"/>
      </w:pPr>
    </w:p>
    <w:p w:rsidRPr="00B50018" w:rsidR="00A10656" w:rsidP="00B30B93" w:rsidRDefault="002A7475" w14:paraId="04E4B1A7" w14:textId="10CE195B">
      <w:pPr>
        <w:pStyle w:val="ListParagraph"/>
        <w:rPr>
          <w:b/>
          <w:bCs/>
        </w:rPr>
      </w:pPr>
      <w:r w:rsidRPr="00B50018">
        <w:rPr>
          <w:b/>
          <w:bCs/>
          <w:color w:val="FF0000"/>
        </w:rPr>
        <w:t>Exercise #3</w:t>
      </w:r>
    </w:p>
    <w:p w:rsidR="002A7475" w:rsidP="00B30B93" w:rsidRDefault="002A7475" w14:paraId="4DAF6D2F" w14:textId="7966800D">
      <w:pPr>
        <w:pStyle w:val="ListParagraph"/>
      </w:pPr>
      <w:r>
        <w:t xml:space="preserve">For the </w:t>
      </w:r>
      <w:proofErr w:type="spellStart"/>
      <w:r w:rsidRPr="00074AE5">
        <w:rPr>
          <w:b/>
        </w:rPr>
        <w:t>TotalApp</w:t>
      </w:r>
      <w:proofErr w:type="spellEnd"/>
      <w:r w:rsidR="00074AE5">
        <w:t xml:space="preserve"> class</w:t>
      </w:r>
      <w:r>
        <w:t xml:space="preserve">, create a menu and label as </w:t>
      </w:r>
      <w:r>
        <w:rPr>
          <w:b/>
        </w:rPr>
        <w:t>menu</w:t>
      </w:r>
      <w:r>
        <w:t xml:space="preserve"> and a sub-menu item and name it </w:t>
      </w:r>
      <w:r>
        <w:rPr>
          <w:b/>
        </w:rPr>
        <w:t>Transfer File</w:t>
      </w:r>
      <w:r>
        <w:t xml:space="preserve"> and transfer the output to a text file</w:t>
      </w:r>
    </w:p>
    <w:p w:rsidR="002A7475" w:rsidP="00B30B93" w:rsidRDefault="002A7475" w14:paraId="254C01CF" w14:textId="6FEE266B">
      <w:pPr>
        <w:pStyle w:val="ListParagraph"/>
      </w:pPr>
    </w:p>
    <w:p w:rsidR="002A7475" w:rsidP="00B30B93" w:rsidRDefault="002A7475" w14:paraId="1E44D29E" w14:textId="790AF170">
      <w:pPr>
        <w:pStyle w:val="ListParagraph"/>
      </w:pPr>
    </w:p>
    <w:p w:rsidRPr="00B50018" w:rsidR="002A7475" w:rsidP="002A7475" w:rsidRDefault="002A7475" w14:paraId="499FE6C1" w14:textId="56111ACA">
      <w:pPr>
        <w:pStyle w:val="ListParagraph"/>
        <w:jc w:val="center"/>
        <w:rPr>
          <w:b/>
          <w:bCs/>
          <w:color w:val="FF0000"/>
        </w:rPr>
      </w:pPr>
      <w:r w:rsidRPr="00B50018">
        <w:rPr>
          <w:b/>
          <w:bCs/>
          <w:color w:val="FF0000"/>
        </w:rPr>
        <w:t>#5 print screen the running app below here</w:t>
      </w:r>
    </w:p>
    <w:p w:rsidRPr="00B50018" w:rsidR="002A7475" w:rsidP="002A7475" w:rsidRDefault="002A7475" w14:paraId="16645DC5" w14:textId="77777777">
      <w:pPr>
        <w:pStyle w:val="ListParagraph"/>
        <w:jc w:val="center"/>
        <w:rPr>
          <w:b/>
          <w:bCs/>
          <w:color w:val="FF0000"/>
        </w:rPr>
      </w:pPr>
    </w:p>
    <w:p w:rsidRPr="00B50018" w:rsidR="002A7475" w:rsidP="002A7475" w:rsidRDefault="002A7475" w14:paraId="236E185F" w14:textId="54454B79">
      <w:pPr>
        <w:pStyle w:val="ListParagraph"/>
        <w:jc w:val="center"/>
      </w:pPr>
      <w:r w:rsidR="3E86FCD7">
        <w:drawing>
          <wp:inline wp14:editId="7DF5C0AD" wp14:anchorId="0C0F1237">
            <wp:extent cx="4572000" cy="2886075"/>
            <wp:effectExtent l="0" t="0" r="0" b="0"/>
            <wp:docPr id="13705180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7916a1019804f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2A7475" w:rsidP="002A7475" w:rsidRDefault="002A7475" w14:paraId="51A9CB21" w14:textId="027652E0">
      <w:pPr>
        <w:pStyle w:val="ListParagraph"/>
        <w:jc w:val="center"/>
      </w:pPr>
      <w:r w:rsidR="540CA615">
        <w:drawing>
          <wp:inline wp14:editId="2951140D" wp14:anchorId="395BF1C9">
            <wp:extent cx="4572000" cy="3486150"/>
            <wp:effectExtent l="0" t="0" r="0" b="0"/>
            <wp:docPr id="1764259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fcc024ea314485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2A7475" w:rsidP="002A7475" w:rsidRDefault="002A7475" w14:paraId="79E289ED" w14:textId="3DD68170">
      <w:pPr>
        <w:pStyle w:val="ListParagraph"/>
        <w:jc w:val="center"/>
        <w:rPr>
          <w:b/>
          <w:bCs/>
          <w:color w:val="FF0000"/>
        </w:rPr>
      </w:pPr>
      <w:r w:rsidRPr="079F3B15" w:rsidR="002A7475">
        <w:rPr>
          <w:b w:val="1"/>
          <w:bCs w:val="1"/>
          <w:color w:val="FF0000"/>
        </w:rPr>
        <w:t>#6 Open the text file and print screen below here</w:t>
      </w:r>
    </w:p>
    <w:p w:rsidRPr="00B50018" w:rsidR="002A7475" w:rsidP="002A7475" w:rsidRDefault="002A7475" w14:paraId="693085BE" w14:textId="21EA0BCD">
      <w:pPr>
        <w:pStyle w:val="ListParagraph"/>
        <w:jc w:val="center"/>
      </w:pPr>
      <w:r w:rsidR="0AFB1687">
        <w:drawing>
          <wp:inline wp14:editId="04CBA91F" wp14:anchorId="41E28E09">
            <wp:extent cx="2990850" cy="1581150"/>
            <wp:effectExtent l="0" t="0" r="0" b="0"/>
            <wp:docPr id="21390247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75ae01493f46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0018" w:rsidR="002A7475" w:rsidP="002A7475" w:rsidRDefault="002A7475" w14:paraId="449CADCC" w14:textId="49C43211">
      <w:pPr>
        <w:pStyle w:val="ListParagraph"/>
        <w:jc w:val="center"/>
        <w:rPr>
          <w:b/>
          <w:bCs/>
          <w:color w:val="FF0000"/>
        </w:rPr>
      </w:pPr>
    </w:p>
    <w:p w:rsidRPr="00B50018" w:rsidR="002A7475" w:rsidP="002A7475" w:rsidRDefault="002A7475" w14:paraId="06C1908B" w14:textId="4AD2DA38">
      <w:pPr>
        <w:pStyle w:val="ListParagraph"/>
        <w:jc w:val="center"/>
        <w:rPr>
          <w:b/>
          <w:bCs/>
          <w:color w:val="FF0000"/>
        </w:rPr>
      </w:pPr>
    </w:p>
    <w:p w:rsidRPr="00B50018" w:rsidR="002A7475" w:rsidP="002A7475" w:rsidRDefault="002A7475" w14:paraId="160A7941" w14:textId="0A6CBB26">
      <w:pPr>
        <w:pStyle w:val="ListParagraph"/>
        <w:jc w:val="center"/>
        <w:rPr>
          <w:b/>
          <w:bCs/>
          <w:color w:val="FF0000"/>
        </w:rPr>
      </w:pPr>
      <w:r w:rsidRPr="079F3B15" w:rsidR="002A7475">
        <w:rPr>
          <w:b w:val="1"/>
          <w:bCs w:val="1"/>
          <w:color w:val="FF0000"/>
        </w:rPr>
        <w:t xml:space="preserve">#7 copy and paste the code for the </w:t>
      </w:r>
      <w:proofErr w:type="spellStart"/>
      <w:r w:rsidRPr="079F3B15" w:rsidR="002A7475">
        <w:rPr>
          <w:b w:val="1"/>
          <w:bCs w:val="1"/>
          <w:color w:val="FF0000"/>
        </w:rPr>
        <w:t>TotalApp</w:t>
      </w:r>
      <w:proofErr w:type="spellEnd"/>
      <w:r w:rsidRPr="079F3B15" w:rsidR="002A7475">
        <w:rPr>
          <w:b w:val="1"/>
          <w:bCs w:val="1"/>
          <w:color w:val="FF0000"/>
        </w:rPr>
        <w:t xml:space="preserve"> </w:t>
      </w:r>
      <w:r w:rsidRPr="079F3B15" w:rsidR="00074AE5">
        <w:rPr>
          <w:b w:val="1"/>
          <w:bCs w:val="1"/>
          <w:color w:val="FF0000"/>
        </w:rPr>
        <w:t xml:space="preserve">class </w:t>
      </w:r>
      <w:r w:rsidRPr="079F3B15" w:rsidR="002A7475">
        <w:rPr>
          <w:b w:val="1"/>
          <w:bCs w:val="1"/>
          <w:color w:val="FF0000"/>
        </w:rPr>
        <w:t>below here</w:t>
      </w:r>
    </w:p>
    <w:p w:rsidRPr="00B50018" w:rsidR="00192444" w:rsidP="002A7475" w:rsidRDefault="00192444" w14:paraId="08544D2A" w14:textId="5B8EAF5F">
      <w:pPr>
        <w:pStyle w:val="ListParagraph"/>
        <w:jc w:val="center"/>
      </w:pPr>
    </w:p>
    <w:p w:rsidRPr="00B50018" w:rsidR="003D5939" w:rsidP="003D5939" w:rsidRDefault="003D5939" w14:paraId="33527365" w14:textId="77777777">
      <w:pPr>
        <w:pStyle w:val="ListParagraph"/>
        <w:jc w:val="center"/>
        <w:rPr>
          <w:b/>
          <w:bCs/>
        </w:rPr>
      </w:pPr>
    </w:p>
    <w:p w:rsidRPr="00B50018" w:rsidR="003D5939" w:rsidP="079F3B15" w:rsidRDefault="003D5939" w14:noSpellErr="1" w14:paraId="72B646D7" w14:textId="65CED560">
      <w:pPr>
        <w:pStyle w:val="ListParagraph"/>
        <w:rPr>
          <w:b w:val="1"/>
          <w:bCs w:val="1"/>
        </w:rPr>
      </w:pPr>
    </w:p>
    <w:p w:rsidRPr="00B50018" w:rsidR="003D5939" w:rsidP="003D5939" w:rsidRDefault="003D5939" w14:paraId="14E582A1" w14:textId="3275F4EE">
      <w:pPr>
        <w:pStyle w:val="ListParagraph"/>
      </w:pPr>
      <w:r w:rsidRPr="079F3B15" w:rsidR="491EE6D1">
        <w:rPr>
          <w:b w:val="1"/>
          <w:bCs w:val="1"/>
        </w:rPr>
        <w:t>package week.pkg7;</w:t>
      </w:r>
    </w:p>
    <w:p w:rsidRPr="00B50018" w:rsidR="003D5939" w:rsidP="003D5939" w:rsidRDefault="003D5939" w14:paraId="2296198B" w14:textId="0741D36F">
      <w:pPr>
        <w:pStyle w:val="ListParagraph"/>
      </w:pPr>
      <w:r w:rsidRPr="079F3B15" w:rsidR="491EE6D1">
        <w:rPr>
          <w:b w:val="1"/>
          <w:bCs w:val="1"/>
        </w:rPr>
        <w:t xml:space="preserve"> </w:t>
      </w:r>
    </w:p>
    <w:p w:rsidRPr="00B50018" w:rsidR="003D5939" w:rsidP="003D5939" w:rsidRDefault="003D5939" w14:paraId="18B3925B" w14:textId="34DA0BDE">
      <w:pPr>
        <w:pStyle w:val="ListParagraph"/>
      </w:pPr>
      <w:r w:rsidRPr="079F3B15" w:rsidR="491EE6D1">
        <w:rPr>
          <w:b w:val="1"/>
          <w:bCs w:val="1"/>
        </w:rPr>
        <w:t>import java.awt.BorderLayout;</w:t>
      </w:r>
    </w:p>
    <w:p w:rsidRPr="00B50018" w:rsidR="003D5939" w:rsidP="003D5939" w:rsidRDefault="003D5939" w14:paraId="7B704DC2" w14:textId="4DD87CE8">
      <w:pPr>
        <w:pStyle w:val="ListParagraph"/>
      </w:pPr>
      <w:r w:rsidRPr="079F3B15" w:rsidR="491EE6D1">
        <w:rPr>
          <w:b w:val="1"/>
          <w:bCs w:val="1"/>
        </w:rPr>
        <w:t>import java.awt.Container;</w:t>
      </w:r>
    </w:p>
    <w:p w:rsidRPr="00B50018" w:rsidR="003D5939" w:rsidP="003D5939" w:rsidRDefault="003D5939" w14:paraId="455C5922" w14:textId="29E4794A">
      <w:pPr>
        <w:pStyle w:val="ListParagraph"/>
      </w:pPr>
      <w:r w:rsidRPr="079F3B15" w:rsidR="491EE6D1">
        <w:rPr>
          <w:b w:val="1"/>
          <w:bCs w:val="1"/>
        </w:rPr>
        <w:t>import java.awt.GridLayout;</w:t>
      </w:r>
    </w:p>
    <w:p w:rsidRPr="00B50018" w:rsidR="003D5939" w:rsidP="003D5939" w:rsidRDefault="003D5939" w14:paraId="56226A31" w14:textId="0701C634">
      <w:pPr>
        <w:pStyle w:val="ListParagraph"/>
      </w:pPr>
      <w:r w:rsidRPr="079F3B15" w:rsidR="491EE6D1">
        <w:rPr>
          <w:b w:val="1"/>
          <w:bCs w:val="1"/>
        </w:rPr>
        <w:t>import java.awt.event.ActionEvent;</w:t>
      </w:r>
    </w:p>
    <w:p w:rsidRPr="00B50018" w:rsidR="003D5939" w:rsidP="003D5939" w:rsidRDefault="003D5939" w14:paraId="38C4B3CE" w14:textId="14BFBE26">
      <w:pPr>
        <w:pStyle w:val="ListParagraph"/>
      </w:pPr>
      <w:r w:rsidRPr="079F3B15" w:rsidR="491EE6D1">
        <w:rPr>
          <w:b w:val="1"/>
          <w:bCs w:val="1"/>
        </w:rPr>
        <w:t>import java.awt.event.ActionListener;</w:t>
      </w:r>
    </w:p>
    <w:p w:rsidRPr="00B50018" w:rsidR="003D5939" w:rsidP="003D5939" w:rsidRDefault="003D5939" w14:paraId="7A26D080" w14:textId="62569F46">
      <w:pPr>
        <w:pStyle w:val="ListParagraph"/>
      </w:pPr>
      <w:r w:rsidRPr="079F3B15" w:rsidR="491EE6D1">
        <w:rPr>
          <w:b w:val="1"/>
          <w:bCs w:val="1"/>
        </w:rPr>
        <w:t>import javax.swing.JButton;</w:t>
      </w:r>
    </w:p>
    <w:p w:rsidRPr="00B50018" w:rsidR="003D5939" w:rsidP="003D5939" w:rsidRDefault="003D5939" w14:paraId="296FE52A" w14:textId="26838F25">
      <w:pPr>
        <w:pStyle w:val="ListParagraph"/>
      </w:pPr>
      <w:r w:rsidRPr="079F3B15" w:rsidR="491EE6D1">
        <w:rPr>
          <w:b w:val="1"/>
          <w:bCs w:val="1"/>
        </w:rPr>
        <w:t>import javax.swing.JCheckBox;</w:t>
      </w:r>
    </w:p>
    <w:p w:rsidRPr="00B50018" w:rsidR="003D5939" w:rsidP="003D5939" w:rsidRDefault="003D5939" w14:paraId="7455E1EA" w14:textId="64293B86">
      <w:pPr>
        <w:pStyle w:val="ListParagraph"/>
      </w:pPr>
      <w:r w:rsidRPr="079F3B15" w:rsidR="491EE6D1">
        <w:rPr>
          <w:b w:val="1"/>
          <w:bCs w:val="1"/>
        </w:rPr>
        <w:t>import javax.swing.JFrame;</w:t>
      </w:r>
    </w:p>
    <w:p w:rsidRPr="00B50018" w:rsidR="003D5939" w:rsidP="003D5939" w:rsidRDefault="003D5939" w14:paraId="3FE6EEED" w14:textId="3BEF610B">
      <w:pPr>
        <w:pStyle w:val="ListParagraph"/>
      </w:pPr>
      <w:r w:rsidRPr="079F3B15" w:rsidR="491EE6D1">
        <w:rPr>
          <w:b w:val="1"/>
          <w:bCs w:val="1"/>
        </w:rPr>
        <w:t>import javax.swing.JLabel;</w:t>
      </w:r>
    </w:p>
    <w:p w:rsidRPr="00B50018" w:rsidR="003D5939" w:rsidP="003D5939" w:rsidRDefault="003D5939" w14:paraId="120E293F" w14:textId="4FAD5D79">
      <w:pPr>
        <w:pStyle w:val="ListParagraph"/>
      </w:pPr>
      <w:r w:rsidRPr="079F3B15" w:rsidR="491EE6D1">
        <w:rPr>
          <w:b w:val="1"/>
          <w:bCs w:val="1"/>
        </w:rPr>
        <w:t>import javax.swing.JOptionPane;</w:t>
      </w:r>
    </w:p>
    <w:p w:rsidRPr="00B50018" w:rsidR="003D5939" w:rsidP="003D5939" w:rsidRDefault="003D5939" w14:paraId="7950EA17" w14:textId="45F4FF93">
      <w:pPr>
        <w:pStyle w:val="ListParagraph"/>
      </w:pPr>
      <w:r w:rsidRPr="079F3B15" w:rsidR="491EE6D1">
        <w:rPr>
          <w:b w:val="1"/>
          <w:bCs w:val="1"/>
        </w:rPr>
        <w:t>import javax.swing.JPanel;</w:t>
      </w:r>
    </w:p>
    <w:p w:rsidRPr="00B50018" w:rsidR="003D5939" w:rsidP="003D5939" w:rsidRDefault="003D5939" w14:paraId="089EDC75" w14:textId="088E41BC">
      <w:pPr>
        <w:pStyle w:val="ListParagraph"/>
      </w:pPr>
      <w:r w:rsidRPr="079F3B15" w:rsidR="491EE6D1">
        <w:rPr>
          <w:b w:val="1"/>
          <w:bCs w:val="1"/>
        </w:rPr>
        <w:t>import javax.swing.JTextField;</w:t>
      </w:r>
    </w:p>
    <w:p w:rsidRPr="00B50018" w:rsidR="003D5939" w:rsidP="003D5939" w:rsidRDefault="003D5939" w14:paraId="5E6124CB" w14:textId="7DAA0094">
      <w:pPr>
        <w:pStyle w:val="ListParagraph"/>
      </w:pPr>
      <w:r w:rsidRPr="079F3B15" w:rsidR="491EE6D1">
        <w:rPr>
          <w:b w:val="1"/>
          <w:bCs w:val="1"/>
        </w:rPr>
        <w:t>import static sun.net.www.http.HttpClient.New;</w:t>
      </w:r>
    </w:p>
    <w:p w:rsidRPr="00B50018" w:rsidR="003D5939" w:rsidP="003D5939" w:rsidRDefault="003D5939" w14:paraId="70657317" w14:textId="2B759BC0">
      <w:pPr>
        <w:pStyle w:val="ListParagraph"/>
      </w:pPr>
      <w:r w:rsidRPr="079F3B15" w:rsidR="491EE6D1">
        <w:rPr>
          <w:b w:val="1"/>
          <w:bCs w:val="1"/>
        </w:rPr>
        <w:t xml:space="preserve"> </w:t>
      </w:r>
    </w:p>
    <w:p w:rsidRPr="00B50018" w:rsidR="003D5939" w:rsidP="003D5939" w:rsidRDefault="003D5939" w14:paraId="45B70D5B" w14:textId="48052573">
      <w:pPr>
        <w:pStyle w:val="ListParagraph"/>
      </w:pPr>
      <w:r w:rsidRPr="079F3B15" w:rsidR="491EE6D1">
        <w:rPr>
          <w:b w:val="1"/>
          <w:bCs w:val="1"/>
        </w:rPr>
        <w:t xml:space="preserve"> </w:t>
      </w:r>
    </w:p>
    <w:p w:rsidRPr="00B50018" w:rsidR="003D5939" w:rsidP="003D5939" w:rsidRDefault="003D5939" w14:paraId="3BA1C07D" w14:textId="15C1A5C2">
      <w:pPr>
        <w:pStyle w:val="ListParagraph"/>
      </w:pPr>
      <w:r w:rsidRPr="079F3B15" w:rsidR="491EE6D1">
        <w:rPr>
          <w:b w:val="1"/>
          <w:bCs w:val="1"/>
        </w:rPr>
        <w:t>public class TotalApp extends JFrame{</w:t>
      </w:r>
    </w:p>
    <w:p w:rsidRPr="00B50018" w:rsidR="003D5939" w:rsidP="003D5939" w:rsidRDefault="003D5939" w14:paraId="25FD7B8F" w14:textId="0E919B66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5CEF8982" w14:textId="06C22471">
      <w:pPr>
        <w:pStyle w:val="ListParagraph"/>
      </w:pPr>
      <w:r w:rsidRPr="079F3B15" w:rsidR="491EE6D1">
        <w:rPr>
          <w:b w:val="1"/>
          <w:bCs w:val="1"/>
        </w:rPr>
        <w:t xml:space="preserve">    JPanel panel = new JPanel();</w:t>
      </w:r>
    </w:p>
    <w:p w:rsidRPr="00B50018" w:rsidR="003D5939" w:rsidP="003D5939" w:rsidRDefault="003D5939" w14:paraId="2ED2C582" w14:textId="62B7DC55">
      <w:pPr>
        <w:pStyle w:val="ListParagraph"/>
      </w:pPr>
      <w:r w:rsidRPr="079F3B15" w:rsidR="491EE6D1">
        <w:rPr>
          <w:b w:val="1"/>
          <w:bCs w:val="1"/>
        </w:rPr>
        <w:t xml:space="preserve">    JLabel lblItemDesc = new JLabel("Enter Item Description");</w:t>
      </w:r>
    </w:p>
    <w:p w:rsidRPr="00B50018" w:rsidR="003D5939" w:rsidP="003D5939" w:rsidRDefault="003D5939" w14:paraId="2D253CC8" w14:textId="04850A20">
      <w:pPr>
        <w:pStyle w:val="ListParagraph"/>
      </w:pPr>
      <w:r w:rsidRPr="079F3B15" w:rsidR="491EE6D1">
        <w:rPr>
          <w:b w:val="1"/>
          <w:bCs w:val="1"/>
        </w:rPr>
        <w:t xml:space="preserve">    JLabel lblPrice = new JLabel("Enter Price");</w:t>
      </w:r>
    </w:p>
    <w:p w:rsidRPr="00B50018" w:rsidR="003D5939" w:rsidP="003D5939" w:rsidRDefault="003D5939" w14:paraId="4711BE25" w14:textId="7BC8FE6F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0B071DB4" w14:textId="64142CA4">
      <w:pPr>
        <w:pStyle w:val="ListParagraph"/>
      </w:pPr>
      <w:r w:rsidRPr="079F3B15" w:rsidR="491EE6D1">
        <w:rPr>
          <w:b w:val="1"/>
          <w:bCs w:val="1"/>
        </w:rPr>
        <w:t xml:space="preserve">    JTextField txtItemDesc = new JTextField(10);</w:t>
      </w:r>
    </w:p>
    <w:p w:rsidRPr="00B50018" w:rsidR="003D5939" w:rsidP="003D5939" w:rsidRDefault="003D5939" w14:paraId="1B83D172" w14:textId="5147CF1A">
      <w:pPr>
        <w:pStyle w:val="ListParagraph"/>
      </w:pPr>
      <w:r w:rsidRPr="079F3B15" w:rsidR="491EE6D1">
        <w:rPr>
          <w:b w:val="1"/>
          <w:bCs w:val="1"/>
        </w:rPr>
        <w:t xml:space="preserve">    JTextField txtPrice = new JTextField(10);</w:t>
      </w:r>
    </w:p>
    <w:p w:rsidRPr="00B50018" w:rsidR="003D5939" w:rsidP="003D5939" w:rsidRDefault="003D5939" w14:paraId="3A11D2E3" w14:textId="0AE3ECD7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156D30FB" w14:textId="1546F9A7">
      <w:pPr>
        <w:pStyle w:val="ListParagraph"/>
      </w:pPr>
      <w:r w:rsidRPr="079F3B15" w:rsidR="491EE6D1">
        <w:rPr>
          <w:b w:val="1"/>
          <w:bCs w:val="1"/>
        </w:rPr>
        <w:t xml:space="preserve">    JButton btnTotal = new JButton("Submit");</w:t>
      </w:r>
    </w:p>
    <w:p w:rsidRPr="00B50018" w:rsidR="003D5939" w:rsidP="003D5939" w:rsidRDefault="003D5939" w14:paraId="0C2CB51F" w14:textId="308E987D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692E9CBF" w14:textId="2927C5B3">
      <w:pPr>
        <w:pStyle w:val="ListParagraph"/>
      </w:pPr>
      <w:r w:rsidRPr="079F3B15" w:rsidR="491EE6D1">
        <w:rPr>
          <w:b w:val="1"/>
          <w:bCs w:val="1"/>
        </w:rPr>
        <w:t xml:space="preserve">    TotalApp()</w:t>
      </w:r>
    </w:p>
    <w:p w:rsidRPr="00B50018" w:rsidR="003D5939" w:rsidP="003D5939" w:rsidRDefault="003D5939" w14:paraId="41CB475F" w14:textId="679E5A1A">
      <w:pPr>
        <w:pStyle w:val="ListParagraph"/>
      </w:pPr>
      <w:r w:rsidRPr="079F3B15" w:rsidR="491EE6D1">
        <w:rPr>
          <w:b w:val="1"/>
          <w:bCs w:val="1"/>
        </w:rPr>
        <w:t xml:space="preserve">    {</w:t>
      </w:r>
    </w:p>
    <w:p w:rsidRPr="00B50018" w:rsidR="003D5939" w:rsidP="003D5939" w:rsidRDefault="003D5939" w14:paraId="096481DE" w14:textId="2B4BA9BC">
      <w:pPr>
        <w:pStyle w:val="ListParagraph"/>
      </w:pPr>
      <w:r w:rsidRPr="079F3B15" w:rsidR="491EE6D1">
        <w:rPr>
          <w:b w:val="1"/>
          <w:bCs w:val="1"/>
        </w:rPr>
        <w:t xml:space="preserve">        super("Total App");</w:t>
      </w:r>
    </w:p>
    <w:p w:rsidRPr="00B50018" w:rsidR="003D5939" w:rsidP="003D5939" w:rsidRDefault="003D5939" w14:paraId="234C9F9A" w14:textId="29A47BAA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3CEBCEAF" w14:textId="2F6640A9">
      <w:pPr>
        <w:pStyle w:val="ListParagraph"/>
      </w:pPr>
      <w:r w:rsidRPr="079F3B15" w:rsidR="491EE6D1">
        <w:rPr>
          <w:b w:val="1"/>
          <w:bCs w:val="1"/>
        </w:rPr>
        <w:t xml:space="preserve">        setBounds(200, 200, 300, 200);</w:t>
      </w:r>
    </w:p>
    <w:p w:rsidRPr="00B50018" w:rsidR="003D5939" w:rsidP="003D5939" w:rsidRDefault="003D5939" w14:paraId="5DC64503" w14:textId="060CF1D4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08486EAB" w14:textId="55BA0FA1">
      <w:pPr>
        <w:pStyle w:val="ListParagraph"/>
      </w:pPr>
      <w:r w:rsidRPr="079F3B15" w:rsidR="491EE6D1">
        <w:rPr>
          <w:b w:val="1"/>
          <w:bCs w:val="1"/>
        </w:rPr>
        <w:t xml:space="preserve">       Container con = this.getContentPane();</w:t>
      </w:r>
    </w:p>
    <w:p w:rsidRPr="00B50018" w:rsidR="003D5939" w:rsidP="003D5939" w:rsidRDefault="003D5939" w14:paraId="6F03E9A5" w14:textId="1FB5FE56">
      <w:pPr>
        <w:pStyle w:val="ListParagraph"/>
      </w:pPr>
      <w:r w:rsidRPr="079F3B15" w:rsidR="491EE6D1">
        <w:rPr>
          <w:b w:val="1"/>
          <w:bCs w:val="1"/>
        </w:rPr>
        <w:t xml:space="preserve">       con.add(panel);</w:t>
      </w:r>
    </w:p>
    <w:p w:rsidRPr="00B50018" w:rsidR="003D5939" w:rsidP="003D5939" w:rsidRDefault="003D5939" w14:paraId="78BE61F0" w14:textId="42A66DED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0D3FE134" w14:textId="2BF8A20C">
      <w:pPr>
        <w:pStyle w:val="ListParagraph"/>
      </w:pPr>
      <w:r w:rsidRPr="079F3B15" w:rsidR="491EE6D1">
        <w:rPr>
          <w:b w:val="1"/>
          <w:bCs w:val="1"/>
        </w:rPr>
        <w:t xml:space="preserve">        panel.add(lblItemDesc);</w:t>
      </w:r>
    </w:p>
    <w:p w:rsidRPr="00B50018" w:rsidR="003D5939" w:rsidP="003D5939" w:rsidRDefault="003D5939" w14:paraId="7C91FD31" w14:textId="7D30B129">
      <w:pPr>
        <w:pStyle w:val="ListParagraph"/>
      </w:pPr>
      <w:r w:rsidRPr="079F3B15" w:rsidR="491EE6D1">
        <w:rPr>
          <w:b w:val="1"/>
          <w:bCs w:val="1"/>
        </w:rPr>
        <w:t xml:space="preserve">        panel.add(txtItemDesc);</w:t>
      </w:r>
    </w:p>
    <w:p w:rsidRPr="00B50018" w:rsidR="003D5939" w:rsidP="003D5939" w:rsidRDefault="003D5939" w14:paraId="74E5E905" w14:textId="33F28D1E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5505551D" w14:textId="2B039223">
      <w:pPr>
        <w:pStyle w:val="ListParagraph"/>
      </w:pPr>
      <w:r w:rsidRPr="079F3B15" w:rsidR="491EE6D1">
        <w:rPr>
          <w:b w:val="1"/>
          <w:bCs w:val="1"/>
        </w:rPr>
        <w:t xml:space="preserve">        panel.add(lblPrice);</w:t>
      </w:r>
    </w:p>
    <w:p w:rsidRPr="00B50018" w:rsidR="003D5939" w:rsidP="003D5939" w:rsidRDefault="003D5939" w14:paraId="506495ED" w14:textId="4717AA17">
      <w:pPr>
        <w:pStyle w:val="ListParagraph"/>
      </w:pPr>
      <w:r w:rsidRPr="079F3B15" w:rsidR="491EE6D1">
        <w:rPr>
          <w:b w:val="1"/>
          <w:bCs w:val="1"/>
        </w:rPr>
        <w:t xml:space="preserve">        panel.add(txtPrice);</w:t>
      </w:r>
    </w:p>
    <w:p w:rsidRPr="00B50018" w:rsidR="003D5939" w:rsidP="003D5939" w:rsidRDefault="003D5939" w14:paraId="364DA2E2" w14:textId="25861668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59415C4F" w14:textId="1D758C00">
      <w:pPr>
        <w:pStyle w:val="ListParagraph"/>
      </w:pPr>
      <w:r w:rsidRPr="079F3B15" w:rsidR="491EE6D1">
        <w:rPr>
          <w:b w:val="1"/>
          <w:bCs w:val="1"/>
        </w:rPr>
        <w:t xml:space="preserve">        panel.add(btnTotal);</w:t>
      </w:r>
    </w:p>
    <w:p w:rsidRPr="00B50018" w:rsidR="003D5939" w:rsidP="003D5939" w:rsidRDefault="003D5939" w14:paraId="69245C7E" w14:textId="760D0AE8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7A8528CC" w14:textId="30B6B9F9">
      <w:pPr>
        <w:pStyle w:val="ListParagraph"/>
      </w:pPr>
      <w:r w:rsidRPr="079F3B15" w:rsidR="491EE6D1">
        <w:rPr>
          <w:b w:val="1"/>
          <w:bCs w:val="1"/>
        </w:rPr>
        <w:t xml:space="preserve">        btnTotal.requestFocus();</w:t>
      </w:r>
    </w:p>
    <w:p w:rsidRPr="00B50018" w:rsidR="003D5939" w:rsidP="003D5939" w:rsidRDefault="003D5939" w14:paraId="75C5043D" w14:textId="48CD89F7">
      <w:pPr>
        <w:pStyle w:val="ListParagraph"/>
      </w:pPr>
      <w:r w:rsidRPr="079F3B15" w:rsidR="491EE6D1">
        <w:rPr>
          <w:b w:val="1"/>
          <w:bCs w:val="1"/>
        </w:rPr>
        <w:t xml:space="preserve">        setVisible(true);</w:t>
      </w:r>
    </w:p>
    <w:p w:rsidRPr="00B50018" w:rsidR="003D5939" w:rsidP="003D5939" w:rsidRDefault="003D5939" w14:paraId="4AEB51EE" w14:textId="3CCF57A8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3CAED87B" w14:textId="0A078AC0">
      <w:pPr>
        <w:pStyle w:val="ListParagraph"/>
      </w:pPr>
      <w:r w:rsidRPr="079F3B15" w:rsidR="491EE6D1">
        <w:rPr>
          <w:b w:val="1"/>
          <w:bCs w:val="1"/>
        </w:rPr>
        <w:t xml:space="preserve">        event e = new event();</w:t>
      </w:r>
    </w:p>
    <w:p w:rsidRPr="00B50018" w:rsidR="003D5939" w:rsidP="003D5939" w:rsidRDefault="003D5939" w14:paraId="7D5B18B0" w14:textId="2DA1C326">
      <w:pPr>
        <w:pStyle w:val="ListParagraph"/>
      </w:pPr>
      <w:r w:rsidRPr="079F3B15" w:rsidR="491EE6D1">
        <w:rPr>
          <w:b w:val="1"/>
          <w:bCs w:val="1"/>
        </w:rPr>
        <w:t xml:space="preserve">        btnTotal.addActionListener(e);</w:t>
      </w:r>
    </w:p>
    <w:p w:rsidRPr="00B50018" w:rsidR="003D5939" w:rsidP="003D5939" w:rsidRDefault="003D5939" w14:paraId="5D28BF4E" w14:textId="773442C9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54F7F0EB" w14:textId="0EFDC7B1">
      <w:pPr>
        <w:pStyle w:val="ListParagraph"/>
      </w:pPr>
      <w:r w:rsidRPr="079F3B15" w:rsidR="491EE6D1">
        <w:rPr>
          <w:b w:val="1"/>
          <w:bCs w:val="1"/>
        </w:rPr>
        <w:t xml:space="preserve">    }</w:t>
      </w:r>
    </w:p>
    <w:p w:rsidRPr="00B50018" w:rsidR="003D5939" w:rsidP="003D5939" w:rsidRDefault="003D5939" w14:paraId="0BA9596C" w14:textId="30957F1F">
      <w:pPr>
        <w:pStyle w:val="ListParagraph"/>
      </w:pPr>
      <w:r w:rsidRPr="079F3B15" w:rsidR="491EE6D1">
        <w:rPr>
          <w:b w:val="1"/>
          <w:bCs w:val="1"/>
        </w:rPr>
        <w:t xml:space="preserve">    public class event implements ActionListener</w:t>
      </w:r>
    </w:p>
    <w:p w:rsidRPr="00B50018" w:rsidR="003D5939" w:rsidP="003D5939" w:rsidRDefault="003D5939" w14:paraId="314AC376" w14:textId="4AF7549F">
      <w:pPr>
        <w:pStyle w:val="ListParagraph"/>
      </w:pPr>
      <w:r w:rsidRPr="079F3B15" w:rsidR="491EE6D1">
        <w:rPr>
          <w:b w:val="1"/>
          <w:bCs w:val="1"/>
        </w:rPr>
        <w:t xml:space="preserve">    {</w:t>
      </w:r>
    </w:p>
    <w:p w:rsidRPr="00B50018" w:rsidR="003D5939" w:rsidP="003D5939" w:rsidRDefault="003D5939" w14:paraId="5086FC18" w14:textId="715E1321">
      <w:pPr>
        <w:pStyle w:val="ListParagraph"/>
      </w:pPr>
      <w:r w:rsidRPr="079F3B15" w:rsidR="491EE6D1">
        <w:rPr>
          <w:b w:val="1"/>
          <w:bCs w:val="1"/>
        </w:rPr>
        <w:t xml:space="preserve">        public void actionPerformed(ActionEvent e)</w:t>
      </w:r>
    </w:p>
    <w:p w:rsidRPr="00B50018" w:rsidR="003D5939" w:rsidP="003D5939" w:rsidRDefault="003D5939" w14:paraId="02D7E2A2" w14:textId="2DE92A9F">
      <w:pPr>
        <w:pStyle w:val="ListParagraph"/>
      </w:pPr>
      <w:r w:rsidRPr="079F3B15" w:rsidR="491EE6D1">
        <w:rPr>
          <w:b w:val="1"/>
          <w:bCs w:val="1"/>
        </w:rPr>
        <w:t xml:space="preserve">        {</w:t>
      </w:r>
    </w:p>
    <w:p w:rsidRPr="00B50018" w:rsidR="003D5939" w:rsidP="003D5939" w:rsidRDefault="003D5939" w14:paraId="58D6BCD0" w14:textId="7202229C">
      <w:pPr>
        <w:pStyle w:val="ListParagraph"/>
      </w:pPr>
      <w:r w:rsidRPr="079F3B15" w:rsidR="491EE6D1">
        <w:rPr>
          <w:b w:val="1"/>
          <w:bCs w:val="1"/>
        </w:rPr>
        <w:t xml:space="preserve">            double TaxRate = .060;</w:t>
      </w:r>
    </w:p>
    <w:p w:rsidRPr="00B50018" w:rsidR="003D5939" w:rsidP="003D5939" w:rsidRDefault="003D5939" w14:paraId="12BDCD31" w14:textId="1A745C51">
      <w:pPr>
        <w:pStyle w:val="ListParagraph"/>
      </w:pPr>
      <w:r w:rsidRPr="079F3B15" w:rsidR="491EE6D1">
        <w:rPr>
          <w:b w:val="1"/>
          <w:bCs w:val="1"/>
        </w:rPr>
        <w:t xml:space="preserve">            double price = Double.parseDouble(txtPrice.getText());</w:t>
      </w:r>
    </w:p>
    <w:p w:rsidRPr="00B50018" w:rsidR="003D5939" w:rsidP="003D5939" w:rsidRDefault="003D5939" w14:paraId="7E446CAE" w14:textId="55DC793B">
      <w:pPr>
        <w:pStyle w:val="ListParagraph"/>
      </w:pPr>
      <w:r w:rsidRPr="079F3B15" w:rsidR="491EE6D1">
        <w:rPr>
          <w:b w:val="1"/>
          <w:bCs w:val="1"/>
        </w:rPr>
        <w:t xml:space="preserve">            double tax, total;</w:t>
      </w:r>
    </w:p>
    <w:p w:rsidRPr="00B50018" w:rsidR="003D5939" w:rsidP="003D5939" w:rsidRDefault="003D5939" w14:paraId="6D23F472" w14:textId="570F6794">
      <w:pPr>
        <w:pStyle w:val="ListParagraph"/>
      </w:pPr>
      <w:r w:rsidRPr="079F3B15" w:rsidR="491EE6D1">
        <w:rPr>
          <w:b w:val="1"/>
          <w:bCs w:val="1"/>
        </w:rPr>
        <w:t xml:space="preserve">            String input = txtItemDesc.getText();</w:t>
      </w:r>
    </w:p>
    <w:p w:rsidRPr="00B50018" w:rsidR="003D5939" w:rsidP="003D5939" w:rsidRDefault="003D5939" w14:paraId="785B3655" w14:textId="71677161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61D99F26" w14:textId="53A1A078">
      <w:pPr>
        <w:pStyle w:val="ListParagraph"/>
      </w:pPr>
      <w:r w:rsidRPr="079F3B15" w:rsidR="491EE6D1">
        <w:rPr>
          <w:b w:val="1"/>
          <w:bCs w:val="1"/>
        </w:rPr>
        <w:t xml:space="preserve">            tax = price * TaxRate;</w:t>
      </w:r>
    </w:p>
    <w:p w:rsidRPr="00B50018" w:rsidR="003D5939" w:rsidP="003D5939" w:rsidRDefault="003D5939" w14:paraId="2488B5D2" w14:textId="27FFEBD5">
      <w:pPr>
        <w:pStyle w:val="ListParagraph"/>
      </w:pPr>
      <w:r w:rsidRPr="079F3B15" w:rsidR="491EE6D1">
        <w:rPr>
          <w:b w:val="1"/>
          <w:bCs w:val="1"/>
        </w:rPr>
        <w:t xml:space="preserve">            total = price + tax;</w:t>
      </w:r>
    </w:p>
    <w:p w:rsidRPr="00B50018" w:rsidR="003D5939" w:rsidP="003D5939" w:rsidRDefault="003D5939" w14:paraId="4776DC3C" w14:textId="2C150AC8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5A9BC1F9" w14:textId="064E04E0">
      <w:pPr>
        <w:pStyle w:val="ListParagraph"/>
      </w:pPr>
      <w:r w:rsidRPr="079F3B15" w:rsidR="491EE6D1">
        <w:rPr>
          <w:b w:val="1"/>
          <w:bCs w:val="1"/>
        </w:rPr>
        <w:t xml:space="preserve">            JOptionPane.showMessageDialog(null, "Item purchased " + input + "\n" +</w:t>
      </w:r>
    </w:p>
    <w:p w:rsidRPr="00B50018" w:rsidR="003D5939" w:rsidP="003D5939" w:rsidRDefault="003D5939" w14:paraId="07B7FBF6" w14:textId="22993802">
      <w:pPr>
        <w:pStyle w:val="ListParagraph"/>
      </w:pPr>
      <w:r w:rsidRPr="079F3B15" w:rsidR="491EE6D1">
        <w:rPr>
          <w:b w:val="1"/>
          <w:bCs w:val="1"/>
        </w:rPr>
        <w:t xml:space="preserve">                    " Item price $ " + price + "\n" + "Tax $ " + tax + "\n" + "Total $" + total);</w:t>
      </w:r>
    </w:p>
    <w:p w:rsidRPr="00B50018" w:rsidR="003D5939" w:rsidP="003D5939" w:rsidRDefault="003D5939" w14:paraId="2F51A102" w14:textId="6B50F098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463F88BB" w14:textId="789C76D9">
      <w:pPr>
        <w:pStyle w:val="ListParagraph"/>
      </w:pPr>
      <w:r w:rsidRPr="079F3B15" w:rsidR="491EE6D1">
        <w:rPr>
          <w:b w:val="1"/>
          <w:bCs w:val="1"/>
        </w:rPr>
        <w:t xml:space="preserve">        }</w:t>
      </w:r>
    </w:p>
    <w:p w:rsidRPr="00B50018" w:rsidR="003D5939" w:rsidP="003D5939" w:rsidRDefault="003D5939" w14:paraId="0E05D25F" w14:textId="0A92CD24">
      <w:pPr>
        <w:pStyle w:val="ListParagraph"/>
      </w:pPr>
      <w:r w:rsidRPr="079F3B15" w:rsidR="491EE6D1">
        <w:rPr>
          <w:b w:val="1"/>
          <w:bCs w:val="1"/>
        </w:rPr>
        <w:t xml:space="preserve">    }</w:t>
      </w:r>
    </w:p>
    <w:p w:rsidRPr="00B50018" w:rsidR="003D5939" w:rsidP="003D5939" w:rsidRDefault="003D5939" w14:paraId="0AD126CB" w14:textId="2DFA54A3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41F906DC" w14:textId="695DDDD0">
      <w:pPr>
        <w:pStyle w:val="ListParagraph"/>
      </w:pPr>
      <w:r w:rsidRPr="079F3B15" w:rsidR="491EE6D1">
        <w:rPr>
          <w:b w:val="1"/>
          <w:bCs w:val="1"/>
        </w:rPr>
        <w:t xml:space="preserve">    public static void main(String[] args) {</w:t>
      </w:r>
    </w:p>
    <w:p w:rsidRPr="00B50018" w:rsidR="003D5939" w:rsidP="003D5939" w:rsidRDefault="003D5939" w14:paraId="0ED5C88D" w14:textId="46541FA3">
      <w:pPr>
        <w:pStyle w:val="ListParagraph"/>
      </w:pPr>
      <w:r w:rsidRPr="079F3B15" w:rsidR="491EE6D1">
        <w:rPr>
          <w:b w:val="1"/>
          <w:bCs w:val="1"/>
        </w:rPr>
        <w:t xml:space="preserve">        new TotalApp();</w:t>
      </w:r>
    </w:p>
    <w:p w:rsidRPr="00B50018" w:rsidR="003D5939" w:rsidP="003D5939" w:rsidRDefault="003D5939" w14:paraId="46AA65B5" w14:textId="468A9885">
      <w:pPr>
        <w:pStyle w:val="ListParagraph"/>
      </w:pPr>
      <w:r w:rsidRPr="079F3B15" w:rsidR="491EE6D1">
        <w:rPr>
          <w:b w:val="1"/>
          <w:bCs w:val="1"/>
        </w:rPr>
        <w:t xml:space="preserve">    }</w:t>
      </w:r>
    </w:p>
    <w:p w:rsidRPr="00B50018" w:rsidR="003D5939" w:rsidP="003D5939" w:rsidRDefault="003D5939" w14:paraId="7387A78B" w14:textId="21D0A42A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6F96B13F" w14:textId="43ADFE6B">
      <w:pPr>
        <w:pStyle w:val="ListParagraph"/>
      </w:pPr>
      <w:r w:rsidRPr="079F3B15" w:rsidR="491EE6D1">
        <w:rPr>
          <w:b w:val="1"/>
          <w:bCs w:val="1"/>
        </w:rPr>
        <w:t xml:space="preserve">    public class Toppings extends JFrame {</w:t>
      </w:r>
    </w:p>
    <w:p w:rsidRPr="00B50018" w:rsidR="003D5939" w:rsidP="003D5939" w:rsidRDefault="003D5939" w14:paraId="10176C48" w14:textId="50893934">
      <w:pPr>
        <w:pStyle w:val="ListParagraph"/>
      </w:pPr>
      <w:r w:rsidRPr="079F3B15" w:rsidR="491EE6D1">
        <w:rPr>
          <w:b w:val="1"/>
          <w:bCs w:val="1"/>
        </w:rPr>
        <w:t xml:space="preserve">        private JCheckBox chkCheese, chkButter, chkPeachJelly, chkButterJam;</w:t>
      </w:r>
    </w:p>
    <w:p w:rsidRPr="00B50018" w:rsidR="003D5939" w:rsidP="003D5939" w:rsidRDefault="003D5939" w14:paraId="42B19000" w14:textId="68F0DEDF">
      <w:pPr>
        <w:pStyle w:val="ListParagraph"/>
      </w:pPr>
      <w:r w:rsidRPr="079F3B15" w:rsidR="491EE6D1">
        <w:rPr>
          <w:b w:val="1"/>
          <w:bCs w:val="1"/>
        </w:rPr>
        <w:t xml:space="preserve">        private JLabel lblTotal;</w:t>
      </w:r>
    </w:p>
    <w:p w:rsidRPr="00B50018" w:rsidR="003D5939" w:rsidP="003D5939" w:rsidRDefault="003D5939" w14:paraId="2A77DCBA" w14:textId="4272BDCA">
      <w:pPr>
        <w:pStyle w:val="ListParagraph"/>
      </w:pPr>
      <w:r w:rsidRPr="079F3B15" w:rsidR="491EE6D1">
        <w:rPr>
          <w:b w:val="1"/>
          <w:bCs w:val="1"/>
        </w:rPr>
        <w:t xml:space="preserve">        </w:t>
      </w:r>
    </w:p>
    <w:p w:rsidRPr="00B50018" w:rsidR="003D5939" w:rsidP="003D5939" w:rsidRDefault="003D5939" w14:paraId="2559E0E8" w14:textId="228534E9">
      <w:pPr>
        <w:pStyle w:val="ListParagraph"/>
      </w:pPr>
      <w:r w:rsidRPr="079F3B15" w:rsidR="491EE6D1">
        <w:rPr>
          <w:b w:val="1"/>
          <w:bCs w:val="1"/>
        </w:rPr>
        <w:t xml:space="preserve">        public Toppings()</w:t>
      </w:r>
    </w:p>
    <w:p w:rsidRPr="00B50018" w:rsidR="003D5939" w:rsidP="003D5939" w:rsidRDefault="003D5939" w14:paraId="4AB79441" w14:textId="3F441C72">
      <w:pPr>
        <w:pStyle w:val="ListParagraph"/>
      </w:pPr>
      <w:r w:rsidRPr="079F3B15" w:rsidR="491EE6D1">
        <w:rPr>
          <w:b w:val="1"/>
          <w:bCs w:val="1"/>
        </w:rPr>
        <w:t xml:space="preserve">        {</w:t>
      </w:r>
    </w:p>
    <w:p w:rsidRPr="00B50018" w:rsidR="003D5939" w:rsidP="003D5939" w:rsidRDefault="003D5939" w14:paraId="0643E9F7" w14:textId="2DE8113A">
      <w:pPr>
        <w:pStyle w:val="ListParagraph"/>
      </w:pPr>
      <w:r w:rsidRPr="079F3B15" w:rsidR="491EE6D1">
        <w:rPr>
          <w:b w:val="1"/>
          <w:bCs w:val="1"/>
        </w:rPr>
        <w:t xml:space="preserve">            super("Toppings App");</w:t>
      </w:r>
    </w:p>
    <w:p w:rsidRPr="00B50018" w:rsidR="003D5939" w:rsidP="003D5939" w:rsidRDefault="003D5939" w14:paraId="18FFC870" w14:textId="5352D8F0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2EFF003B" w14:textId="46884DB5">
      <w:pPr>
        <w:pStyle w:val="ListParagraph"/>
      </w:pPr>
      <w:r w:rsidRPr="079F3B15" w:rsidR="491EE6D1">
        <w:rPr>
          <w:b w:val="1"/>
          <w:bCs w:val="1"/>
        </w:rPr>
        <w:t xml:space="preserve">            setBounds(200, 200, 300, 200);</w:t>
      </w:r>
    </w:p>
    <w:p w:rsidRPr="00B50018" w:rsidR="003D5939" w:rsidP="003D5939" w:rsidRDefault="003D5939" w14:paraId="0F3CDD34" w14:textId="2329EB7F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1A7BB59F" w14:textId="7CA2919D">
      <w:pPr>
        <w:pStyle w:val="ListParagraph"/>
      </w:pPr>
      <w:r w:rsidRPr="079F3B15" w:rsidR="491EE6D1">
        <w:rPr>
          <w:b w:val="1"/>
          <w:bCs w:val="1"/>
        </w:rPr>
        <w:t xml:space="preserve">            JPanel panel = new JPanel();</w:t>
      </w:r>
    </w:p>
    <w:p w:rsidRPr="00B50018" w:rsidR="003D5939" w:rsidP="003D5939" w:rsidRDefault="003D5939" w14:paraId="109F2338" w14:textId="5F6F1BF9">
      <w:pPr>
        <w:pStyle w:val="ListParagraph"/>
      </w:pPr>
      <w:r w:rsidRPr="079F3B15" w:rsidR="491EE6D1">
        <w:rPr>
          <w:b w:val="1"/>
          <w:bCs w:val="1"/>
        </w:rPr>
        <w:t xml:space="preserve">            panel.setLayout(new GridLayout (5, 50));</w:t>
      </w:r>
    </w:p>
    <w:p w:rsidRPr="00B50018" w:rsidR="003D5939" w:rsidP="003D5939" w:rsidRDefault="003D5939" w14:paraId="10D4F16E" w14:textId="2A32D262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338717D1" w14:textId="3F046EB6">
      <w:pPr>
        <w:pStyle w:val="ListParagraph"/>
      </w:pPr>
      <w:r w:rsidRPr="079F3B15" w:rsidR="491EE6D1">
        <w:rPr>
          <w:b w:val="1"/>
          <w:bCs w:val="1"/>
        </w:rPr>
        <w:t xml:space="preserve">            panel.add(chkCheese = new JCheckBox ("Cheese"));</w:t>
      </w:r>
    </w:p>
    <w:p w:rsidRPr="00B50018" w:rsidR="003D5939" w:rsidP="003D5939" w:rsidRDefault="003D5939" w14:paraId="1FFD94A6" w14:textId="25A4B97D">
      <w:pPr>
        <w:pStyle w:val="ListParagraph"/>
      </w:pPr>
      <w:r w:rsidRPr="079F3B15" w:rsidR="491EE6D1">
        <w:rPr>
          <w:b w:val="1"/>
          <w:bCs w:val="1"/>
        </w:rPr>
        <w:t xml:space="preserve">            panel.add(chkButter = new JCheckBox ("Butter"));</w:t>
      </w:r>
    </w:p>
    <w:p w:rsidRPr="00B50018" w:rsidR="003D5939" w:rsidP="003D5939" w:rsidRDefault="003D5939" w14:paraId="30024926" w14:textId="092FD97D">
      <w:pPr>
        <w:pStyle w:val="ListParagraph"/>
      </w:pPr>
      <w:r w:rsidRPr="079F3B15" w:rsidR="491EE6D1">
        <w:rPr>
          <w:b w:val="1"/>
          <w:bCs w:val="1"/>
        </w:rPr>
        <w:t xml:space="preserve">            panel.add(chkPeachJelly = new JCheckBox ("Peach Jelly"));</w:t>
      </w:r>
    </w:p>
    <w:p w:rsidRPr="00B50018" w:rsidR="003D5939" w:rsidP="003D5939" w:rsidRDefault="003D5939" w14:paraId="50D825D3" w14:textId="6EE56204">
      <w:pPr>
        <w:pStyle w:val="ListParagraph"/>
      </w:pPr>
      <w:r w:rsidRPr="079F3B15" w:rsidR="491EE6D1">
        <w:rPr>
          <w:b w:val="1"/>
          <w:bCs w:val="1"/>
        </w:rPr>
        <w:t xml:space="preserve">            panel.add(chkButterJam = new JCheckBox ("Butter Jam"));</w:t>
      </w:r>
    </w:p>
    <w:p w:rsidRPr="00B50018" w:rsidR="003D5939" w:rsidP="003D5939" w:rsidRDefault="003D5939" w14:paraId="7941482F" w14:textId="1DF829BF">
      <w:pPr>
        <w:pStyle w:val="ListParagraph"/>
      </w:pPr>
      <w:r w:rsidRPr="079F3B15" w:rsidR="491EE6D1">
        <w:rPr>
          <w:b w:val="1"/>
          <w:bCs w:val="1"/>
        </w:rPr>
        <w:t xml:space="preserve">            panel.add(lblTotal = new JLabel (""));</w:t>
      </w:r>
    </w:p>
    <w:p w:rsidRPr="00B50018" w:rsidR="003D5939" w:rsidP="003D5939" w:rsidRDefault="003D5939" w14:paraId="6DB9EB49" w14:textId="3DA3DBAD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62122FC8" w14:textId="530276D5">
      <w:pPr>
        <w:pStyle w:val="ListParagraph"/>
      </w:pPr>
      <w:r w:rsidRPr="079F3B15" w:rsidR="491EE6D1">
        <w:rPr>
          <w:b w:val="1"/>
          <w:bCs w:val="1"/>
        </w:rPr>
        <w:t xml:space="preserve">            add(panel, BorderLayout.CENTER);</w:t>
      </w:r>
    </w:p>
    <w:p w:rsidRPr="00B50018" w:rsidR="003D5939" w:rsidP="003D5939" w:rsidRDefault="003D5939" w14:paraId="7B9BA7E1" w14:textId="75775FFB">
      <w:pPr>
        <w:pStyle w:val="ListParagraph"/>
      </w:pPr>
      <w:r w:rsidRPr="079F3B15" w:rsidR="491EE6D1">
        <w:rPr>
          <w:b w:val="1"/>
          <w:bCs w:val="1"/>
        </w:rPr>
        <w:t xml:space="preserve">            setVisible(true);</w:t>
      </w:r>
    </w:p>
    <w:p w:rsidRPr="00B50018" w:rsidR="003D5939" w:rsidP="003D5939" w:rsidRDefault="003D5939" w14:paraId="3F7434FD" w14:textId="43F55331">
      <w:pPr>
        <w:pStyle w:val="ListParagraph"/>
      </w:pPr>
      <w:r w:rsidRPr="079F3B15" w:rsidR="491EE6D1">
        <w:rPr>
          <w:b w:val="1"/>
          <w:bCs w:val="1"/>
        </w:rPr>
        <w:t xml:space="preserve">    chkCheese.addActionListener(new ActionListener()</w:t>
      </w:r>
    </w:p>
    <w:p w:rsidRPr="00B50018" w:rsidR="003D5939" w:rsidP="003D5939" w:rsidRDefault="003D5939" w14:paraId="696B79EC" w14:textId="3A2DF531">
      <w:pPr>
        <w:pStyle w:val="ListParagraph"/>
      </w:pPr>
      <w:r w:rsidRPr="079F3B15" w:rsidR="491EE6D1">
        <w:rPr>
          <w:b w:val="1"/>
          <w:bCs w:val="1"/>
        </w:rPr>
        <w:t xml:space="preserve">    {</w:t>
      </w:r>
    </w:p>
    <w:p w:rsidRPr="00B50018" w:rsidR="003D5939" w:rsidP="003D5939" w:rsidRDefault="003D5939" w14:paraId="36C4E3B0" w14:textId="2E3722D1">
      <w:pPr>
        <w:pStyle w:val="ListParagraph"/>
      </w:pPr>
      <w:r w:rsidRPr="079F3B15" w:rsidR="491EE6D1">
        <w:rPr>
          <w:b w:val="1"/>
          <w:bCs w:val="1"/>
        </w:rPr>
        <w:t xml:space="preserve">        public void actionPerformed(ActionEvent e)</w:t>
      </w:r>
    </w:p>
    <w:p w:rsidRPr="00B50018" w:rsidR="003D5939" w:rsidP="003D5939" w:rsidRDefault="003D5939" w14:paraId="52F85779" w14:textId="674C83DC">
      <w:pPr>
        <w:pStyle w:val="ListParagraph"/>
      </w:pPr>
      <w:r w:rsidRPr="079F3B15" w:rsidR="491EE6D1">
        <w:rPr>
          <w:b w:val="1"/>
          <w:bCs w:val="1"/>
        </w:rPr>
        <w:t xml:space="preserve">        {</w:t>
      </w:r>
    </w:p>
    <w:p w:rsidRPr="00B50018" w:rsidR="003D5939" w:rsidP="003D5939" w:rsidRDefault="003D5939" w14:paraId="12C27605" w14:textId="299C3598">
      <w:pPr>
        <w:pStyle w:val="ListParagraph"/>
      </w:pPr>
      <w:r w:rsidRPr="079F3B15" w:rsidR="491EE6D1">
        <w:rPr>
          <w:b w:val="1"/>
          <w:bCs w:val="1"/>
        </w:rPr>
        <w:t xml:space="preserve">            double cheese = .75;</w:t>
      </w:r>
    </w:p>
    <w:p w:rsidRPr="00B50018" w:rsidR="003D5939" w:rsidP="003D5939" w:rsidRDefault="003D5939" w14:paraId="631AEDA2" w14:textId="1FCCB01C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4231C852" w14:textId="67A5BD3A">
      <w:pPr>
        <w:pStyle w:val="ListParagraph"/>
      </w:pPr>
      <w:r w:rsidRPr="079F3B15" w:rsidR="491EE6D1">
        <w:rPr>
          <w:b w:val="1"/>
          <w:bCs w:val="1"/>
        </w:rPr>
        <w:t xml:space="preserve">            if(chkCheese.isSelected())</w:t>
      </w:r>
    </w:p>
    <w:p w:rsidRPr="00B50018" w:rsidR="003D5939" w:rsidP="003D5939" w:rsidRDefault="003D5939" w14:paraId="3BF18C48" w14:textId="7373C426">
      <w:pPr>
        <w:pStyle w:val="ListParagraph"/>
      </w:pPr>
      <w:r w:rsidRPr="079F3B15" w:rsidR="491EE6D1">
        <w:rPr>
          <w:b w:val="1"/>
          <w:bCs w:val="1"/>
        </w:rPr>
        <w:t xml:space="preserve">            {</w:t>
      </w:r>
    </w:p>
    <w:p w:rsidRPr="00B50018" w:rsidR="003D5939" w:rsidP="003D5939" w:rsidRDefault="003D5939" w14:paraId="1F384234" w14:textId="1BF15ADE">
      <w:pPr>
        <w:pStyle w:val="ListParagraph"/>
      </w:pPr>
      <w:r w:rsidRPr="079F3B15" w:rsidR="491EE6D1">
        <w:rPr>
          <w:b w:val="1"/>
          <w:bCs w:val="1"/>
        </w:rPr>
        <w:t xml:space="preserve">                JOptionPane.showMessageDialog(null, " Toppings selected " + chkCheese.getText());</w:t>
      </w:r>
    </w:p>
    <w:p w:rsidRPr="00B50018" w:rsidR="003D5939" w:rsidP="003D5939" w:rsidRDefault="003D5939" w14:paraId="400531ED" w14:textId="01B0B4E0">
      <w:pPr>
        <w:pStyle w:val="ListParagraph"/>
      </w:pPr>
      <w:r w:rsidRPr="079F3B15" w:rsidR="491EE6D1">
        <w:rPr>
          <w:b w:val="1"/>
          <w:bCs w:val="1"/>
        </w:rPr>
        <w:t xml:space="preserve">                lblTotal.setText("Total is $ " + cheese);</w:t>
      </w:r>
    </w:p>
    <w:p w:rsidRPr="00B50018" w:rsidR="003D5939" w:rsidP="003D5939" w:rsidRDefault="003D5939" w14:paraId="2DA75127" w14:textId="014AC432">
      <w:pPr>
        <w:pStyle w:val="ListParagraph"/>
      </w:pPr>
      <w:r w:rsidRPr="079F3B15" w:rsidR="491EE6D1">
        <w:rPr>
          <w:b w:val="1"/>
          <w:bCs w:val="1"/>
        </w:rPr>
        <w:t xml:space="preserve">            }</w:t>
      </w:r>
    </w:p>
    <w:p w:rsidRPr="00B50018" w:rsidR="003D5939" w:rsidP="003D5939" w:rsidRDefault="003D5939" w14:paraId="3CEB0FE0" w14:textId="6774A721">
      <w:pPr>
        <w:pStyle w:val="ListParagraph"/>
      </w:pPr>
      <w:r w:rsidRPr="079F3B15" w:rsidR="491EE6D1">
        <w:rPr>
          <w:b w:val="1"/>
          <w:bCs w:val="1"/>
        </w:rPr>
        <w:t xml:space="preserve">        }</w:t>
      </w:r>
    </w:p>
    <w:p w:rsidRPr="00B50018" w:rsidR="003D5939" w:rsidP="003D5939" w:rsidRDefault="003D5939" w14:paraId="6BCD2249" w14:textId="5EC26C02">
      <w:pPr>
        <w:pStyle w:val="ListParagraph"/>
      </w:pPr>
      <w:r w:rsidRPr="079F3B15" w:rsidR="491EE6D1">
        <w:rPr>
          <w:b w:val="1"/>
          <w:bCs w:val="1"/>
        </w:rPr>
        <w:t xml:space="preserve">    });</w:t>
      </w:r>
    </w:p>
    <w:p w:rsidRPr="00B50018" w:rsidR="003D5939" w:rsidP="003D5939" w:rsidRDefault="003D5939" w14:paraId="44DF57E8" w14:textId="420AB3BB">
      <w:pPr>
        <w:pStyle w:val="ListParagraph"/>
      </w:pPr>
      <w:r w:rsidRPr="079F3B15" w:rsidR="491EE6D1">
        <w:rPr>
          <w:b w:val="1"/>
          <w:bCs w:val="1"/>
        </w:rPr>
        <w:t xml:space="preserve">    chkButter.addActionListener(new ActionListener()</w:t>
      </w:r>
    </w:p>
    <w:p w:rsidRPr="00B50018" w:rsidR="003D5939" w:rsidP="003D5939" w:rsidRDefault="003D5939" w14:paraId="091B15B9" w14:textId="22571766">
      <w:pPr>
        <w:pStyle w:val="ListParagraph"/>
      </w:pPr>
      <w:r w:rsidRPr="079F3B15" w:rsidR="491EE6D1">
        <w:rPr>
          <w:b w:val="1"/>
          <w:bCs w:val="1"/>
        </w:rPr>
        <w:t xml:space="preserve">    {</w:t>
      </w:r>
    </w:p>
    <w:p w:rsidRPr="00B50018" w:rsidR="003D5939" w:rsidP="003D5939" w:rsidRDefault="003D5939" w14:paraId="4FD8BF77" w14:textId="4BD56324">
      <w:pPr>
        <w:pStyle w:val="ListParagraph"/>
      </w:pPr>
      <w:r w:rsidRPr="079F3B15" w:rsidR="491EE6D1">
        <w:rPr>
          <w:b w:val="1"/>
          <w:bCs w:val="1"/>
        </w:rPr>
        <w:t xml:space="preserve">        public void actionPerformed(ActionEvent e)</w:t>
      </w:r>
    </w:p>
    <w:p w:rsidRPr="00B50018" w:rsidR="003D5939" w:rsidP="003D5939" w:rsidRDefault="003D5939" w14:paraId="17012D70" w14:textId="46E4AC9B">
      <w:pPr>
        <w:pStyle w:val="ListParagraph"/>
      </w:pPr>
      <w:r w:rsidRPr="079F3B15" w:rsidR="491EE6D1">
        <w:rPr>
          <w:b w:val="1"/>
          <w:bCs w:val="1"/>
        </w:rPr>
        <w:t xml:space="preserve">        {</w:t>
      </w:r>
    </w:p>
    <w:p w:rsidRPr="00B50018" w:rsidR="003D5939" w:rsidP="003D5939" w:rsidRDefault="003D5939" w14:paraId="44D4F963" w14:textId="21A2C5FC">
      <w:pPr>
        <w:pStyle w:val="ListParagraph"/>
      </w:pPr>
      <w:r w:rsidRPr="079F3B15" w:rsidR="491EE6D1">
        <w:rPr>
          <w:b w:val="1"/>
          <w:bCs w:val="1"/>
        </w:rPr>
        <w:t xml:space="preserve">            double cheese = .75;</w:t>
      </w:r>
    </w:p>
    <w:p w:rsidRPr="00B50018" w:rsidR="003D5939" w:rsidP="003D5939" w:rsidRDefault="003D5939" w14:paraId="1CD2689E" w14:textId="59CEB984">
      <w:pPr>
        <w:pStyle w:val="ListParagraph"/>
      </w:pPr>
      <w:r w:rsidRPr="079F3B15" w:rsidR="491EE6D1">
        <w:rPr>
          <w:b w:val="1"/>
          <w:bCs w:val="1"/>
        </w:rPr>
        <w:t xml:space="preserve">            double butter = .5;</w:t>
      </w:r>
    </w:p>
    <w:p w:rsidRPr="00B50018" w:rsidR="003D5939" w:rsidP="003D5939" w:rsidRDefault="003D5939" w14:paraId="005409EA" w14:textId="05E73E49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41D00707" w14:textId="0A65B705">
      <w:pPr>
        <w:pStyle w:val="ListParagraph"/>
      </w:pPr>
      <w:r w:rsidRPr="079F3B15" w:rsidR="491EE6D1">
        <w:rPr>
          <w:b w:val="1"/>
          <w:bCs w:val="1"/>
        </w:rPr>
        <w:t xml:space="preserve">            if(chkButter.isSelected() &amp;&amp; chkCheese.isSelected())</w:t>
      </w:r>
    </w:p>
    <w:p w:rsidRPr="00B50018" w:rsidR="003D5939" w:rsidP="003D5939" w:rsidRDefault="003D5939" w14:paraId="102A75F3" w14:textId="1CFE7920">
      <w:pPr>
        <w:pStyle w:val="ListParagraph"/>
      </w:pPr>
      <w:r w:rsidRPr="079F3B15" w:rsidR="491EE6D1">
        <w:rPr>
          <w:b w:val="1"/>
          <w:bCs w:val="1"/>
        </w:rPr>
        <w:t xml:space="preserve">            {</w:t>
      </w:r>
    </w:p>
    <w:p w:rsidRPr="00B50018" w:rsidR="003D5939" w:rsidP="003D5939" w:rsidRDefault="003D5939" w14:paraId="3CEA720D" w14:textId="43261DE6">
      <w:pPr>
        <w:pStyle w:val="ListParagraph"/>
      </w:pPr>
      <w:r w:rsidRPr="079F3B15" w:rsidR="491EE6D1">
        <w:rPr>
          <w:b w:val="1"/>
          <w:bCs w:val="1"/>
        </w:rPr>
        <w:t xml:space="preserve">                JOptionPane.showMessageDialog(null, "Toppings selected are " + "\n" +</w:t>
      </w:r>
    </w:p>
    <w:p w:rsidRPr="00B50018" w:rsidR="003D5939" w:rsidP="003D5939" w:rsidRDefault="003D5939" w14:paraId="62E0FA7A" w14:textId="7AE1355D">
      <w:pPr>
        <w:pStyle w:val="ListParagraph"/>
      </w:pPr>
      <w:r w:rsidRPr="079F3B15" w:rsidR="491EE6D1">
        <w:rPr>
          <w:b w:val="1"/>
          <w:bCs w:val="1"/>
        </w:rPr>
        <w:t xml:space="preserve">                chkButter.getText() + "\n" + chkCheese.getText());</w:t>
      </w:r>
    </w:p>
    <w:p w:rsidRPr="00B50018" w:rsidR="003D5939" w:rsidP="003D5939" w:rsidRDefault="003D5939" w14:paraId="50070D05" w14:textId="22B46D0F">
      <w:pPr>
        <w:pStyle w:val="ListParagraph"/>
      </w:pPr>
      <w:r w:rsidRPr="079F3B15" w:rsidR="491EE6D1">
        <w:rPr>
          <w:b w:val="1"/>
          <w:bCs w:val="1"/>
        </w:rPr>
        <w:t xml:space="preserve">                lblTotal.setText("Total is $" + (butter + cheese));</w:t>
      </w:r>
    </w:p>
    <w:p w:rsidRPr="00B50018" w:rsidR="003D5939" w:rsidP="003D5939" w:rsidRDefault="003D5939" w14:paraId="73FEE2D8" w14:textId="402F9E3E">
      <w:pPr>
        <w:pStyle w:val="ListParagraph"/>
      </w:pPr>
      <w:r w:rsidRPr="079F3B15" w:rsidR="491EE6D1">
        <w:rPr>
          <w:b w:val="1"/>
          <w:bCs w:val="1"/>
        </w:rPr>
        <w:t xml:space="preserve">            }</w:t>
      </w:r>
    </w:p>
    <w:p w:rsidRPr="00B50018" w:rsidR="003D5939" w:rsidP="003D5939" w:rsidRDefault="003D5939" w14:paraId="27248CC9" w14:textId="6674D923">
      <w:pPr>
        <w:pStyle w:val="ListParagraph"/>
      </w:pPr>
      <w:r w:rsidRPr="079F3B15" w:rsidR="491EE6D1">
        <w:rPr>
          <w:b w:val="1"/>
          <w:bCs w:val="1"/>
        </w:rPr>
        <w:t xml:space="preserve">        }</w:t>
      </w:r>
    </w:p>
    <w:p w:rsidRPr="00B50018" w:rsidR="003D5939" w:rsidP="003D5939" w:rsidRDefault="003D5939" w14:paraId="1E927F96" w14:textId="37A279CD">
      <w:pPr>
        <w:pStyle w:val="ListParagraph"/>
      </w:pPr>
      <w:r w:rsidRPr="079F3B15" w:rsidR="491EE6D1">
        <w:rPr>
          <w:b w:val="1"/>
          <w:bCs w:val="1"/>
        </w:rPr>
        <w:t xml:space="preserve">    });</w:t>
      </w:r>
    </w:p>
    <w:p w:rsidRPr="00B50018" w:rsidR="003D5939" w:rsidP="003D5939" w:rsidRDefault="003D5939" w14:paraId="2CFED415" w14:textId="65672262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4909BA62" w14:textId="5E1052F1">
      <w:pPr>
        <w:pStyle w:val="ListParagraph"/>
      </w:pPr>
      <w:r w:rsidRPr="079F3B15" w:rsidR="491EE6D1">
        <w:rPr>
          <w:b w:val="1"/>
          <w:bCs w:val="1"/>
        </w:rPr>
        <w:t xml:space="preserve">            </w:t>
      </w:r>
    </w:p>
    <w:p w:rsidRPr="00B50018" w:rsidR="003D5939" w:rsidP="003D5939" w:rsidRDefault="003D5939" w14:paraId="257CDAD6" w14:textId="715350E2">
      <w:pPr>
        <w:pStyle w:val="ListParagraph"/>
      </w:pPr>
      <w:r w:rsidRPr="079F3B15" w:rsidR="491EE6D1">
        <w:rPr>
          <w:b w:val="1"/>
          <w:bCs w:val="1"/>
        </w:rPr>
        <w:t xml:space="preserve">        }</w:t>
      </w:r>
    </w:p>
    <w:p w:rsidRPr="00B50018" w:rsidR="003D5939" w:rsidP="003D5939" w:rsidRDefault="003D5939" w14:paraId="5C0FD9A9" w14:textId="392247A6">
      <w:pPr>
        <w:pStyle w:val="ListParagraph"/>
      </w:pPr>
      <w:r w:rsidRPr="079F3B15" w:rsidR="491EE6D1">
        <w:rPr>
          <w:b w:val="1"/>
          <w:bCs w:val="1"/>
        </w:rPr>
        <w:t xml:space="preserve">    }</w:t>
      </w:r>
    </w:p>
    <w:p w:rsidRPr="00B50018" w:rsidR="003D5939" w:rsidP="003D5939" w:rsidRDefault="003D5939" w14:paraId="086C4F2C" w14:textId="0EF6F143">
      <w:pPr>
        <w:pStyle w:val="ListParagraph"/>
      </w:pPr>
      <w:r w:rsidRPr="079F3B15" w:rsidR="491EE6D1">
        <w:rPr>
          <w:b w:val="1"/>
          <w:bCs w:val="1"/>
        </w:rPr>
        <w:t xml:space="preserve">    </w:t>
      </w:r>
    </w:p>
    <w:p w:rsidRPr="00B50018" w:rsidR="003D5939" w:rsidP="003D5939" w:rsidRDefault="003D5939" w14:paraId="57C49621" w14:textId="56971308">
      <w:pPr>
        <w:pStyle w:val="ListParagraph"/>
      </w:pPr>
      <w:r w:rsidRPr="079F3B15" w:rsidR="491EE6D1">
        <w:rPr>
          <w:b w:val="1"/>
          <w:bCs w:val="1"/>
        </w:rPr>
        <w:t>}</w:t>
      </w:r>
    </w:p>
    <w:p w:rsidRPr="00B50018" w:rsidR="003D5939" w:rsidP="003D5939" w:rsidRDefault="003D5939" w14:paraId="12FD99D6" w14:textId="551E7280">
      <w:pPr>
        <w:pStyle w:val="ListParagraph"/>
        <w:rPr>
          <w:b w:val="1"/>
          <w:bCs w:val="1"/>
        </w:rPr>
      </w:pPr>
    </w:p>
    <w:p w:rsidRPr="00B50018" w:rsidR="00CB440B" w:rsidP="002A7475" w:rsidRDefault="00CB440B" w14:paraId="7AF9713C" w14:textId="77777777">
      <w:pPr>
        <w:pStyle w:val="ListParagraph"/>
        <w:jc w:val="center"/>
        <w:rPr>
          <w:b/>
          <w:bCs/>
          <w:color w:val="FF0000"/>
        </w:rPr>
      </w:pPr>
    </w:p>
    <w:p w:rsidRPr="00B50018" w:rsidR="00192444" w:rsidP="002A7475" w:rsidRDefault="00192444" w14:paraId="612B8A75" w14:textId="110B60F8">
      <w:pPr>
        <w:pStyle w:val="ListParagraph"/>
        <w:jc w:val="center"/>
        <w:rPr>
          <w:b/>
          <w:bCs/>
          <w:color w:val="FF0000"/>
        </w:rPr>
      </w:pPr>
      <w:r w:rsidRPr="00B50018">
        <w:rPr>
          <w:b/>
          <w:bCs/>
          <w:color w:val="FF0000"/>
        </w:rPr>
        <w:t xml:space="preserve">Submit this document to Module </w:t>
      </w:r>
      <w:r w:rsidR="00512FFD">
        <w:rPr>
          <w:b/>
          <w:bCs/>
          <w:color w:val="FF0000"/>
        </w:rPr>
        <w:t>7 Class Exercise</w:t>
      </w:r>
    </w:p>
    <w:p w:rsidRPr="002A7475" w:rsidR="002A7475" w:rsidP="00B30B93" w:rsidRDefault="002A7475" w14:paraId="33DD3DFD" w14:textId="77777777">
      <w:pPr>
        <w:pStyle w:val="ListParagraph"/>
      </w:pPr>
    </w:p>
    <w:sectPr w:rsidRPr="002A7475" w:rsidR="002A7475">
      <w:headerReference w:type="default" r:id="rId62"/>
      <w:footerReference w:type="default" r:id="rId6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3891" w:rsidP="00987F27" w:rsidRDefault="00763891" w14:paraId="754DAD06" w14:textId="77777777">
      <w:pPr>
        <w:spacing w:after="0" w:line="240" w:lineRule="auto"/>
      </w:pPr>
      <w:r>
        <w:separator/>
      </w:r>
    </w:p>
  </w:endnote>
  <w:endnote w:type="continuationSeparator" w:id="0">
    <w:p w:rsidR="00763891" w:rsidP="00987F27" w:rsidRDefault="00763891" w14:paraId="01A38B2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8375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37A93" w:rsidRDefault="00537A93" w14:paraId="4276A1CC" w14:textId="1014FF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CC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537A93" w:rsidRDefault="00537A93" w14:paraId="596888A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3891" w:rsidP="00987F27" w:rsidRDefault="00763891" w14:paraId="5BD56357" w14:textId="77777777">
      <w:pPr>
        <w:spacing w:after="0" w:line="240" w:lineRule="auto"/>
      </w:pPr>
      <w:r>
        <w:separator/>
      </w:r>
    </w:p>
  </w:footnote>
  <w:footnote w:type="continuationSeparator" w:id="0">
    <w:p w:rsidR="00763891" w:rsidP="00987F27" w:rsidRDefault="00763891" w14:paraId="4E77067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7F27" w:rsidRDefault="00987F27" w14:paraId="7E1D3E65" w14:textId="459AD05E">
    <w:pPr>
      <w:pStyle w:val="Header"/>
    </w:pPr>
    <w:r>
      <w:t>CMPR113</w:t>
    </w:r>
  </w:p>
  <w:p w:rsidR="00987F27" w:rsidP="00512FFD" w:rsidRDefault="00512FFD" w14:paraId="5F3889CD" w14:textId="2753C30E">
    <w:pPr>
      <w:pStyle w:val="Header"/>
    </w:pPr>
    <w:r w:rsidRPr="00512FFD">
      <w:t>Module 7 (Chapter 13 Advanced GUI Apps) + Class Exercise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27B33"/>
    <w:multiLevelType w:val="hybridMultilevel"/>
    <w:tmpl w:val="5100FF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B27605C"/>
    <w:multiLevelType w:val="hybridMultilevel"/>
    <w:tmpl w:val="027209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36A21FA"/>
    <w:multiLevelType w:val="hybridMultilevel"/>
    <w:tmpl w:val="A0149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51351"/>
    <w:multiLevelType w:val="hybridMultilevel"/>
    <w:tmpl w:val="7DE89D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E063899"/>
    <w:multiLevelType w:val="hybridMultilevel"/>
    <w:tmpl w:val="35705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3129265">
    <w:abstractNumId w:val="0"/>
  </w:num>
  <w:num w:numId="2" w16cid:durableId="1600796981">
    <w:abstractNumId w:val="2"/>
  </w:num>
  <w:num w:numId="3" w16cid:durableId="1230504098">
    <w:abstractNumId w:val="3"/>
  </w:num>
  <w:num w:numId="4" w16cid:durableId="2000385373">
    <w:abstractNumId w:val="1"/>
  </w:num>
  <w:num w:numId="5" w16cid:durableId="9096514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0NTIztgQyTI3MDZR0lIJTi4sz8/NACgxrATZ6NKwsAAAA"/>
  </w:docVars>
  <w:rsids>
    <w:rsidRoot w:val="00DD47F4"/>
    <w:rsid w:val="00074AE5"/>
    <w:rsid w:val="00170B8A"/>
    <w:rsid w:val="00192444"/>
    <w:rsid w:val="001C4C72"/>
    <w:rsid w:val="00262CCE"/>
    <w:rsid w:val="00273C74"/>
    <w:rsid w:val="002900A6"/>
    <w:rsid w:val="002A7475"/>
    <w:rsid w:val="003D5939"/>
    <w:rsid w:val="00457912"/>
    <w:rsid w:val="00497905"/>
    <w:rsid w:val="00512FFD"/>
    <w:rsid w:val="00526B86"/>
    <w:rsid w:val="00537A93"/>
    <w:rsid w:val="00550733"/>
    <w:rsid w:val="005E198B"/>
    <w:rsid w:val="005E4EF4"/>
    <w:rsid w:val="00645ABF"/>
    <w:rsid w:val="00763891"/>
    <w:rsid w:val="007B4741"/>
    <w:rsid w:val="007F77B6"/>
    <w:rsid w:val="00875A22"/>
    <w:rsid w:val="00895E90"/>
    <w:rsid w:val="008A1E66"/>
    <w:rsid w:val="008E4952"/>
    <w:rsid w:val="00987F27"/>
    <w:rsid w:val="009903C7"/>
    <w:rsid w:val="00997B36"/>
    <w:rsid w:val="00A10656"/>
    <w:rsid w:val="00A3157D"/>
    <w:rsid w:val="00A50222"/>
    <w:rsid w:val="00AA4130"/>
    <w:rsid w:val="00B22511"/>
    <w:rsid w:val="00B30B93"/>
    <w:rsid w:val="00B50018"/>
    <w:rsid w:val="00B93722"/>
    <w:rsid w:val="00C641E7"/>
    <w:rsid w:val="00CB440B"/>
    <w:rsid w:val="00CB55B7"/>
    <w:rsid w:val="00CD0759"/>
    <w:rsid w:val="00D010E3"/>
    <w:rsid w:val="00D535B0"/>
    <w:rsid w:val="00DD47F4"/>
    <w:rsid w:val="00E429E9"/>
    <w:rsid w:val="00E94344"/>
    <w:rsid w:val="00FC3A6E"/>
    <w:rsid w:val="079F3B15"/>
    <w:rsid w:val="09448155"/>
    <w:rsid w:val="0AFB1687"/>
    <w:rsid w:val="0FA9B8A6"/>
    <w:rsid w:val="1387760C"/>
    <w:rsid w:val="17B42E5D"/>
    <w:rsid w:val="1BA11C50"/>
    <w:rsid w:val="26B678F8"/>
    <w:rsid w:val="28333747"/>
    <w:rsid w:val="312D4A7B"/>
    <w:rsid w:val="3E6B3110"/>
    <w:rsid w:val="3E86FCD7"/>
    <w:rsid w:val="491EE6D1"/>
    <w:rsid w:val="4A6E40C7"/>
    <w:rsid w:val="4AED7400"/>
    <w:rsid w:val="4C1898E5"/>
    <w:rsid w:val="540CA615"/>
    <w:rsid w:val="54AA4F6E"/>
    <w:rsid w:val="599DE49B"/>
    <w:rsid w:val="5CE2CB83"/>
    <w:rsid w:val="68BC8105"/>
    <w:rsid w:val="6D6AAF5B"/>
    <w:rsid w:val="6E790889"/>
    <w:rsid w:val="7B2C5E21"/>
    <w:rsid w:val="7CCE4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0EA9F"/>
  <w15:chartTrackingRefBased/>
  <w15:docId w15:val="{A20B6206-2C76-471C-86EF-A0EC76598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5A2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4741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F2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7F27"/>
  </w:style>
  <w:style w:type="paragraph" w:styleId="Footer">
    <w:name w:val="footer"/>
    <w:basedOn w:val="Normal"/>
    <w:link w:val="FooterChar"/>
    <w:uiPriority w:val="99"/>
    <w:unhideWhenUsed/>
    <w:rsid w:val="00987F2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7F27"/>
  </w:style>
  <w:style w:type="paragraph" w:styleId="ListParagraph">
    <w:name w:val="List Paragraph"/>
    <w:basedOn w:val="Normal"/>
    <w:uiPriority w:val="34"/>
    <w:qFormat/>
    <w:rsid w:val="00987F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57912"/>
    <w:rPr>
      <w:rFonts w:ascii="Segoe UI" w:hAnsi="Segoe UI" w:cs="Segoe UI"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875A22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B4741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0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0.png" Id="rId26" /><Relationship Type="http://schemas.openxmlformats.org/officeDocument/2006/relationships/image" Target="media/image15.tmp" Id="rId21" /><Relationship Type="http://schemas.openxmlformats.org/officeDocument/2006/relationships/image" Target="media/image28.tmp" Id="rId34" /><Relationship Type="http://schemas.openxmlformats.org/officeDocument/2006/relationships/image" Target="media/image36.tmp" Id="rId42" /><Relationship Type="http://schemas.openxmlformats.org/officeDocument/2006/relationships/image" Target="media/image41.tmp" Id="rId47" /><Relationship Type="http://schemas.openxmlformats.org/officeDocument/2006/relationships/image" Target="media/image44.tmp" Id="rId50" /><Relationship Type="http://schemas.openxmlformats.org/officeDocument/2006/relationships/image" Target="media/image49.tmp" Id="rId55" /><Relationship Type="http://schemas.openxmlformats.org/officeDocument/2006/relationships/footer" Target="footer1.xml" Id="rId63" /><Relationship Type="http://schemas.openxmlformats.org/officeDocument/2006/relationships/image" Target="media/image1.tmp" Id="rId7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image" Target="media/image23.tmp" Id="rId29" /><Relationship Type="http://schemas.openxmlformats.org/officeDocument/2006/relationships/image" Target="media/image5.tmp" Id="rId11" /><Relationship Type="http://schemas.openxmlformats.org/officeDocument/2006/relationships/image" Target="media/image18.tmp" Id="rId24" /><Relationship Type="http://schemas.openxmlformats.org/officeDocument/2006/relationships/image" Target="media/image26.tmp" Id="rId32" /><Relationship Type="http://schemas.openxmlformats.org/officeDocument/2006/relationships/image" Target="media/image31.tmp" Id="rId37" /><Relationship Type="http://schemas.openxmlformats.org/officeDocument/2006/relationships/image" Target="media/image34.tmp" Id="rId40" /><Relationship Type="http://schemas.openxmlformats.org/officeDocument/2006/relationships/image" Target="media/image39.tmp" Id="rId45" /><Relationship Type="http://schemas.openxmlformats.org/officeDocument/2006/relationships/image" Target="media/image47.tmp" Id="rId53" /><Relationship Type="http://schemas.openxmlformats.org/officeDocument/2006/relationships/image" Target="media/image52.tmp" Id="rId58" /><Relationship Type="http://schemas.openxmlformats.org/officeDocument/2006/relationships/footnotes" Target="footnotes.xml" Id="rId5" /><Relationship Type="http://schemas.openxmlformats.org/officeDocument/2006/relationships/image" Target="media/image55.tmp" Id="rId61" /><Relationship Type="http://schemas.openxmlformats.org/officeDocument/2006/relationships/image" Target="media/image13.tmp" Id="rId19" /><Relationship Type="http://schemas.openxmlformats.org/officeDocument/2006/relationships/image" Target="media/image8.tmp" Id="rId14" /><Relationship Type="http://schemas.openxmlformats.org/officeDocument/2006/relationships/image" Target="media/image16.png" Id="rId22" /><Relationship Type="http://schemas.openxmlformats.org/officeDocument/2006/relationships/image" Target="media/image21.png" Id="rId27" /><Relationship Type="http://schemas.openxmlformats.org/officeDocument/2006/relationships/image" Target="media/image24.tmp" Id="rId30" /><Relationship Type="http://schemas.openxmlformats.org/officeDocument/2006/relationships/image" Target="media/image29.tmp" Id="rId35" /><Relationship Type="http://schemas.openxmlformats.org/officeDocument/2006/relationships/image" Target="media/image37.tmp" Id="rId43" /><Relationship Type="http://schemas.openxmlformats.org/officeDocument/2006/relationships/image" Target="media/image42.tmp" Id="rId48" /><Relationship Type="http://schemas.openxmlformats.org/officeDocument/2006/relationships/image" Target="media/image50.tmp" Id="rId56" /><Relationship Type="http://schemas.openxmlformats.org/officeDocument/2006/relationships/fontTable" Target="fontTable.xml" Id="rId64" /><Relationship Type="http://schemas.openxmlformats.org/officeDocument/2006/relationships/image" Target="media/image2.png" Id="rId8" /><Relationship Type="http://schemas.openxmlformats.org/officeDocument/2006/relationships/image" Target="media/image45.tmp" Id="rId51" /><Relationship Type="http://schemas.openxmlformats.org/officeDocument/2006/relationships/settings" Target="settings.xml" Id="rId3" /><Relationship Type="http://schemas.openxmlformats.org/officeDocument/2006/relationships/image" Target="media/image6.png" Id="rId12" /><Relationship Type="http://schemas.openxmlformats.org/officeDocument/2006/relationships/image" Target="media/image11.tmp" Id="rId17" /><Relationship Type="http://schemas.openxmlformats.org/officeDocument/2006/relationships/image" Target="media/image19.png" Id="rId25" /><Relationship Type="http://schemas.openxmlformats.org/officeDocument/2006/relationships/image" Target="media/image27.tmp" Id="rId33" /><Relationship Type="http://schemas.openxmlformats.org/officeDocument/2006/relationships/image" Target="media/image32.tmp" Id="rId38" /><Relationship Type="http://schemas.openxmlformats.org/officeDocument/2006/relationships/image" Target="media/image40.tmp" Id="rId46" /><Relationship Type="http://schemas.openxmlformats.org/officeDocument/2006/relationships/image" Target="media/image53.tmp" Id="rId59" /><Relationship Type="http://schemas.openxmlformats.org/officeDocument/2006/relationships/image" Target="media/image14.png" Id="rId20" /><Relationship Type="http://schemas.openxmlformats.org/officeDocument/2006/relationships/image" Target="media/image35.tmp" Id="rId41" /><Relationship Type="http://schemas.openxmlformats.org/officeDocument/2006/relationships/image" Target="media/image48.tmp" Id="rId54" /><Relationship Type="http://schemas.openxmlformats.org/officeDocument/2006/relationships/header" Target="header1.xml" Id="rId6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9.tmp" Id="rId15" /><Relationship Type="http://schemas.openxmlformats.org/officeDocument/2006/relationships/image" Target="media/image17.tmp" Id="rId23" /><Relationship Type="http://schemas.openxmlformats.org/officeDocument/2006/relationships/image" Target="media/image22.tmp" Id="rId28" /><Relationship Type="http://schemas.openxmlformats.org/officeDocument/2006/relationships/image" Target="media/image30.tmp" Id="rId36" /><Relationship Type="http://schemas.openxmlformats.org/officeDocument/2006/relationships/image" Target="media/image43.tmp" Id="rId49" /><Relationship Type="http://schemas.openxmlformats.org/officeDocument/2006/relationships/image" Target="media/image51.tmp" Id="rId57" /><Relationship Type="http://schemas.openxmlformats.org/officeDocument/2006/relationships/image" Target="media/image4.tmp" Id="rId10" /><Relationship Type="http://schemas.openxmlformats.org/officeDocument/2006/relationships/image" Target="media/image25.png" Id="rId31" /><Relationship Type="http://schemas.openxmlformats.org/officeDocument/2006/relationships/image" Target="media/image38.tmp" Id="rId44" /><Relationship Type="http://schemas.openxmlformats.org/officeDocument/2006/relationships/image" Target="media/image46.tmp" Id="rId52" /><Relationship Type="http://schemas.openxmlformats.org/officeDocument/2006/relationships/image" Target="media/image54.tmp" Id="rId60" /><Relationship Type="http://schemas.openxmlformats.org/officeDocument/2006/relationships/theme" Target="theme/theme1.xml" Id="rId65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image" Target="media/image33.tmp" Id="rId39" /><Relationship Type="http://schemas.openxmlformats.org/officeDocument/2006/relationships/image" Target="/media/image38.png" Id="R0bc4188b29344277" /><Relationship Type="http://schemas.openxmlformats.org/officeDocument/2006/relationships/image" Target="/media/image39.png" Id="Rd971a450ee644a1d" /><Relationship Type="http://schemas.openxmlformats.org/officeDocument/2006/relationships/image" Target="/media/image3a.png" Id="Ree64d1a73577434d" /><Relationship Type="http://schemas.openxmlformats.org/officeDocument/2006/relationships/image" Target="/media/image3b.png" Id="R04695a21b5414cda" /><Relationship Type="http://schemas.openxmlformats.org/officeDocument/2006/relationships/image" Target="/media/image3c.png" Id="R436b2b9a80044622" /><Relationship Type="http://schemas.openxmlformats.org/officeDocument/2006/relationships/image" Target="/media/image3d.png" Id="R87916a1019804fcc" /><Relationship Type="http://schemas.openxmlformats.org/officeDocument/2006/relationships/image" Target="/media/image3e.png" Id="R5fcc024ea314485f" /><Relationship Type="http://schemas.openxmlformats.org/officeDocument/2006/relationships/image" Target="/media/image3f.png" Id="Rfc75ae01493f46dc" /><Relationship Type="http://schemas.openxmlformats.org/officeDocument/2006/relationships/glossaryDocument" Target="glossary/document.xml" Id="R63664b00ddb0493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eedac-cf71-4cee-883c-13e423d64f75}"/>
      </w:docPartPr>
      <w:docPartBody>
        <w:p w14:paraId="180D852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44</revision>
  <dcterms:created xsi:type="dcterms:W3CDTF">2019-09-28T23:59:00.0000000Z</dcterms:created>
  <dcterms:modified xsi:type="dcterms:W3CDTF">2022-10-09T23:51:21.8387625Z</dcterms:modified>
</coreProperties>
</file>